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9BA2C" w14:textId="6FA74E22" w:rsidR="00E0363E" w:rsidRPr="00D414BF" w:rsidRDefault="00E0363E" w:rsidP="00D414BF">
      <w:pPr>
        <w:pBdr>
          <w:bottom w:val="single" w:sz="4" w:space="1" w:color="auto"/>
        </w:pBdr>
        <w:rPr>
          <w:sz w:val="32"/>
          <w:szCs w:val="32"/>
        </w:rPr>
      </w:pPr>
      <w:r w:rsidRPr="00D414BF">
        <w:rPr>
          <w:sz w:val="32"/>
          <w:szCs w:val="32"/>
        </w:rPr>
        <w:t>Homework</w:t>
      </w:r>
      <w:r w:rsidR="00247091">
        <w:rPr>
          <w:sz w:val="32"/>
          <w:szCs w:val="32"/>
        </w:rPr>
        <w:t xml:space="preserve"> 1</w:t>
      </w:r>
      <w:r w:rsidR="00D414BF" w:rsidRPr="00D414BF">
        <w:rPr>
          <w:sz w:val="32"/>
          <w:szCs w:val="32"/>
        </w:rPr>
        <w:t>:</w:t>
      </w:r>
      <w:r w:rsidRPr="00D414BF">
        <w:rPr>
          <w:sz w:val="32"/>
          <w:szCs w:val="32"/>
        </w:rPr>
        <w:t xml:space="preserve"> </w:t>
      </w:r>
      <w:r w:rsidR="00D414BF" w:rsidRPr="00D414BF">
        <w:rPr>
          <w:sz w:val="32"/>
          <w:szCs w:val="32"/>
        </w:rPr>
        <w:t>Upload</w:t>
      </w:r>
      <w:r w:rsidRPr="00D414BF">
        <w:rPr>
          <w:sz w:val="32"/>
          <w:szCs w:val="32"/>
        </w:rPr>
        <w:t xml:space="preserve"> </w:t>
      </w:r>
      <w:r w:rsidR="00FE1C87">
        <w:rPr>
          <w:sz w:val="32"/>
          <w:szCs w:val="32"/>
        </w:rPr>
        <w:t xml:space="preserve">by </w:t>
      </w:r>
      <w:r w:rsidR="00AB1A53">
        <w:rPr>
          <w:sz w:val="32"/>
          <w:szCs w:val="32"/>
        </w:rPr>
        <w:t>Sunday</w:t>
      </w:r>
      <w:r w:rsidRPr="00D414BF">
        <w:rPr>
          <w:sz w:val="32"/>
          <w:szCs w:val="32"/>
        </w:rPr>
        <w:t xml:space="preserve"> </w:t>
      </w:r>
      <w:r w:rsidR="00DE48B5">
        <w:rPr>
          <w:sz w:val="32"/>
          <w:szCs w:val="32"/>
        </w:rPr>
        <w:t>29</w:t>
      </w:r>
      <w:r w:rsidR="00D42803" w:rsidRPr="00D42803">
        <w:rPr>
          <w:sz w:val="32"/>
          <w:szCs w:val="32"/>
          <w:vertAlign w:val="superscript"/>
        </w:rPr>
        <w:t>th</w:t>
      </w:r>
      <w:r w:rsidR="00D42803">
        <w:rPr>
          <w:sz w:val="32"/>
          <w:szCs w:val="32"/>
        </w:rPr>
        <w:t xml:space="preserve"> </w:t>
      </w:r>
      <w:r w:rsidR="007F3F1D">
        <w:rPr>
          <w:sz w:val="32"/>
          <w:szCs w:val="32"/>
        </w:rPr>
        <w:t>January</w:t>
      </w:r>
      <w:r w:rsidRPr="00D414BF">
        <w:rPr>
          <w:sz w:val="32"/>
          <w:szCs w:val="32"/>
        </w:rPr>
        <w:t xml:space="preserve"> </w:t>
      </w:r>
      <w:r w:rsidR="002E1598">
        <w:rPr>
          <w:sz w:val="32"/>
          <w:szCs w:val="32"/>
        </w:rPr>
        <w:t xml:space="preserve">by </w:t>
      </w:r>
      <w:r w:rsidRPr="00D414BF">
        <w:rPr>
          <w:sz w:val="32"/>
          <w:szCs w:val="32"/>
        </w:rPr>
        <w:t>1</w:t>
      </w:r>
      <w:r w:rsidR="002E1598">
        <w:rPr>
          <w:sz w:val="32"/>
          <w:szCs w:val="32"/>
        </w:rPr>
        <w:t>1</w:t>
      </w:r>
      <w:r w:rsidRPr="00D414BF">
        <w:rPr>
          <w:sz w:val="32"/>
          <w:szCs w:val="32"/>
        </w:rPr>
        <w:t>:</w:t>
      </w:r>
      <w:r w:rsidR="00AB7765">
        <w:rPr>
          <w:sz w:val="32"/>
          <w:szCs w:val="32"/>
        </w:rPr>
        <w:t>5</w:t>
      </w:r>
      <w:r w:rsidR="00B41B1C">
        <w:rPr>
          <w:sz w:val="32"/>
          <w:szCs w:val="32"/>
        </w:rPr>
        <w:t>9</w:t>
      </w:r>
      <w:r w:rsidRPr="00D414BF">
        <w:rPr>
          <w:sz w:val="32"/>
          <w:szCs w:val="32"/>
        </w:rPr>
        <w:t xml:space="preserve"> </w:t>
      </w:r>
      <w:r w:rsidR="00AB7765">
        <w:rPr>
          <w:sz w:val="32"/>
          <w:szCs w:val="32"/>
        </w:rPr>
        <w:t>p</w:t>
      </w:r>
      <w:r w:rsidR="002E1598">
        <w:rPr>
          <w:sz w:val="32"/>
          <w:szCs w:val="32"/>
        </w:rPr>
        <w:t>m</w:t>
      </w:r>
    </w:p>
    <w:p w14:paraId="1869BA2D" w14:textId="3467F6F0" w:rsidR="001067DF" w:rsidRPr="00D414BF" w:rsidRDefault="00B72C39">
      <w:pPr>
        <w:rPr>
          <w:rFonts w:ascii="Cambria" w:hAnsi="Cambria"/>
          <w:b/>
          <w:sz w:val="36"/>
        </w:rPr>
      </w:pPr>
      <w:r>
        <w:rPr>
          <w:rFonts w:ascii="Cambria" w:hAnsi="Cambria"/>
          <w:b/>
          <w:sz w:val="36"/>
        </w:rPr>
        <w:t>Intro</w:t>
      </w:r>
      <w:r w:rsidR="00171AB7">
        <w:rPr>
          <w:rFonts w:ascii="Cambria" w:hAnsi="Cambria"/>
          <w:b/>
          <w:sz w:val="36"/>
        </w:rPr>
        <w:t>duction</w:t>
      </w:r>
      <w:r>
        <w:rPr>
          <w:rFonts w:ascii="Cambria" w:hAnsi="Cambria"/>
          <w:b/>
          <w:sz w:val="36"/>
        </w:rPr>
        <w:t xml:space="preserve"> to RMarkdown, </w:t>
      </w:r>
      <w:r w:rsidR="00E0363E" w:rsidRPr="00D414BF">
        <w:rPr>
          <w:rFonts w:ascii="Cambria" w:hAnsi="Cambria"/>
          <w:b/>
          <w:sz w:val="36"/>
        </w:rPr>
        <w:t>Examinin</w:t>
      </w:r>
      <w:r w:rsidR="00D414BF" w:rsidRPr="00D414BF">
        <w:rPr>
          <w:rFonts w:ascii="Cambria" w:hAnsi="Cambria"/>
          <w:b/>
          <w:sz w:val="36"/>
        </w:rPr>
        <w:t>g Distributions &amp;</w:t>
      </w:r>
      <w:r w:rsidR="00E0363E" w:rsidRPr="00D414BF">
        <w:rPr>
          <w:rFonts w:ascii="Cambria" w:hAnsi="Cambria"/>
          <w:b/>
          <w:sz w:val="36"/>
        </w:rPr>
        <w:t xml:space="preserve"> </w:t>
      </w:r>
      <w:r w:rsidR="00171AB7">
        <w:rPr>
          <w:rFonts w:ascii="Cambria" w:hAnsi="Cambria"/>
          <w:b/>
          <w:sz w:val="36"/>
        </w:rPr>
        <w:t xml:space="preserve">Examining </w:t>
      </w:r>
      <w:r w:rsidR="00E0363E" w:rsidRPr="00D414BF">
        <w:rPr>
          <w:rFonts w:ascii="Cambria" w:hAnsi="Cambria"/>
          <w:b/>
          <w:sz w:val="36"/>
        </w:rPr>
        <w:t>Relationshi</w:t>
      </w:r>
      <w:r w:rsidR="00D414BF" w:rsidRPr="00D414BF">
        <w:rPr>
          <w:rFonts w:ascii="Cambria" w:hAnsi="Cambria"/>
          <w:b/>
          <w:sz w:val="36"/>
        </w:rPr>
        <w:t>ps</w:t>
      </w:r>
    </w:p>
    <w:p w14:paraId="1869BA2E" w14:textId="45BFB06F" w:rsidR="00663F2A" w:rsidRDefault="00663F2A" w:rsidP="00663F2A">
      <w:r>
        <w:t xml:space="preserve">In this assignment you will apply skills in </w:t>
      </w:r>
      <w:r w:rsidRPr="00E0363E">
        <w:rPr>
          <w:b/>
          <w:i/>
        </w:rPr>
        <w:t xml:space="preserve">examining distributions </w:t>
      </w:r>
      <w:r w:rsidRPr="006718FD">
        <w:rPr>
          <w:bCs/>
          <w:iCs/>
        </w:rPr>
        <w:t>and</w:t>
      </w:r>
      <w:r w:rsidR="00AB7765">
        <w:rPr>
          <w:b/>
          <w:i/>
        </w:rPr>
        <w:t xml:space="preserve"> examining</w:t>
      </w:r>
      <w:r w:rsidRPr="00E0363E">
        <w:rPr>
          <w:b/>
          <w:i/>
        </w:rPr>
        <w:t xml:space="preserve"> relationships</w:t>
      </w:r>
      <w:r>
        <w:t xml:space="preserve"> whi</w:t>
      </w:r>
      <w:r w:rsidR="00751214">
        <w:t>le creating a document in the R</w:t>
      </w:r>
      <w:r>
        <w:t xml:space="preserve">Markdown format. All </w:t>
      </w:r>
      <w:r w:rsidR="00653464">
        <w:t>statistics</w:t>
      </w:r>
      <w:r>
        <w:t xml:space="preserve"> homework assignments will be submitted</w:t>
      </w:r>
      <w:r w:rsidR="00751214">
        <w:t xml:space="preserve"> as</w:t>
      </w:r>
      <w:r>
        <w:t xml:space="preserve"> </w:t>
      </w:r>
      <w:r w:rsidR="00751214">
        <w:t xml:space="preserve">RMarkdown </w:t>
      </w:r>
      <w:r w:rsidR="00086957">
        <w:t>files, that is</w:t>
      </w:r>
      <w:r w:rsidR="00A91A3D">
        <w:t>,</w:t>
      </w:r>
      <w:r w:rsidR="00086957">
        <w:t xml:space="preserve"> files with the </w:t>
      </w:r>
      <w:r w:rsidR="009F44A3">
        <w:t>.RMD</w:t>
      </w:r>
      <w:r w:rsidR="00086957">
        <w:t xml:space="preserve"> extension</w:t>
      </w:r>
      <w:r w:rsidR="009F44A3">
        <w:t>.</w:t>
      </w:r>
    </w:p>
    <w:p w14:paraId="1869BA2F" w14:textId="77777777" w:rsidR="00587ABE" w:rsidRPr="00587ABE" w:rsidRDefault="00587ABE" w:rsidP="00C544C3">
      <w:pPr>
        <w:rPr>
          <w:u w:val="single"/>
        </w:rPr>
      </w:pPr>
      <w:r w:rsidRPr="00587ABE">
        <w:rPr>
          <w:u w:val="single"/>
        </w:rPr>
        <w:t>Preparation Tasks</w:t>
      </w:r>
    </w:p>
    <w:p w14:paraId="1869BA30" w14:textId="5D956BE0" w:rsidR="00663F2A" w:rsidRDefault="00663F2A" w:rsidP="00E147B8">
      <w:pPr>
        <w:pStyle w:val="ListParagraph"/>
        <w:numPr>
          <w:ilvl w:val="0"/>
          <w:numId w:val="5"/>
        </w:numPr>
      </w:pPr>
      <w:r>
        <w:t xml:space="preserve">Before beginning </w:t>
      </w:r>
      <w:r w:rsidR="00A91A3D">
        <w:t>Homework 1</w:t>
      </w:r>
      <w:r>
        <w:t xml:space="preserve"> you should have completed the following OLI modules:</w:t>
      </w:r>
    </w:p>
    <w:p w14:paraId="1869BA31" w14:textId="77777777" w:rsidR="00663F2A" w:rsidRDefault="00663F2A" w:rsidP="00E147B8">
      <w:pPr>
        <w:spacing w:after="0"/>
        <w:ind w:left="1980"/>
      </w:pPr>
      <w:r>
        <w:t>Module 4: Examining Distributions</w:t>
      </w:r>
    </w:p>
    <w:p w14:paraId="1869BA32" w14:textId="77777777" w:rsidR="00663F2A" w:rsidRDefault="00663F2A" w:rsidP="00E147B8">
      <w:pPr>
        <w:ind w:left="1980"/>
      </w:pPr>
      <w:r>
        <w:t>Module 5: Examining Relationships</w:t>
      </w:r>
    </w:p>
    <w:p w14:paraId="1869BA33" w14:textId="7BFF321F" w:rsidR="00587ABE" w:rsidRDefault="00587ABE" w:rsidP="00E147B8">
      <w:pPr>
        <w:pStyle w:val="ListParagraph"/>
        <w:numPr>
          <w:ilvl w:val="0"/>
          <w:numId w:val="5"/>
        </w:numPr>
      </w:pPr>
      <w:r>
        <w:t>From</w:t>
      </w:r>
      <w:r w:rsidR="00F3208B">
        <w:t xml:space="preserve"> the</w:t>
      </w:r>
      <w:r>
        <w:t xml:space="preserve"> </w:t>
      </w:r>
      <w:r w:rsidR="0075395A">
        <w:t>course site</w:t>
      </w:r>
      <w:r>
        <w:t>, download the data</w:t>
      </w:r>
      <w:r w:rsidR="0077438F">
        <w:t xml:space="preserve"> </w:t>
      </w:r>
      <w:r>
        <w:t>file “</w:t>
      </w:r>
      <w:r w:rsidR="008F7D38">
        <w:t>studentData</w:t>
      </w:r>
      <w:r>
        <w:t>.</w:t>
      </w:r>
      <w:r w:rsidR="00075233">
        <w:t>txt</w:t>
      </w:r>
      <w:r>
        <w:t>” to the folder in which you store data files for use in R Studio.</w:t>
      </w:r>
    </w:p>
    <w:p w14:paraId="70D31692" w14:textId="501FF316" w:rsidR="0019067F" w:rsidRDefault="0019067F" w:rsidP="0019067F">
      <w:pPr>
        <w:pStyle w:val="ListParagraph"/>
        <w:numPr>
          <w:ilvl w:val="0"/>
          <w:numId w:val="5"/>
        </w:numPr>
      </w:pPr>
      <w:r>
        <w:t xml:space="preserve">You may want to have the link </w:t>
      </w:r>
      <w:hyperlink r:id="rId9" w:history="1">
        <w:r w:rsidRPr="00FD56A6">
          <w:rPr>
            <w:rStyle w:val="Hyperlink"/>
          </w:rPr>
          <w:t>http://rmarkdown.rstudio.com/authoring_basics.html</w:t>
        </w:r>
      </w:hyperlink>
      <w:r>
        <w:t xml:space="preserve"> open as a reference.</w:t>
      </w:r>
    </w:p>
    <w:p w14:paraId="1FDBCBD9" w14:textId="07CE08CC" w:rsidR="00A24412" w:rsidRPr="00A24412" w:rsidRDefault="00A24412" w:rsidP="00A24412">
      <w:pPr>
        <w:rPr>
          <w:u w:val="single"/>
        </w:rPr>
      </w:pPr>
      <w:r w:rsidRPr="00A24412">
        <w:rPr>
          <w:u w:val="single"/>
        </w:rPr>
        <w:t>RMarkdown</w:t>
      </w:r>
      <w:r w:rsidR="00A97787">
        <w:rPr>
          <w:u w:val="single"/>
        </w:rPr>
        <w:t xml:space="preserve"> Setup</w:t>
      </w:r>
      <w:r w:rsidRPr="00A24412">
        <w:rPr>
          <w:u w:val="single"/>
        </w:rPr>
        <w:t xml:space="preserve"> Instructions</w:t>
      </w:r>
    </w:p>
    <w:p w14:paraId="1869BA34" w14:textId="772D514F" w:rsidR="00587ABE" w:rsidRDefault="00587ABE" w:rsidP="00AE7381">
      <w:pPr>
        <w:pStyle w:val="ListParagraph"/>
        <w:numPr>
          <w:ilvl w:val="0"/>
          <w:numId w:val="7"/>
        </w:numPr>
      </w:pPr>
      <w:r>
        <w:t>In R Studio select File</w:t>
      </w:r>
      <w:r>
        <w:sym w:font="Symbol" w:char="F0AE"/>
      </w:r>
      <w:r>
        <w:t>New File</w:t>
      </w:r>
      <w:r>
        <w:sym w:font="Symbol" w:char="F0AE"/>
      </w:r>
      <w:r>
        <w:t>RMarkdown</w:t>
      </w:r>
      <w:r w:rsidR="00AB7A43">
        <w:t>. Select Yes when prompted</w:t>
      </w:r>
      <w:r>
        <w:t xml:space="preserve"> to install the necessary packages. </w:t>
      </w:r>
      <w:r w:rsidR="00E147B8">
        <w:t xml:space="preserve">You must be connected to the internet. </w:t>
      </w:r>
      <w:r>
        <w:t>This will take a few minutes.</w:t>
      </w:r>
    </w:p>
    <w:p w14:paraId="1AB88D32" w14:textId="1A8549E1" w:rsidR="008767E4" w:rsidRDefault="007B0FCD" w:rsidP="00AB1A53">
      <w:pPr>
        <w:pStyle w:val="ListParagraph"/>
        <w:numPr>
          <w:ilvl w:val="0"/>
          <w:numId w:val="7"/>
        </w:numPr>
      </w:pPr>
      <w:r>
        <w:t>Enter</w:t>
      </w:r>
      <w:r w:rsidR="00051D8B">
        <w:t xml:space="preserve"> </w:t>
      </w:r>
      <w:r w:rsidR="005F2C85">
        <w:t xml:space="preserve">Homework 1 as the </w:t>
      </w:r>
      <w:r>
        <w:t>Ti</w:t>
      </w:r>
      <w:r w:rsidR="005F2C85">
        <w:t xml:space="preserve">tle, </w:t>
      </w:r>
      <w:r w:rsidR="00051D8B">
        <w:t xml:space="preserve">your name </w:t>
      </w:r>
      <w:r w:rsidR="005F2C85">
        <w:t xml:space="preserve">as the Author, </w:t>
      </w:r>
      <w:r w:rsidR="00051D8B">
        <w:t xml:space="preserve">and select MS Word as the </w:t>
      </w:r>
      <w:r w:rsidR="001E39B0">
        <w:t>D</w:t>
      </w:r>
      <w:r>
        <w:t xml:space="preserve">efault </w:t>
      </w:r>
      <w:r w:rsidR="001E39B0">
        <w:t>O</w:t>
      </w:r>
      <w:r>
        <w:t>utput</w:t>
      </w:r>
      <w:r w:rsidR="00051D8B">
        <w:t xml:space="preserve"> </w:t>
      </w:r>
      <w:r w:rsidR="001E39B0">
        <w:t>F</w:t>
      </w:r>
      <w:r w:rsidR="00051D8B">
        <w:t>ormat</w:t>
      </w:r>
      <w:r w:rsidR="008767E4">
        <w:t xml:space="preserve">, </w:t>
      </w:r>
      <w:r w:rsidR="00CF52F5">
        <w:t xml:space="preserve">then select </w:t>
      </w:r>
      <w:r w:rsidR="008767E4">
        <w:t>Okay</w:t>
      </w:r>
      <w:r w:rsidR="00051D8B">
        <w:t>.</w:t>
      </w:r>
      <w:r w:rsidR="00C27140">
        <w:t xml:space="preserve"> </w:t>
      </w:r>
      <w:r w:rsidR="008767E4">
        <w:t xml:space="preserve">A new </w:t>
      </w:r>
      <w:r w:rsidR="0001386D">
        <w:t>file</w:t>
      </w:r>
      <w:r w:rsidR="008767E4">
        <w:t xml:space="preserve"> will open with </w:t>
      </w:r>
      <w:r w:rsidR="00F3010B">
        <w:t xml:space="preserve">a header </w:t>
      </w:r>
      <w:r w:rsidR="00D23181">
        <w:t>similar to the one below:</w:t>
      </w:r>
    </w:p>
    <w:p w14:paraId="78D98C06" w14:textId="77777777" w:rsidR="007F3F1D" w:rsidRPr="007F3F1D" w:rsidRDefault="007F3F1D" w:rsidP="007F3F1D">
      <w:pPr>
        <w:spacing w:after="0"/>
        <w:ind w:left="1440"/>
        <w:rPr>
          <w:rFonts w:ascii="Lucida Console" w:hAnsi="Lucida Console"/>
          <w:sz w:val="20"/>
          <w:szCs w:val="20"/>
        </w:rPr>
      </w:pPr>
      <w:r w:rsidRPr="007F3F1D">
        <w:rPr>
          <w:rFonts w:ascii="Lucida Console" w:hAnsi="Lucida Console"/>
          <w:sz w:val="20"/>
          <w:szCs w:val="20"/>
        </w:rPr>
        <w:t>---</w:t>
      </w:r>
    </w:p>
    <w:p w14:paraId="4CDDAA1B" w14:textId="03E0EA7A" w:rsidR="007F3F1D" w:rsidRPr="007F3F1D" w:rsidRDefault="007F3F1D" w:rsidP="007F3F1D">
      <w:pPr>
        <w:spacing w:after="0"/>
        <w:ind w:left="1440"/>
        <w:rPr>
          <w:rFonts w:ascii="Lucida Console" w:hAnsi="Lucida Console"/>
          <w:sz w:val="20"/>
          <w:szCs w:val="20"/>
        </w:rPr>
      </w:pPr>
      <w:r>
        <w:rPr>
          <w:rFonts w:ascii="Lucida Console" w:hAnsi="Lucida Console"/>
          <w:sz w:val="20"/>
          <w:szCs w:val="20"/>
        </w:rPr>
        <w:t>title:  "Homework Assignment 1</w:t>
      </w:r>
      <w:r w:rsidRPr="007F3F1D">
        <w:rPr>
          <w:rFonts w:ascii="Lucida Console" w:hAnsi="Lucida Console"/>
          <w:sz w:val="20"/>
          <w:szCs w:val="20"/>
        </w:rPr>
        <w:t>"</w:t>
      </w:r>
    </w:p>
    <w:p w14:paraId="6ED3A53F" w14:textId="77777777" w:rsidR="007F3F1D" w:rsidRPr="007F3F1D" w:rsidRDefault="007F3F1D" w:rsidP="007F3F1D">
      <w:pPr>
        <w:spacing w:after="0"/>
        <w:ind w:left="1440"/>
        <w:rPr>
          <w:rFonts w:ascii="Lucida Console" w:hAnsi="Lucida Console"/>
          <w:sz w:val="20"/>
          <w:szCs w:val="20"/>
        </w:rPr>
      </w:pPr>
      <w:r w:rsidRPr="007F3F1D">
        <w:rPr>
          <w:rFonts w:ascii="Lucida Console" w:hAnsi="Lucida Console"/>
          <w:sz w:val="20"/>
          <w:szCs w:val="20"/>
        </w:rPr>
        <w:t>author: "Eric Ocran"</w:t>
      </w:r>
    </w:p>
    <w:p w14:paraId="4877611D" w14:textId="7F48BC80" w:rsidR="007F3F1D" w:rsidRPr="007F3F1D" w:rsidRDefault="007F3F1D" w:rsidP="007F3F1D">
      <w:pPr>
        <w:spacing w:after="0"/>
        <w:ind w:left="1440"/>
        <w:rPr>
          <w:rFonts w:ascii="Lucida Console" w:hAnsi="Lucida Console"/>
          <w:sz w:val="20"/>
          <w:szCs w:val="20"/>
        </w:rPr>
      </w:pPr>
      <w:r w:rsidRPr="007F3F1D">
        <w:rPr>
          <w:rFonts w:ascii="Lucida Console" w:hAnsi="Lucida Console"/>
          <w:sz w:val="20"/>
          <w:szCs w:val="20"/>
        </w:rPr>
        <w:t xml:space="preserve">date: </w:t>
      </w:r>
      <w:r>
        <w:rPr>
          <w:rFonts w:ascii="Lucida Console" w:hAnsi="Lucida Console"/>
          <w:sz w:val="20"/>
          <w:szCs w:val="20"/>
        </w:rPr>
        <w:t xml:space="preserve">  </w:t>
      </w:r>
      <w:r w:rsidR="00DE48B5">
        <w:rPr>
          <w:rFonts w:ascii="Lucida Console" w:hAnsi="Lucida Console"/>
          <w:sz w:val="20"/>
          <w:szCs w:val="20"/>
        </w:rPr>
        <w:t>"14/01/2023</w:t>
      </w:r>
      <w:r w:rsidRPr="007F3F1D">
        <w:rPr>
          <w:rFonts w:ascii="Lucida Console" w:hAnsi="Lucida Console"/>
          <w:sz w:val="20"/>
          <w:szCs w:val="20"/>
        </w:rPr>
        <w:t>"</w:t>
      </w:r>
    </w:p>
    <w:p w14:paraId="26D57FDC" w14:textId="2886225B" w:rsidR="007F3F1D" w:rsidRPr="007F3F1D" w:rsidRDefault="007F3F1D" w:rsidP="007F3F1D">
      <w:pPr>
        <w:spacing w:after="0"/>
        <w:ind w:left="1440"/>
        <w:rPr>
          <w:rFonts w:ascii="Lucida Console" w:hAnsi="Lucida Console"/>
          <w:sz w:val="20"/>
          <w:szCs w:val="20"/>
        </w:rPr>
      </w:pPr>
      <w:r w:rsidRPr="007F3F1D">
        <w:rPr>
          <w:rFonts w:ascii="Lucida Console" w:hAnsi="Lucida Console"/>
          <w:sz w:val="20"/>
          <w:szCs w:val="20"/>
        </w:rPr>
        <w:t xml:space="preserve">output: </w:t>
      </w:r>
      <w:r w:rsidR="004D007D" w:rsidRPr="007F3F1D">
        <w:rPr>
          <w:rFonts w:ascii="Lucida Console" w:hAnsi="Lucida Console"/>
          <w:sz w:val="20"/>
          <w:szCs w:val="20"/>
        </w:rPr>
        <w:t>word document</w:t>
      </w:r>
    </w:p>
    <w:p w14:paraId="7EA9DB4C" w14:textId="6796EB18" w:rsidR="00EA7CD0" w:rsidRPr="00A25E78" w:rsidRDefault="007F3F1D" w:rsidP="007F3F1D">
      <w:pPr>
        <w:spacing w:after="0"/>
        <w:ind w:left="720" w:firstLine="720"/>
        <w:rPr>
          <w:rFonts w:ascii="Lucida Console" w:hAnsi="Lucida Console"/>
          <w:sz w:val="20"/>
          <w:szCs w:val="20"/>
        </w:rPr>
      </w:pPr>
      <w:r w:rsidRPr="007F3F1D">
        <w:rPr>
          <w:rFonts w:ascii="Lucida Console" w:hAnsi="Lucida Console"/>
          <w:sz w:val="20"/>
          <w:szCs w:val="20"/>
        </w:rPr>
        <w:t>---</w:t>
      </w:r>
    </w:p>
    <w:p w14:paraId="3D004897" w14:textId="6D295FAC" w:rsidR="00393686" w:rsidRDefault="00E124CD" w:rsidP="00E07418">
      <w:pPr>
        <w:spacing w:before="160"/>
        <w:ind w:left="720"/>
      </w:pPr>
      <w:r>
        <w:t xml:space="preserve">An RMarkdown </w:t>
      </w:r>
      <w:r w:rsidR="0001386D">
        <w:t>file</w:t>
      </w:r>
      <w:r>
        <w:t xml:space="preserve"> has three components</w:t>
      </w:r>
      <w:r w:rsidR="0072557F">
        <w:t xml:space="preserve">: metadata, </w:t>
      </w:r>
      <w:r w:rsidR="0026534C">
        <w:t xml:space="preserve">R </w:t>
      </w:r>
      <w:r w:rsidR="0072557F">
        <w:t>code, and text</w:t>
      </w:r>
      <w:r>
        <w:t xml:space="preserve">. </w:t>
      </w:r>
      <w:r w:rsidR="00722742">
        <w:t xml:space="preserve">These components are combined when the </w:t>
      </w:r>
      <w:r w:rsidR="000309A3">
        <w:t>file</w:t>
      </w:r>
      <w:r w:rsidR="00722742">
        <w:t xml:space="preserve"> is “knitted” to </w:t>
      </w:r>
      <w:r w:rsidR="00DC02CC">
        <w:t xml:space="preserve">generate an output document, which in our case will be </w:t>
      </w:r>
      <w:r w:rsidR="000309A3">
        <w:t xml:space="preserve">in </w:t>
      </w:r>
      <w:r w:rsidR="00DC02CC">
        <w:t>MS Word</w:t>
      </w:r>
      <w:r w:rsidR="000309A3">
        <w:t xml:space="preserve"> format</w:t>
      </w:r>
      <w:r w:rsidR="00DC02CC">
        <w:t xml:space="preserve">. </w:t>
      </w:r>
      <w:r w:rsidR="00D208C6">
        <w:t>The</w:t>
      </w:r>
      <w:r w:rsidR="00F73CCC">
        <w:t xml:space="preserve"> </w:t>
      </w:r>
      <w:r w:rsidR="001A17AA">
        <w:t>s</w:t>
      </w:r>
      <w:r w:rsidR="00636951">
        <w:t>pecifications for the output document</w:t>
      </w:r>
      <w:r w:rsidR="00C1374E">
        <w:t xml:space="preserve"> </w:t>
      </w:r>
      <w:r w:rsidR="00D208C6">
        <w:t xml:space="preserve">are called metadata and </w:t>
      </w:r>
      <w:r w:rsidR="00597EA6">
        <w:t>are</w:t>
      </w:r>
      <w:r w:rsidR="001A17AA">
        <w:t xml:space="preserve"> </w:t>
      </w:r>
      <w:r w:rsidR="0072557F">
        <w:t xml:space="preserve">contained between </w:t>
      </w:r>
      <w:r w:rsidR="00DE52EC">
        <w:t>a pair of</w:t>
      </w:r>
      <w:r w:rsidR="0072557F">
        <w:t xml:space="preserve"> </w:t>
      </w:r>
      <w:r w:rsidR="00890715">
        <w:t>triple</w:t>
      </w:r>
      <w:r w:rsidR="0072557F">
        <w:t xml:space="preserve"> dashe</w:t>
      </w:r>
      <w:r w:rsidR="005A5ABC">
        <w:t xml:space="preserve">s </w:t>
      </w:r>
      <w:r w:rsidR="00E02576">
        <w:t xml:space="preserve">at the top </w:t>
      </w:r>
      <w:r w:rsidR="00D208C6">
        <w:t>of the file</w:t>
      </w:r>
      <w:r w:rsidR="00CA1DD1">
        <w:t>.</w:t>
      </w:r>
      <w:r w:rsidR="00393686">
        <w:t xml:space="preserve"> </w:t>
      </w:r>
      <w:r w:rsidR="00812FF0">
        <w:t>For our purposes, we will stick to title, author, dat</w:t>
      </w:r>
      <w:r w:rsidR="0088436F">
        <w:t>e</w:t>
      </w:r>
      <w:r w:rsidR="00812FF0">
        <w:t xml:space="preserve"> and output, however there are many other specifications that </w:t>
      </w:r>
      <w:r w:rsidR="008C5DC8">
        <w:t>could be included.</w:t>
      </w:r>
      <w:r w:rsidR="00E02576">
        <w:t xml:space="preserve"> </w:t>
      </w:r>
      <w:r w:rsidR="00873390">
        <w:t xml:space="preserve">Metadata uses YAML syntax which is common to many markup </w:t>
      </w:r>
      <w:r w:rsidR="001017EF">
        <w:t>languages.</w:t>
      </w:r>
    </w:p>
    <w:p w14:paraId="574483DA" w14:textId="74CDE6E5" w:rsidR="00FC30BC" w:rsidRPr="009C7A21" w:rsidRDefault="0049065F" w:rsidP="00CB6459">
      <w:pPr>
        <w:spacing w:before="160"/>
        <w:ind w:left="720"/>
        <w:rPr>
          <w:rFonts w:ascii="Lucida Console" w:hAnsi="Lucida Console"/>
          <w:sz w:val="20"/>
          <w:szCs w:val="20"/>
        </w:rPr>
      </w:pPr>
      <w:r>
        <w:t>R c</w:t>
      </w:r>
      <w:r w:rsidR="00D8116C">
        <w:t xml:space="preserve">ode </w:t>
      </w:r>
      <w:r>
        <w:t xml:space="preserve">can be entered into an RMarkdown </w:t>
      </w:r>
      <w:r w:rsidR="0026534C">
        <w:t>file</w:t>
      </w:r>
      <w:r>
        <w:t xml:space="preserve"> in two ways, either in a code chunk</w:t>
      </w:r>
      <w:r w:rsidR="00053493">
        <w:t xml:space="preserve">, which begins with </w:t>
      </w:r>
      <w:r w:rsidR="00053493" w:rsidRPr="00FC11B9">
        <w:rPr>
          <w:rFonts w:ascii="Lucida Console" w:hAnsi="Lucida Console"/>
          <w:sz w:val="20"/>
          <w:szCs w:val="20"/>
        </w:rPr>
        <w:t>```{r}</w:t>
      </w:r>
      <w:r w:rsidR="00053493" w:rsidRPr="00FC11B9">
        <w:rPr>
          <w:sz w:val="20"/>
          <w:szCs w:val="20"/>
        </w:rPr>
        <w:t xml:space="preserve"> </w:t>
      </w:r>
      <w:r w:rsidR="00053493">
        <w:t xml:space="preserve">and ends with </w:t>
      </w:r>
      <w:r w:rsidR="00053493" w:rsidRPr="00FC11B9">
        <w:rPr>
          <w:rFonts w:ascii="Lucida Console" w:hAnsi="Lucida Console"/>
          <w:sz w:val="20"/>
          <w:szCs w:val="20"/>
        </w:rPr>
        <w:t>```</w:t>
      </w:r>
      <w:r w:rsidR="00053493">
        <w:t xml:space="preserve"> and is shaded grey</w:t>
      </w:r>
      <w:r w:rsidR="00856484">
        <w:t xml:space="preserve">, or </w:t>
      </w:r>
      <w:r w:rsidR="00AF7AA3">
        <w:t xml:space="preserve">as </w:t>
      </w:r>
      <w:r w:rsidR="00856484">
        <w:t xml:space="preserve">inline </w:t>
      </w:r>
      <w:r w:rsidR="00AF7AA3">
        <w:t xml:space="preserve">code, </w:t>
      </w:r>
      <w:r w:rsidR="00856484">
        <w:t xml:space="preserve">which begins </w:t>
      </w:r>
      <w:r w:rsidR="000A3C28">
        <w:t>with</w:t>
      </w:r>
      <w:r w:rsidR="00856484">
        <w:t xml:space="preserve"> </w:t>
      </w:r>
      <w:r w:rsidR="00541482" w:rsidRPr="00FC11B9">
        <w:rPr>
          <w:rFonts w:ascii="Lucida Console" w:hAnsi="Lucida Console"/>
          <w:sz w:val="20"/>
          <w:szCs w:val="20"/>
        </w:rPr>
        <w:t>`r</w:t>
      </w:r>
      <w:r w:rsidR="00541482">
        <w:t xml:space="preserve"> and ends with </w:t>
      </w:r>
      <w:r w:rsidR="00541482" w:rsidRPr="00FC11B9">
        <w:rPr>
          <w:rFonts w:ascii="Lucida Console" w:hAnsi="Lucida Console"/>
          <w:sz w:val="20"/>
          <w:szCs w:val="20"/>
        </w:rPr>
        <w:t>`</w:t>
      </w:r>
      <w:r w:rsidR="00053493">
        <w:t xml:space="preserve">. </w:t>
      </w:r>
      <w:r w:rsidR="007119D6">
        <w:t>Note that the ticks are backtic</w:t>
      </w:r>
      <w:r w:rsidR="00A20D58">
        <w:t>k</w:t>
      </w:r>
      <w:r w:rsidR="007119D6">
        <w:t>s</w:t>
      </w:r>
      <w:r w:rsidR="00A20D58">
        <w:t xml:space="preserve"> (</w:t>
      </w:r>
      <w:r w:rsidR="00541482">
        <w:t>the backtic</w:t>
      </w:r>
      <w:r w:rsidR="00A20D58">
        <w:t>k key is</w:t>
      </w:r>
      <w:r w:rsidR="007119D6">
        <w:t xml:space="preserve"> usually to the left of the 1-key </w:t>
      </w:r>
      <w:r w:rsidR="00023C91">
        <w:t>on the upper left of the keyboard</w:t>
      </w:r>
      <w:r w:rsidR="00A20D58">
        <w:t>)</w:t>
      </w:r>
      <w:r w:rsidR="00023C91">
        <w:t xml:space="preserve">. </w:t>
      </w:r>
      <w:r w:rsidR="00AF7AA3">
        <w:t xml:space="preserve">We will </w:t>
      </w:r>
      <w:r w:rsidR="00FF41C3">
        <w:t xml:space="preserve">learn to use code chunks first and inline code later in the semester. </w:t>
      </w:r>
    </w:p>
    <w:p w14:paraId="351338A2" w14:textId="320DD22B" w:rsidR="00141AE0" w:rsidRDefault="00C17231" w:rsidP="00FC30BC">
      <w:pPr>
        <w:spacing w:before="160"/>
        <w:ind w:left="720"/>
      </w:pPr>
      <w:r>
        <w:t xml:space="preserve">Regular text can be typed anywhere in the document except inside the </w:t>
      </w:r>
      <w:r w:rsidR="009D4D5A">
        <w:t xml:space="preserve">metadata </w:t>
      </w:r>
      <w:r w:rsidR="008C6852">
        <w:t xml:space="preserve">header and within a code chunk. There are special characters for formatting text and entering math symbols which we will learn </w:t>
      </w:r>
      <w:r w:rsidR="009D4D5A">
        <w:t>as the semester progresses.</w:t>
      </w:r>
    </w:p>
    <w:p w14:paraId="32A44D69" w14:textId="7EB0E794" w:rsidR="00AE7381" w:rsidRDefault="00C52AE4" w:rsidP="00E07418">
      <w:pPr>
        <w:spacing w:before="160"/>
        <w:ind w:left="720"/>
      </w:pPr>
      <w:r>
        <w:t xml:space="preserve">Now, </w:t>
      </w:r>
      <w:r w:rsidRPr="00127D54">
        <w:rPr>
          <w:b/>
          <w:bCs/>
        </w:rPr>
        <w:t>d</w:t>
      </w:r>
      <w:r w:rsidR="00AE7381" w:rsidRPr="00127D54">
        <w:rPr>
          <w:b/>
          <w:bCs/>
        </w:rPr>
        <w:t xml:space="preserve">elete </w:t>
      </w:r>
      <w:r w:rsidR="00E3028D" w:rsidRPr="00127D54">
        <w:rPr>
          <w:b/>
          <w:bCs/>
        </w:rPr>
        <w:t xml:space="preserve">everything below the </w:t>
      </w:r>
      <w:r w:rsidR="001E79B7" w:rsidRPr="00127D54">
        <w:rPr>
          <w:b/>
          <w:bCs/>
        </w:rPr>
        <w:t>metadata header</w:t>
      </w:r>
      <w:r w:rsidR="00954DC5">
        <w:t xml:space="preserve"> </w:t>
      </w:r>
      <w:r w:rsidR="002E68CB">
        <w:t xml:space="preserve">(it’s not needed) </w:t>
      </w:r>
      <w:r w:rsidR="007A7EF4">
        <w:t xml:space="preserve">and then </w:t>
      </w:r>
      <w:r w:rsidR="00954DC5">
        <w:t xml:space="preserve">save your RMarkdown file. Be sure to save it to a folder </w:t>
      </w:r>
      <w:r w:rsidR="00873143">
        <w:t>you have created for statistics homework</w:t>
      </w:r>
      <w:r w:rsidR="004006B8">
        <w:t>.</w:t>
      </w:r>
    </w:p>
    <w:p w14:paraId="536666CB" w14:textId="77777777" w:rsidR="001C0140" w:rsidRDefault="001C0140">
      <w:r>
        <w:br w:type="page"/>
      </w:r>
    </w:p>
    <w:p w14:paraId="29C94F37" w14:textId="133E2D8E" w:rsidR="00C10F3F" w:rsidRDefault="00843E1F" w:rsidP="007A7EF4">
      <w:pPr>
        <w:pStyle w:val="ListParagraph"/>
        <w:numPr>
          <w:ilvl w:val="0"/>
          <w:numId w:val="7"/>
        </w:numPr>
        <w:spacing w:before="160"/>
      </w:pPr>
      <w:r>
        <w:lastRenderedPageBreak/>
        <w:t>All homework assignments will b</w:t>
      </w:r>
      <w:r w:rsidR="00184DE3">
        <w:t xml:space="preserve">egin with </w:t>
      </w:r>
      <w:r w:rsidR="00385937">
        <w:t xml:space="preserve">a </w:t>
      </w:r>
      <w:r w:rsidR="00184DE3">
        <w:t xml:space="preserve">code chunk </w:t>
      </w:r>
      <w:r w:rsidR="0073291F">
        <w:t xml:space="preserve">labeled setup </w:t>
      </w:r>
      <w:r w:rsidR="00184DE3">
        <w:t xml:space="preserve">just below the </w:t>
      </w:r>
      <w:r w:rsidR="003D6C13">
        <w:t xml:space="preserve">metadata </w:t>
      </w:r>
      <w:r w:rsidR="00184DE3">
        <w:t xml:space="preserve">header. </w:t>
      </w:r>
      <w:r w:rsidR="00C10F3F">
        <w:t>Begin by typing</w:t>
      </w:r>
      <w:r w:rsidR="003C151C">
        <w:t>:</w:t>
      </w:r>
    </w:p>
    <w:p w14:paraId="1CDD840F" w14:textId="0E58516C" w:rsidR="000B6A9F" w:rsidRDefault="000B6A9F" w:rsidP="000B6A9F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  <w:r w:rsidRPr="00F66B42">
        <w:rPr>
          <w:rFonts w:ascii="Lucida Console" w:hAnsi="Lucida Console"/>
          <w:sz w:val="20"/>
          <w:szCs w:val="20"/>
        </w:rPr>
        <w:t>```</w:t>
      </w:r>
      <w:r w:rsidR="00E840FB" w:rsidRPr="00F66B42">
        <w:rPr>
          <w:rFonts w:ascii="Lucida Console" w:hAnsi="Lucida Console"/>
          <w:sz w:val="20"/>
          <w:szCs w:val="20"/>
        </w:rPr>
        <w:t>{r setup, message</w:t>
      </w:r>
      <w:r w:rsidR="00CE1AEF" w:rsidRPr="00F66B42">
        <w:rPr>
          <w:rFonts w:ascii="Lucida Console" w:hAnsi="Lucida Console"/>
          <w:sz w:val="20"/>
          <w:szCs w:val="20"/>
        </w:rPr>
        <w:t xml:space="preserve"> </w:t>
      </w:r>
      <w:r w:rsidR="00E840FB" w:rsidRPr="00F66B42">
        <w:rPr>
          <w:rFonts w:ascii="Lucida Console" w:hAnsi="Lucida Console"/>
          <w:sz w:val="20"/>
          <w:szCs w:val="20"/>
        </w:rPr>
        <w:t>=</w:t>
      </w:r>
      <w:r w:rsidR="00CE1AEF" w:rsidRPr="00F66B42">
        <w:rPr>
          <w:rFonts w:ascii="Lucida Console" w:hAnsi="Lucida Console"/>
          <w:sz w:val="20"/>
          <w:szCs w:val="20"/>
        </w:rPr>
        <w:t xml:space="preserve"> </w:t>
      </w:r>
      <w:r w:rsidR="00E840FB" w:rsidRPr="00F66B42">
        <w:rPr>
          <w:rFonts w:ascii="Lucida Console" w:hAnsi="Lucida Console"/>
          <w:sz w:val="20"/>
          <w:szCs w:val="20"/>
        </w:rPr>
        <w:t>FALSE}</w:t>
      </w:r>
    </w:p>
    <w:p w14:paraId="6D384B10" w14:textId="23A492CF" w:rsidR="00F66B42" w:rsidRDefault="00F66B42" w:rsidP="000B6A9F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</w:p>
    <w:p w14:paraId="7BA0DB8C" w14:textId="77777777" w:rsidR="00F66B42" w:rsidRPr="00F66B42" w:rsidRDefault="00F66B42" w:rsidP="000B6A9F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</w:p>
    <w:p w14:paraId="595339FD" w14:textId="17987887" w:rsidR="000B6A9F" w:rsidRPr="00F66B42" w:rsidRDefault="000B6A9F" w:rsidP="000B6A9F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  <w:r w:rsidRPr="00F66B42">
        <w:rPr>
          <w:rFonts w:ascii="Lucida Console" w:hAnsi="Lucida Console"/>
          <w:sz w:val="20"/>
          <w:szCs w:val="20"/>
        </w:rPr>
        <w:t>```</w:t>
      </w:r>
    </w:p>
    <w:p w14:paraId="581200E6" w14:textId="77777777" w:rsidR="00060B37" w:rsidRDefault="00060B37" w:rsidP="00A87A0A">
      <w:pPr>
        <w:spacing w:before="160"/>
        <w:ind w:left="720"/>
      </w:pPr>
    </w:p>
    <w:p w14:paraId="566F8AA9" w14:textId="1F032CB3" w:rsidR="00C10F3F" w:rsidRDefault="00A87A0A" w:rsidP="00A87A0A">
      <w:pPr>
        <w:spacing w:before="160"/>
        <w:ind w:left="720"/>
      </w:pPr>
      <w:r>
        <w:t>The setup code chunk is where you will install any packages that are needed</w:t>
      </w:r>
      <w:r w:rsidR="000B35CE">
        <w:t xml:space="preserve"> for the assignment </w:t>
      </w:r>
      <w:r w:rsidR="00522349">
        <w:t xml:space="preserve">(packages are collections of functions or datasets) </w:t>
      </w:r>
      <w:r w:rsidR="000B35CE">
        <w:t xml:space="preserve">as well as </w:t>
      </w:r>
      <w:r w:rsidR="00066EDB">
        <w:t xml:space="preserve">import </w:t>
      </w:r>
      <w:r w:rsidR="003D2602">
        <w:t xml:space="preserve">or load </w:t>
      </w:r>
      <w:r w:rsidR="00066EDB">
        <w:t>any data files</w:t>
      </w:r>
      <w:r w:rsidR="000B35CE">
        <w:t xml:space="preserve"> that will be needed</w:t>
      </w:r>
      <w:r w:rsidR="006A5369">
        <w:t xml:space="preserve">. </w:t>
      </w:r>
      <w:r w:rsidR="00682414">
        <w:t xml:space="preserve">For Homework 1 you will need to load the readr package, which contains functions for </w:t>
      </w:r>
      <w:r w:rsidR="00026181">
        <w:t>importing data into R</w:t>
      </w:r>
      <w:r w:rsidR="00750D4E">
        <w:t>,</w:t>
      </w:r>
      <w:r w:rsidR="00026181">
        <w:t xml:space="preserve"> and you will need to </w:t>
      </w:r>
      <w:r w:rsidR="004C16FD">
        <w:t>import</w:t>
      </w:r>
      <w:r w:rsidR="00026181">
        <w:t xml:space="preserve"> the </w:t>
      </w:r>
      <w:r w:rsidR="004A062A">
        <w:t>s</w:t>
      </w:r>
      <w:r w:rsidR="00D430BB">
        <w:t>tudentData</w:t>
      </w:r>
      <w:r w:rsidR="00522349">
        <w:t>.txt data file.</w:t>
      </w:r>
      <w:r w:rsidR="00285D50">
        <w:t xml:space="preserve"> (The </w:t>
      </w:r>
      <w:r w:rsidR="00285D50" w:rsidRPr="008E7365">
        <w:rPr>
          <w:rFonts w:ascii="Lucida Console" w:hAnsi="Lucida Console"/>
          <w:sz w:val="20"/>
          <w:szCs w:val="20"/>
        </w:rPr>
        <w:t>message = FALSE</w:t>
      </w:r>
      <w:r w:rsidR="00285D50" w:rsidRPr="008E7365">
        <w:rPr>
          <w:sz w:val="20"/>
          <w:szCs w:val="20"/>
        </w:rPr>
        <w:t xml:space="preserve"> </w:t>
      </w:r>
      <w:r w:rsidR="00285D50">
        <w:t>option suppresses R messages from showing up in the knitted MS Word file.)</w:t>
      </w:r>
    </w:p>
    <w:p w14:paraId="02807F5D" w14:textId="5B7D81C5" w:rsidR="00127D82" w:rsidRDefault="00127D82" w:rsidP="00A87A0A">
      <w:pPr>
        <w:spacing w:before="160"/>
        <w:ind w:left="720"/>
      </w:pPr>
      <w:r>
        <w:t xml:space="preserve">Type the code </w:t>
      </w:r>
      <w:r w:rsidRPr="006635AA">
        <w:rPr>
          <w:rFonts w:ascii="Lucida Console" w:hAnsi="Lucida Console"/>
          <w:sz w:val="20"/>
          <w:szCs w:val="20"/>
        </w:rPr>
        <w:t>library(readr)</w:t>
      </w:r>
      <w:r>
        <w:t xml:space="preserve"> into the code chunk and run the line of code</w:t>
      </w:r>
      <w:r w:rsidR="00FF5D96">
        <w:t xml:space="preserve"> (you can run a line of code by keying Ctrl</w:t>
      </w:r>
      <w:r w:rsidR="00943686">
        <w:t>+</w:t>
      </w:r>
      <w:r w:rsidR="00FF5D96">
        <w:t xml:space="preserve">Enter or you can </w:t>
      </w:r>
      <w:r w:rsidR="00673771">
        <w:t>use</w:t>
      </w:r>
      <w:r w:rsidR="00750275">
        <w:t xml:space="preserve"> the Run menu).</w:t>
      </w:r>
      <w:r w:rsidR="001B5B0A">
        <w:t xml:space="preserve"> The code chunk should now look like this:</w:t>
      </w:r>
    </w:p>
    <w:p w14:paraId="1B739333" w14:textId="750E84BF" w:rsidR="00E840FB" w:rsidRPr="006635AA" w:rsidRDefault="00E840FB" w:rsidP="009C1723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  <w:r w:rsidRPr="006635AA">
        <w:rPr>
          <w:rFonts w:ascii="Lucida Console" w:hAnsi="Lucida Console"/>
          <w:sz w:val="20"/>
          <w:szCs w:val="20"/>
        </w:rPr>
        <w:t>```{r setup, message</w:t>
      </w:r>
      <w:r w:rsidR="00CE1AEF" w:rsidRPr="006635AA">
        <w:rPr>
          <w:rFonts w:ascii="Lucida Console" w:hAnsi="Lucida Console"/>
          <w:sz w:val="20"/>
          <w:szCs w:val="20"/>
        </w:rPr>
        <w:t xml:space="preserve"> </w:t>
      </w:r>
      <w:r w:rsidRPr="006635AA">
        <w:rPr>
          <w:rFonts w:ascii="Lucida Console" w:hAnsi="Lucida Console"/>
          <w:sz w:val="20"/>
          <w:szCs w:val="20"/>
        </w:rPr>
        <w:t>=</w:t>
      </w:r>
      <w:r w:rsidR="00CE1AEF" w:rsidRPr="006635AA">
        <w:rPr>
          <w:rFonts w:ascii="Lucida Console" w:hAnsi="Lucida Console"/>
          <w:sz w:val="20"/>
          <w:szCs w:val="20"/>
        </w:rPr>
        <w:t xml:space="preserve"> </w:t>
      </w:r>
      <w:r w:rsidRPr="006635AA">
        <w:rPr>
          <w:rFonts w:ascii="Lucida Console" w:hAnsi="Lucida Console"/>
          <w:sz w:val="20"/>
          <w:szCs w:val="20"/>
        </w:rPr>
        <w:t>FALSE</w:t>
      </w:r>
      <w:r w:rsidR="00CE1AEF" w:rsidRPr="006635AA">
        <w:rPr>
          <w:rFonts w:ascii="Lucida Console" w:hAnsi="Lucida Console"/>
          <w:sz w:val="20"/>
          <w:szCs w:val="20"/>
        </w:rPr>
        <w:t>}</w:t>
      </w:r>
      <w:r w:rsidRPr="006635AA">
        <w:rPr>
          <w:rFonts w:ascii="Lucida Console" w:hAnsi="Lucida Console"/>
          <w:sz w:val="20"/>
          <w:szCs w:val="20"/>
        </w:rPr>
        <w:t xml:space="preserve"> </w:t>
      </w:r>
    </w:p>
    <w:p w14:paraId="565CCAAB" w14:textId="10A16A31" w:rsidR="009C1723" w:rsidRPr="006635AA" w:rsidRDefault="009C1723" w:rsidP="009C1723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  <w:r w:rsidRPr="006635AA">
        <w:rPr>
          <w:rFonts w:ascii="Lucida Console" w:hAnsi="Lucida Console"/>
          <w:sz w:val="20"/>
          <w:szCs w:val="20"/>
        </w:rPr>
        <w:t>library(readr)</w:t>
      </w:r>
    </w:p>
    <w:p w14:paraId="5A1B95CD" w14:textId="77777777" w:rsidR="009C1723" w:rsidRPr="006635AA" w:rsidRDefault="009C1723" w:rsidP="009C1723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</w:p>
    <w:p w14:paraId="6F4ECEBC" w14:textId="77777777" w:rsidR="009C1723" w:rsidRPr="006635AA" w:rsidRDefault="009C1723" w:rsidP="009C1723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  <w:r w:rsidRPr="006635AA">
        <w:rPr>
          <w:rFonts w:ascii="Lucida Console" w:hAnsi="Lucida Console"/>
          <w:sz w:val="20"/>
          <w:szCs w:val="20"/>
        </w:rPr>
        <w:t>```</w:t>
      </w:r>
    </w:p>
    <w:p w14:paraId="07716DFA" w14:textId="77777777" w:rsidR="00060B37" w:rsidRDefault="00060B37" w:rsidP="00A87A0A">
      <w:pPr>
        <w:spacing w:before="160"/>
        <w:ind w:left="720"/>
      </w:pPr>
    </w:p>
    <w:p w14:paraId="2856E9CC" w14:textId="574B8670" w:rsidR="00046F69" w:rsidRDefault="00550116" w:rsidP="00A87A0A">
      <w:pPr>
        <w:spacing w:before="160"/>
        <w:ind w:left="720"/>
      </w:pPr>
      <w:r>
        <w:t>You can verify that the readr package</w:t>
      </w:r>
      <w:r w:rsidR="00D67B45">
        <w:t xml:space="preserve"> has been</w:t>
      </w:r>
      <w:r>
        <w:t xml:space="preserve"> loaded by clicking on the </w:t>
      </w:r>
      <w:r w:rsidR="009954DB">
        <w:t>P</w:t>
      </w:r>
      <w:r w:rsidR="006A227F">
        <w:t>ackages tab in the lower right pan</w:t>
      </w:r>
      <w:r w:rsidR="00330A49">
        <w:t>e</w:t>
      </w:r>
      <w:r w:rsidR="00D10D7B">
        <w:t xml:space="preserve"> in R</w:t>
      </w:r>
      <w:r w:rsidR="00F2394F">
        <w:t xml:space="preserve"> Studio</w:t>
      </w:r>
      <w:r w:rsidR="00330A49">
        <w:t>, scrolling down and noting that the box next to readr has been checked.</w:t>
      </w:r>
    </w:p>
    <w:p w14:paraId="6C2CA3B9" w14:textId="4FE219C5" w:rsidR="007E2CDF" w:rsidRDefault="00C668E1" w:rsidP="00A87A0A">
      <w:pPr>
        <w:spacing w:before="160"/>
        <w:ind w:left="720"/>
      </w:pPr>
      <w:r>
        <w:t xml:space="preserve">Now we will import </w:t>
      </w:r>
      <w:r w:rsidR="00E936DC">
        <w:t>a studentData.txt file which will be needed to complete the homework assignment. S</w:t>
      </w:r>
      <w:r w:rsidR="00B5562A">
        <w:t xml:space="preserve">elect the </w:t>
      </w:r>
      <w:r w:rsidR="002145DA">
        <w:t>E</w:t>
      </w:r>
      <w:r w:rsidR="00B5562A">
        <w:t xml:space="preserve">nvironment tab in the upper right pane, click on the </w:t>
      </w:r>
      <w:r w:rsidR="00C14971">
        <w:t>I</w:t>
      </w:r>
      <w:r w:rsidR="00B5562A">
        <w:t xml:space="preserve">mport </w:t>
      </w:r>
      <w:r w:rsidR="00C14971">
        <w:t>D</w:t>
      </w:r>
      <w:r w:rsidR="00B5562A">
        <w:t xml:space="preserve">ataset menu and select </w:t>
      </w:r>
      <w:r w:rsidR="00243BA1">
        <w:t xml:space="preserve">From </w:t>
      </w:r>
      <w:r w:rsidR="00B5562A">
        <w:t>Text(readr).</w:t>
      </w:r>
      <w:r w:rsidR="00C14971">
        <w:t xml:space="preserve"> </w:t>
      </w:r>
      <w:r w:rsidR="0022332A">
        <w:t>This will bring up a dialogue box</w:t>
      </w:r>
      <w:r w:rsidR="00BE53B6">
        <w:t xml:space="preserve"> that will allow you to browse to and select the </w:t>
      </w:r>
      <w:r w:rsidR="00E936DC">
        <w:t>s</w:t>
      </w:r>
      <w:r w:rsidR="00391157">
        <w:t>tudentData</w:t>
      </w:r>
      <w:r w:rsidR="00BE53B6">
        <w:t xml:space="preserve">.txt file. </w:t>
      </w:r>
      <w:r w:rsidR="004155E6">
        <w:t xml:space="preserve">Under Import Options change </w:t>
      </w:r>
      <w:r w:rsidR="00713218">
        <w:t>D</w:t>
      </w:r>
      <w:r w:rsidR="004155E6">
        <w:t>elim</w:t>
      </w:r>
      <w:r w:rsidR="00713218">
        <w:t>i</w:t>
      </w:r>
      <w:r w:rsidR="004155E6">
        <w:t xml:space="preserve">ter to </w:t>
      </w:r>
      <w:r w:rsidR="00713218">
        <w:t>T</w:t>
      </w:r>
      <w:r w:rsidR="004155E6">
        <w:t>ab</w:t>
      </w:r>
      <w:r w:rsidR="00FE6A0E">
        <w:t xml:space="preserve"> and then choose Import.</w:t>
      </w:r>
    </w:p>
    <w:p w14:paraId="343B2DEA" w14:textId="146547F9" w:rsidR="00DD1DC2" w:rsidRDefault="009F4D93" w:rsidP="00A87A0A">
      <w:pPr>
        <w:spacing w:before="160"/>
        <w:ind w:left="720"/>
      </w:pPr>
      <w:r>
        <w:t>The</w:t>
      </w:r>
      <w:r w:rsidR="00870768">
        <w:t xml:space="preserve"> R</w:t>
      </w:r>
      <w:r>
        <w:t xml:space="preserve"> code for importing the data also needs to go into the RMarkdown</w:t>
      </w:r>
      <w:r w:rsidR="006F651B">
        <w:t xml:space="preserve"> file</w:t>
      </w:r>
      <w:r w:rsidR="006D55E8">
        <w:t xml:space="preserve">. </w:t>
      </w:r>
      <w:r w:rsidR="002979DF">
        <w:t xml:space="preserve">When </w:t>
      </w:r>
      <w:r w:rsidR="00282DAC">
        <w:t xml:space="preserve">you selected the file to import, code was generated </w:t>
      </w:r>
      <w:r w:rsidR="0025544E">
        <w:t xml:space="preserve">by R Studio </w:t>
      </w:r>
      <w:r w:rsidR="00282DAC">
        <w:t xml:space="preserve">and run in the console. </w:t>
      </w:r>
      <w:r w:rsidR="00DD1DC2">
        <w:t>Copy and paste the</w:t>
      </w:r>
      <w:r w:rsidR="00706ACC">
        <w:t xml:space="preserve"> </w:t>
      </w:r>
      <w:proofErr w:type="gramStart"/>
      <w:r w:rsidR="00706ACC" w:rsidRPr="00C37EAE">
        <w:rPr>
          <w:rFonts w:ascii="Lucida Console" w:hAnsi="Lucida Console"/>
          <w:sz w:val="20"/>
          <w:szCs w:val="20"/>
        </w:rPr>
        <w:t>read</w:t>
      </w:r>
      <w:r w:rsidR="007F6197">
        <w:rPr>
          <w:rFonts w:ascii="Lucida Console" w:hAnsi="Lucida Console"/>
          <w:sz w:val="20"/>
          <w:szCs w:val="20"/>
        </w:rPr>
        <w:t>.</w:t>
      </w:r>
      <w:r w:rsidR="00706ACC" w:rsidRPr="00C37EAE">
        <w:rPr>
          <w:rFonts w:ascii="Lucida Console" w:hAnsi="Lucida Console"/>
          <w:sz w:val="20"/>
          <w:szCs w:val="20"/>
        </w:rPr>
        <w:t>delim</w:t>
      </w:r>
      <w:proofErr w:type="gramEnd"/>
      <w:r w:rsidR="00706ACC" w:rsidRPr="00C37EAE">
        <w:rPr>
          <w:rFonts w:ascii="Lucida Console" w:hAnsi="Lucida Console"/>
          <w:sz w:val="20"/>
          <w:szCs w:val="20"/>
        </w:rPr>
        <w:t>()</w:t>
      </w:r>
      <w:r w:rsidR="00706ACC" w:rsidRPr="00C37EAE">
        <w:rPr>
          <w:sz w:val="20"/>
          <w:szCs w:val="20"/>
        </w:rPr>
        <w:t xml:space="preserve"> </w:t>
      </w:r>
      <w:r w:rsidR="00706ACC">
        <w:t>code from the console into your setup code chunk</w:t>
      </w:r>
      <w:r w:rsidR="00594E02">
        <w:t xml:space="preserve"> (remove the console prompt </w:t>
      </w:r>
      <w:r w:rsidR="004501CA">
        <w:t xml:space="preserve">&gt; </w:t>
      </w:r>
      <w:r w:rsidR="00594E02">
        <w:t>and any + symbols from the pasted code)</w:t>
      </w:r>
      <w:r w:rsidR="00706ACC">
        <w:t xml:space="preserve">. Even though </w:t>
      </w:r>
      <w:r w:rsidR="00A82864">
        <w:t>the code has</w:t>
      </w:r>
      <w:r w:rsidR="00706ACC">
        <w:t xml:space="preserve"> already been </w:t>
      </w:r>
      <w:r w:rsidR="00630FB8">
        <w:t xml:space="preserve">run </w:t>
      </w:r>
      <w:r w:rsidR="00706ACC">
        <w:t>and the</w:t>
      </w:r>
      <w:r w:rsidR="00031499">
        <w:t xml:space="preserve"> data</w:t>
      </w:r>
      <w:r w:rsidR="00706ACC">
        <w:t xml:space="preserve"> file is loaded</w:t>
      </w:r>
      <w:r w:rsidR="009F05A8">
        <w:t xml:space="preserve"> in your current environment</w:t>
      </w:r>
      <w:r w:rsidR="00706ACC">
        <w:t xml:space="preserve"> (you should see </w:t>
      </w:r>
      <w:r w:rsidR="00090D0C">
        <w:t>s</w:t>
      </w:r>
      <w:r w:rsidR="00242D10">
        <w:t>tudentData</w:t>
      </w:r>
      <w:r w:rsidR="00713176">
        <w:t xml:space="preserve"> in the </w:t>
      </w:r>
      <w:r w:rsidR="00706ACC">
        <w:t>En</w:t>
      </w:r>
      <w:r w:rsidR="00713176">
        <w:t xml:space="preserve">vironment pane), </w:t>
      </w:r>
      <w:r w:rsidR="00630FB8">
        <w:t>the</w:t>
      </w:r>
      <w:r w:rsidR="00236F9B">
        <w:t xml:space="preserve"> data</w:t>
      </w:r>
      <w:r w:rsidR="00630FB8">
        <w:t xml:space="preserve"> </w:t>
      </w:r>
      <w:r w:rsidR="00F96F56">
        <w:t xml:space="preserve">file </w:t>
      </w:r>
      <w:r w:rsidR="00FA4685">
        <w:t>will</w:t>
      </w:r>
      <w:r w:rsidR="00F96F56">
        <w:t xml:space="preserve"> need to</w:t>
      </w:r>
      <w:r w:rsidR="00FA4685">
        <w:t xml:space="preserve"> be loaded </w:t>
      </w:r>
      <w:r w:rsidR="00D55CA5">
        <w:t xml:space="preserve">each time the </w:t>
      </w:r>
      <w:r w:rsidR="001B1567">
        <w:t xml:space="preserve">RMarkdown </w:t>
      </w:r>
      <w:r w:rsidR="00D55CA5">
        <w:t>file is</w:t>
      </w:r>
      <w:r w:rsidR="00713176">
        <w:t xml:space="preserve"> knitted</w:t>
      </w:r>
      <w:r w:rsidR="00630FB8">
        <w:t xml:space="preserve"> into MS Word</w:t>
      </w:r>
      <w:r w:rsidR="00713176">
        <w:t>.</w:t>
      </w:r>
      <w:r w:rsidR="009D3AA3">
        <w:t xml:space="preserve"> Your</w:t>
      </w:r>
      <w:r w:rsidR="0022080B">
        <w:t xml:space="preserve"> setup</w:t>
      </w:r>
      <w:r w:rsidR="009D3AA3">
        <w:t xml:space="preserve"> code chunk should </w:t>
      </w:r>
      <w:r w:rsidR="00031499">
        <w:t xml:space="preserve">now </w:t>
      </w:r>
      <w:r w:rsidR="009D3AA3">
        <w:t>look similar to the one below (</w:t>
      </w:r>
      <w:r w:rsidR="004501CA">
        <w:t>but</w:t>
      </w:r>
      <w:r w:rsidR="009D3AA3">
        <w:t xml:space="preserve"> a different file path</w:t>
      </w:r>
      <w:r w:rsidR="004501CA">
        <w:t>!</w:t>
      </w:r>
      <w:r w:rsidR="009D3AA3">
        <w:t>).</w:t>
      </w:r>
    </w:p>
    <w:p w14:paraId="32359020" w14:textId="3027A5AF" w:rsidR="00E840FB" w:rsidRPr="00B80766" w:rsidRDefault="00E840FB" w:rsidP="00892FA3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  <w:r w:rsidRPr="00B80766">
        <w:rPr>
          <w:rFonts w:ascii="Lucida Console" w:hAnsi="Lucida Console"/>
          <w:sz w:val="20"/>
          <w:szCs w:val="20"/>
        </w:rPr>
        <w:t>```{r setup, message</w:t>
      </w:r>
      <w:r w:rsidR="00CE1AEF" w:rsidRPr="00B80766">
        <w:rPr>
          <w:rFonts w:ascii="Lucida Console" w:hAnsi="Lucida Console"/>
          <w:sz w:val="20"/>
          <w:szCs w:val="20"/>
        </w:rPr>
        <w:t xml:space="preserve"> </w:t>
      </w:r>
      <w:r w:rsidRPr="00B80766">
        <w:rPr>
          <w:rFonts w:ascii="Lucida Console" w:hAnsi="Lucida Console"/>
          <w:sz w:val="20"/>
          <w:szCs w:val="20"/>
        </w:rPr>
        <w:t>=</w:t>
      </w:r>
      <w:r w:rsidR="00CE1AEF" w:rsidRPr="00B80766">
        <w:rPr>
          <w:rFonts w:ascii="Lucida Console" w:hAnsi="Lucida Console"/>
          <w:sz w:val="20"/>
          <w:szCs w:val="20"/>
        </w:rPr>
        <w:t xml:space="preserve"> </w:t>
      </w:r>
      <w:r w:rsidR="00F009C1">
        <w:rPr>
          <w:rFonts w:ascii="Lucida Console" w:hAnsi="Lucida Console"/>
          <w:sz w:val="20"/>
          <w:szCs w:val="20"/>
        </w:rPr>
        <w:t>TRUE</w:t>
      </w:r>
      <w:r w:rsidR="00CE1AEF" w:rsidRPr="00B80766">
        <w:rPr>
          <w:rFonts w:ascii="Lucida Console" w:hAnsi="Lucida Console"/>
          <w:sz w:val="20"/>
          <w:szCs w:val="20"/>
        </w:rPr>
        <w:t>}</w:t>
      </w:r>
      <w:r w:rsidRPr="00B80766">
        <w:rPr>
          <w:rFonts w:ascii="Lucida Console" w:hAnsi="Lucida Console"/>
          <w:sz w:val="20"/>
          <w:szCs w:val="20"/>
        </w:rPr>
        <w:t xml:space="preserve"> </w:t>
      </w:r>
    </w:p>
    <w:p w14:paraId="112EA24C" w14:textId="77777777" w:rsidR="00F009C1" w:rsidRPr="00F009C1" w:rsidRDefault="00F009C1" w:rsidP="00F009C1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</w:p>
    <w:p w14:paraId="49A2203C" w14:textId="77777777" w:rsidR="00F009C1" w:rsidRDefault="00F009C1" w:rsidP="00F009C1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  <w:r w:rsidRPr="00F009C1">
        <w:rPr>
          <w:rFonts w:ascii="Lucida Console" w:hAnsi="Lucida Console"/>
          <w:sz w:val="20"/>
          <w:szCs w:val="20"/>
        </w:rPr>
        <w:t>library(readr)</w:t>
      </w:r>
    </w:p>
    <w:p w14:paraId="4514F009" w14:textId="77777777" w:rsidR="00F009C1" w:rsidRPr="00F009C1" w:rsidRDefault="00F009C1" w:rsidP="00F009C1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</w:p>
    <w:p w14:paraId="1400B126" w14:textId="6BBB72C3" w:rsidR="004A062A" w:rsidRDefault="00F009C1" w:rsidP="00F009C1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  <w:r w:rsidRPr="00F009C1">
        <w:rPr>
          <w:rFonts w:ascii="Lucida Console" w:hAnsi="Lucida Console"/>
          <w:sz w:val="20"/>
          <w:szCs w:val="20"/>
        </w:rPr>
        <w:t>Data&lt;-read.delim("C:\\Users\\user\\Dropbox\\My PC (DESKTOP-0NQIKS4)\\Desktop\\Ashesi University\\Ashesi 2021-2022\\Semester 2\\Statistics\\Document\\studentData.txt")</w:t>
      </w:r>
    </w:p>
    <w:p w14:paraId="4F496C79" w14:textId="77777777" w:rsidR="00F009C1" w:rsidRPr="00B80766" w:rsidRDefault="00F009C1" w:rsidP="00F009C1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</w:p>
    <w:p w14:paraId="2E4EF465" w14:textId="74DCABF6" w:rsidR="007A19BD" w:rsidRPr="00B80766" w:rsidRDefault="007A19BD" w:rsidP="00892FA3">
      <w:pPr>
        <w:shd w:val="clear" w:color="auto" w:fill="D9D9D9" w:themeFill="background1" w:themeFillShade="D9"/>
        <w:spacing w:after="0"/>
        <w:ind w:left="1440"/>
        <w:rPr>
          <w:rFonts w:ascii="Lucida Console" w:hAnsi="Lucida Console"/>
          <w:sz w:val="20"/>
          <w:szCs w:val="20"/>
        </w:rPr>
      </w:pPr>
      <w:r w:rsidRPr="00B80766">
        <w:rPr>
          <w:rFonts w:ascii="Lucida Console" w:hAnsi="Lucida Console"/>
          <w:sz w:val="20"/>
          <w:szCs w:val="20"/>
        </w:rPr>
        <w:t>```</w:t>
      </w:r>
    </w:p>
    <w:p w14:paraId="5D95585E" w14:textId="77777777" w:rsidR="00327B07" w:rsidRDefault="00327B07" w:rsidP="00FD3131">
      <w:pPr>
        <w:ind w:left="720"/>
      </w:pPr>
    </w:p>
    <w:p w14:paraId="18F33CEA" w14:textId="358BB6E2" w:rsidR="00FD3131" w:rsidRDefault="00327B07" w:rsidP="00FD3131">
      <w:pPr>
        <w:ind w:left="720"/>
      </w:pPr>
      <w:r>
        <w:t xml:space="preserve">Finally, </w:t>
      </w:r>
      <w:r w:rsidR="001005DF">
        <w:t xml:space="preserve">save your </w:t>
      </w:r>
      <w:r w:rsidR="007E32F0">
        <w:t>RMarkdown file and then click the Knit button to render what you have so far into MS Word.</w:t>
      </w:r>
      <w:r w:rsidR="000B4E5C">
        <w:t xml:space="preserve"> If you receive any errors </w:t>
      </w:r>
      <w:r w:rsidR="00A048C4">
        <w:t xml:space="preserve">get help to resolve them before moving on. </w:t>
      </w:r>
      <w:r w:rsidR="003F4E88">
        <w:t xml:space="preserve">The most likely error is that you forgot to remove the console prompt and any + symbols from the code you copied from the console into your code chunk. </w:t>
      </w:r>
      <w:r w:rsidR="00081B32">
        <w:t>The R language is case sensitive</w:t>
      </w:r>
      <w:r w:rsidR="00A40905">
        <w:t xml:space="preserve"> which is another common source of errors. </w:t>
      </w:r>
      <w:r w:rsidR="00A048C4">
        <w:t>The knitted MS Word document should l</w:t>
      </w:r>
      <w:r w:rsidR="00BC331E">
        <w:t xml:space="preserve">ook something like </w:t>
      </w:r>
      <w:r w:rsidR="00A048C4">
        <w:t>the image below</w:t>
      </w:r>
      <w:r w:rsidR="00BC331E">
        <w:t>:</w:t>
      </w:r>
    </w:p>
    <w:p w14:paraId="25ECF420" w14:textId="4F9684C0" w:rsidR="00BC331E" w:rsidRPr="00327B07" w:rsidRDefault="00624B7A" w:rsidP="00FD3131">
      <w:pPr>
        <w:ind w:left="720"/>
      </w:pPr>
      <w:r>
        <w:rPr>
          <w:noProof/>
          <w:lang w:val="en-GB" w:eastAsia="en-GB"/>
        </w:rPr>
        <w:lastRenderedPageBreak/>
        <w:drawing>
          <wp:inline distT="0" distB="0" distL="0" distR="0" wp14:anchorId="5C6FA0DA" wp14:editId="7749880D">
            <wp:extent cx="5554980" cy="257302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w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498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5EDA7" w14:textId="36EEE012" w:rsidR="00571B41" w:rsidRPr="00571B41" w:rsidRDefault="00571B41" w:rsidP="00571B41">
      <w:pPr>
        <w:ind w:left="720"/>
      </w:pPr>
      <w:r>
        <w:t>Now</w:t>
      </w:r>
      <w:r w:rsidR="00B6047A">
        <w:t>,</w:t>
      </w:r>
      <w:r>
        <w:t xml:space="preserve"> close the MS Word file</w:t>
      </w:r>
      <w:r w:rsidR="00EF22FA">
        <w:t xml:space="preserve"> and continue with the assignment. It is good practice to render (Knit) after completing each homework question </w:t>
      </w:r>
      <w:r w:rsidR="00B6047A">
        <w:t>to check your work and troubleshoot any errors as you go along.</w:t>
      </w:r>
    </w:p>
    <w:p w14:paraId="1869BA36" w14:textId="605AC8BA" w:rsidR="00663F2A" w:rsidRPr="00663F2A" w:rsidRDefault="00663F2A" w:rsidP="00CB7E0D">
      <w:pPr>
        <w:rPr>
          <w:u w:val="single"/>
        </w:rPr>
      </w:pPr>
      <w:r w:rsidRPr="00663F2A">
        <w:rPr>
          <w:u w:val="single"/>
        </w:rPr>
        <w:t xml:space="preserve">Homework </w:t>
      </w:r>
      <w:r w:rsidR="00AE7381">
        <w:rPr>
          <w:u w:val="single"/>
        </w:rPr>
        <w:t>Questions</w:t>
      </w:r>
    </w:p>
    <w:p w14:paraId="5FFB30D5" w14:textId="6CFAAF92" w:rsidR="00BF1EE1" w:rsidRDefault="00BF1EE1" w:rsidP="00DB659D">
      <w:pPr>
        <w:pStyle w:val="ListParagraph"/>
        <w:numPr>
          <w:ilvl w:val="0"/>
          <w:numId w:val="3"/>
        </w:numPr>
      </w:pPr>
      <w:r>
        <w:t xml:space="preserve">Recall from OLI </w:t>
      </w:r>
      <w:r w:rsidR="00352FCD">
        <w:t xml:space="preserve">Module 4 </w:t>
      </w:r>
      <w:r>
        <w:t>the visual displays that are appropriate for a single categorical variable and a single quantitative variable.</w:t>
      </w:r>
      <w:r w:rsidR="00F74250">
        <w:t xml:space="preserve"> Also, you may want to </w:t>
      </w:r>
      <w:r w:rsidR="00026ECD">
        <w:t>refer to</w:t>
      </w:r>
      <w:r w:rsidR="00F74250">
        <w:t xml:space="preserve"> OLI sections that give the R code for creating pie charts, </w:t>
      </w:r>
      <w:r w:rsidR="00026ECD">
        <w:t>tables</w:t>
      </w:r>
      <w:r w:rsidR="00517BA6">
        <w:t>,</w:t>
      </w:r>
      <w:r w:rsidR="00026ECD">
        <w:t xml:space="preserve"> and tables of proportions, histograms</w:t>
      </w:r>
      <w:r w:rsidR="00517BA6">
        <w:t>,</w:t>
      </w:r>
      <w:r w:rsidR="00026ECD">
        <w:t xml:space="preserve"> and boxplots.</w:t>
      </w:r>
    </w:p>
    <w:p w14:paraId="317B8808" w14:textId="77777777" w:rsidR="002653CC" w:rsidRDefault="00026ECD" w:rsidP="00026ECD">
      <w:pPr>
        <w:ind w:left="360"/>
      </w:pPr>
      <w:r>
        <w:t xml:space="preserve">Type </w:t>
      </w:r>
      <w:r w:rsidR="00D307C5">
        <w:rPr>
          <w:rFonts w:ascii="Lucida Console" w:hAnsi="Lucida Console"/>
          <w:sz w:val="20"/>
        </w:rPr>
        <w:t xml:space="preserve">### Question </w:t>
      </w:r>
      <w:r w:rsidR="00DE0EAE">
        <w:rPr>
          <w:rFonts w:ascii="Lucida Console" w:hAnsi="Lucida Console"/>
          <w:sz w:val="20"/>
        </w:rPr>
        <w:t xml:space="preserve">1 </w:t>
      </w:r>
      <w:r w:rsidR="00DE0EAE">
        <w:t>in</w:t>
      </w:r>
      <w:r>
        <w:t>to RMarkdown</w:t>
      </w:r>
      <w:r w:rsidR="00DA2D59">
        <w:t xml:space="preserve"> </w:t>
      </w:r>
      <w:r w:rsidR="0037332A">
        <w:t xml:space="preserve">a couple of lines </w:t>
      </w:r>
      <w:r w:rsidR="00DA2D59">
        <w:t>below the setup code chunk</w:t>
      </w:r>
      <w:r>
        <w:t xml:space="preserve">. </w:t>
      </w:r>
      <w:r w:rsidR="00542AE2">
        <w:t xml:space="preserve">In RMarkdown, the hash symbol indicates that the text </w:t>
      </w:r>
      <w:r w:rsidR="00143ED3">
        <w:t xml:space="preserve">is </w:t>
      </w:r>
      <w:r w:rsidR="00542AE2">
        <w:t>a header</w:t>
      </w:r>
      <w:r w:rsidR="00B9350E">
        <w:t xml:space="preserve"> when the file is rendered</w:t>
      </w:r>
      <w:r w:rsidR="00542AE2">
        <w:t>.</w:t>
      </w:r>
      <w:r>
        <w:t xml:space="preserve"> </w:t>
      </w:r>
    </w:p>
    <w:p w14:paraId="753D1C68" w14:textId="48AE2F2C" w:rsidR="00A461A8" w:rsidRDefault="00E23B62" w:rsidP="00026ECD">
      <w:pPr>
        <w:ind w:left="360"/>
      </w:pPr>
      <w:r>
        <w:t>Next,</w:t>
      </w:r>
      <w:r w:rsidR="00026ECD">
        <w:t xml:space="preserve"> </w:t>
      </w:r>
      <w:r w:rsidR="00ED23A9">
        <w:t>create a new</w:t>
      </w:r>
      <w:r w:rsidR="00026ECD">
        <w:t xml:space="preserve"> code chunk</w:t>
      </w:r>
      <w:r w:rsidR="00430E1B">
        <w:t xml:space="preserve"> below the </w:t>
      </w:r>
      <w:r w:rsidR="00FB51F1">
        <w:t xml:space="preserve">Question 1 </w:t>
      </w:r>
      <w:r w:rsidR="00430E1B">
        <w:t>header</w:t>
      </w:r>
      <w:r w:rsidR="00026ECD">
        <w:t xml:space="preserve"> by typing </w:t>
      </w:r>
      <w:r w:rsidR="004A4B9E">
        <w:rPr>
          <w:rFonts w:ascii="Lucida Console" w:hAnsi="Lucida Console"/>
          <w:sz w:val="20"/>
        </w:rPr>
        <w:t>```</w:t>
      </w:r>
      <w:r w:rsidR="00026ECD" w:rsidRPr="004A4B9E">
        <w:rPr>
          <w:rFonts w:ascii="Lucida Console" w:hAnsi="Lucida Console"/>
          <w:sz w:val="20"/>
        </w:rPr>
        <w:t>{r}</w:t>
      </w:r>
      <w:r w:rsidR="00026ECD" w:rsidRPr="004A4B9E">
        <w:rPr>
          <w:sz w:val="20"/>
        </w:rPr>
        <w:t xml:space="preserve"> </w:t>
      </w:r>
      <w:r w:rsidR="00026ECD">
        <w:t xml:space="preserve">followed by a couple of enters and then </w:t>
      </w:r>
      <w:r w:rsidR="004A4B9E">
        <w:rPr>
          <w:rFonts w:ascii="Lucida Console" w:hAnsi="Lucida Console"/>
          <w:sz w:val="20"/>
        </w:rPr>
        <w:t>```</w:t>
      </w:r>
      <w:r w:rsidR="00026ECD">
        <w:t xml:space="preserve">. </w:t>
      </w:r>
    </w:p>
    <w:p w14:paraId="565AE11B" w14:textId="24EA9AF5" w:rsidR="00B8274B" w:rsidRDefault="00804B5B" w:rsidP="00026ECD">
      <w:pPr>
        <w:ind w:left="360"/>
      </w:pPr>
      <w:r>
        <w:t>A good strategy is to test code first in the console and then copy and paste it into the code chunk</w:t>
      </w:r>
      <w:r w:rsidR="00026ECD">
        <w:t xml:space="preserve"> (don’t forget to remove the </w:t>
      </w:r>
      <w:r w:rsidR="002773F0">
        <w:t>console</w:t>
      </w:r>
      <w:r w:rsidR="00026ECD">
        <w:t xml:space="preserve"> prompt </w:t>
      </w:r>
      <w:r w:rsidR="00517BA6">
        <w:t>&gt;</w:t>
      </w:r>
      <w:r w:rsidR="00B82A54">
        <w:t xml:space="preserve"> and any + signs</w:t>
      </w:r>
      <w:r w:rsidR="00026ECD">
        <w:t xml:space="preserve">). </w:t>
      </w:r>
    </w:p>
    <w:p w14:paraId="0C03266C" w14:textId="25C01E65" w:rsidR="00026ECD" w:rsidRDefault="00226F98" w:rsidP="00026ECD">
      <w:pPr>
        <w:ind w:left="360"/>
      </w:pPr>
      <w:r>
        <w:t>B</w:t>
      </w:r>
      <w:r w:rsidR="00026ECD">
        <w:t>elow the code chunk</w:t>
      </w:r>
      <w:r w:rsidR="0008526F">
        <w:t>,</w:t>
      </w:r>
      <w:r w:rsidR="00026ECD">
        <w:t xml:space="preserve"> give </w:t>
      </w:r>
      <w:r w:rsidR="00360ABE">
        <w:t>a</w:t>
      </w:r>
      <w:r w:rsidR="00026ECD">
        <w:t xml:space="preserve"> written response to the homework question</w:t>
      </w:r>
      <w:r w:rsidR="00360ABE">
        <w:t xml:space="preserve"> if one is required</w:t>
      </w:r>
      <w:r w:rsidR="00026ECD">
        <w:t>.</w:t>
      </w:r>
    </w:p>
    <w:p w14:paraId="5D282A04" w14:textId="0B471B55" w:rsidR="00502C16" w:rsidRDefault="00D536D4" w:rsidP="00CA4C6D">
      <w:pPr>
        <w:pStyle w:val="ListParagraph"/>
        <w:numPr>
          <w:ilvl w:val="1"/>
          <w:numId w:val="3"/>
        </w:numPr>
      </w:pPr>
      <w:r>
        <w:t xml:space="preserve">Create </w:t>
      </w:r>
      <w:r w:rsidR="002773F0">
        <w:t>a pie</w:t>
      </w:r>
      <w:r>
        <w:t xml:space="preserve"> chart </w:t>
      </w:r>
      <w:r w:rsidR="002773F0">
        <w:t>to show visually</w:t>
      </w:r>
      <w:r w:rsidR="00111B18">
        <w:t xml:space="preserve"> the </w:t>
      </w:r>
      <w:r w:rsidR="004235A7">
        <w:t>percentage</w:t>
      </w:r>
      <w:r w:rsidR="0032161A">
        <w:t xml:space="preserve"> of the program majors of the</w:t>
      </w:r>
      <w:r w:rsidR="00111B18">
        <w:t xml:space="preserve"> statistics students</w:t>
      </w:r>
      <w:r w:rsidR="002773F0">
        <w:t>. The</w:t>
      </w:r>
      <w:r w:rsidR="00FE41F3">
        <w:t xml:space="preserve"> </w:t>
      </w:r>
      <w:r>
        <w:t xml:space="preserve">pie chart should have a </w:t>
      </w:r>
      <w:r w:rsidR="00FE41F3">
        <w:t xml:space="preserve">relevant </w:t>
      </w:r>
      <w:r w:rsidR="00443A04">
        <w:t xml:space="preserve">main </w:t>
      </w:r>
      <w:r w:rsidR="001E0DD3">
        <w:t>title and each section</w:t>
      </w:r>
      <w:r w:rsidR="00443A04">
        <w:t xml:space="preserve"> of the pie chart</w:t>
      </w:r>
      <w:r w:rsidR="001E0DD3">
        <w:t xml:space="preserve"> should be </w:t>
      </w:r>
      <w:r w:rsidR="002773F0">
        <w:t xml:space="preserve">appropriately </w:t>
      </w:r>
      <w:r w:rsidR="001E0DD3">
        <w:t xml:space="preserve">labeled, including the % value (see </w:t>
      </w:r>
      <w:r w:rsidR="00443A04">
        <w:t xml:space="preserve">code </w:t>
      </w:r>
      <w:r w:rsidR="007C1C1E">
        <w:t xml:space="preserve">example in </w:t>
      </w:r>
      <w:r w:rsidR="002773F0">
        <w:t xml:space="preserve">OLI </w:t>
      </w:r>
      <w:r w:rsidR="007C1C1E">
        <w:t>Module 4 Learn By Doing activity</w:t>
      </w:r>
      <w:r w:rsidR="009F01B2">
        <w:t xml:space="preserve"> for Pie Charts</w:t>
      </w:r>
      <w:r w:rsidR="001D58E5">
        <w:t xml:space="preserve"> on page 17</w:t>
      </w:r>
      <w:r w:rsidR="001E0DD3">
        <w:t xml:space="preserve">). Give </w:t>
      </w:r>
      <w:r w:rsidR="002773F0">
        <w:t xml:space="preserve">a </w:t>
      </w:r>
      <w:r w:rsidR="00B05D3C">
        <w:t xml:space="preserve">written </w:t>
      </w:r>
      <w:r w:rsidR="00CD779B">
        <w:t>summary</w:t>
      </w:r>
      <w:r w:rsidR="00B05D3C">
        <w:t xml:space="preserve"> of the results</w:t>
      </w:r>
      <w:r w:rsidR="003E1EC1">
        <w:t xml:space="preserve"> below the code </w:t>
      </w:r>
      <w:r w:rsidR="002773F0">
        <w:t xml:space="preserve">chunk </w:t>
      </w:r>
      <w:r w:rsidR="003E1EC1">
        <w:t>that generates the pie charts.</w:t>
      </w:r>
      <w:r w:rsidR="00B01BD7">
        <w:t xml:space="preserve"> </w:t>
      </w:r>
      <w:r w:rsidR="00C00A21">
        <w:t xml:space="preserve">Remember, in statistics a summary includes </w:t>
      </w:r>
      <w:r w:rsidR="00C00A21" w:rsidRPr="00CA4C6D">
        <w:rPr>
          <w:i/>
          <w:iCs/>
        </w:rPr>
        <w:t>numbers</w:t>
      </w:r>
      <w:r w:rsidR="00C00A21">
        <w:t xml:space="preserve">, </w:t>
      </w:r>
      <w:r w:rsidR="00C00A21" w:rsidRPr="00CA4C6D">
        <w:rPr>
          <w:i/>
          <w:iCs/>
        </w:rPr>
        <w:t>units</w:t>
      </w:r>
      <w:r w:rsidR="00517BA6">
        <w:rPr>
          <w:i/>
          <w:iCs/>
        </w:rPr>
        <w:t>,</w:t>
      </w:r>
      <w:r w:rsidR="00C00A21">
        <w:t xml:space="preserve"> and </w:t>
      </w:r>
      <w:r w:rsidR="00C00A21" w:rsidRPr="00CA4C6D">
        <w:rPr>
          <w:i/>
          <w:iCs/>
        </w:rPr>
        <w:t>context</w:t>
      </w:r>
      <w:r w:rsidR="00C00A21">
        <w:t xml:space="preserve">. </w:t>
      </w:r>
    </w:p>
    <w:p w14:paraId="0E22DB87" w14:textId="77777777" w:rsidR="000C5FF0" w:rsidRDefault="000C5FF0" w:rsidP="000C5FF0">
      <w:pPr>
        <w:ind w:left="720"/>
      </w:pPr>
    </w:p>
    <w:p w14:paraId="3A8BD4A0" w14:textId="564E6160" w:rsidR="00360ABE" w:rsidRDefault="00502C16" w:rsidP="004A4B9E">
      <w:pPr>
        <w:pStyle w:val="ListParagraph"/>
        <w:numPr>
          <w:ilvl w:val="1"/>
          <w:numId w:val="3"/>
        </w:numPr>
      </w:pPr>
      <w:r>
        <w:t>Create a bar chart to visualize the distribution of a second categorical variable in the statistics students survey data</w:t>
      </w:r>
      <w:r w:rsidR="004F57F7">
        <w:t xml:space="preserve"> that has more than two categories</w:t>
      </w:r>
      <w:r w:rsidR="003552DE">
        <w:t xml:space="preserve"> (i.e. not gender or yes/no</w:t>
      </w:r>
      <w:r w:rsidR="00FA0804">
        <w:t xml:space="preserve"> questions</w:t>
      </w:r>
      <w:r w:rsidR="003552DE">
        <w:t>)</w:t>
      </w:r>
      <w:r>
        <w:t>. The height of the bars should show percent values</w:t>
      </w:r>
      <w:r w:rsidR="00651256">
        <w:t xml:space="preserve"> and be in descending order.</w:t>
      </w:r>
      <w:r>
        <w:t xml:space="preserve"> The bar chart should have a main title</w:t>
      </w:r>
      <w:r w:rsidR="00AC612F">
        <w:t>, category labels</w:t>
      </w:r>
      <w:r w:rsidR="00517BA6">
        <w:t>,</w:t>
      </w:r>
      <w:r>
        <w:t xml:space="preserve"> and </w:t>
      </w:r>
      <w:r w:rsidR="00AC612F">
        <w:t xml:space="preserve">an </w:t>
      </w:r>
      <w:r>
        <w:t xml:space="preserve">appropriate </w:t>
      </w:r>
      <w:r w:rsidR="003552DE">
        <w:t>y-axis label</w:t>
      </w:r>
      <w:r>
        <w:t>.</w:t>
      </w:r>
    </w:p>
    <w:p w14:paraId="25E85B1C" w14:textId="02F626CC" w:rsidR="00502C16" w:rsidRDefault="00502C16" w:rsidP="00502C16">
      <w:pPr>
        <w:ind w:left="1080"/>
      </w:pPr>
      <w:r>
        <w:t xml:space="preserve">Below is </w:t>
      </w:r>
      <w:r w:rsidR="00517BA6">
        <w:t xml:space="preserve">a </w:t>
      </w:r>
      <w:r>
        <w:t>sample</w:t>
      </w:r>
      <w:r w:rsidR="00DF155E">
        <w:t xml:space="preserve"> </w:t>
      </w:r>
      <w:r>
        <w:t xml:space="preserve">code for </w:t>
      </w:r>
      <w:r w:rsidR="002B5A37">
        <w:t xml:space="preserve">a </w:t>
      </w:r>
      <w:r w:rsidR="00D43A5C">
        <w:t xml:space="preserve">hypothetical </w:t>
      </w:r>
      <w:r w:rsidR="002B5A37">
        <w:t>question about the favorite chocolate bar of statistics students</w:t>
      </w:r>
      <w:r>
        <w:t>.</w:t>
      </w:r>
      <w:r w:rsidR="00C648B4">
        <w:t xml:space="preserve"> </w:t>
      </w:r>
    </w:p>
    <w:p w14:paraId="47EB8FB5" w14:textId="77777777" w:rsidR="0029680F" w:rsidRDefault="0029680F">
      <w:pPr>
        <w:rPr>
          <w:rFonts w:ascii="Lucida Console" w:hAnsi="Lucida Console"/>
          <w:sz w:val="20"/>
        </w:rPr>
      </w:pPr>
      <w:r>
        <w:rPr>
          <w:rFonts w:ascii="Lucida Console" w:hAnsi="Lucida Console"/>
          <w:sz w:val="20"/>
        </w:rPr>
        <w:br w:type="page"/>
      </w:r>
    </w:p>
    <w:p w14:paraId="200ABF9C" w14:textId="5670FECB" w:rsidR="00C648B4" w:rsidRDefault="00C648B4" w:rsidP="00C648B4">
      <w:pPr>
        <w:spacing w:after="60"/>
        <w:ind w:left="1077"/>
        <w:rPr>
          <w:rFonts w:ascii="Lucida Console" w:hAnsi="Lucida Console"/>
          <w:sz w:val="20"/>
        </w:rPr>
      </w:pPr>
      <w:r>
        <w:rPr>
          <w:rFonts w:ascii="Lucida Console" w:hAnsi="Lucida Console"/>
          <w:sz w:val="20"/>
        </w:rPr>
        <w:lastRenderedPageBreak/>
        <w:t>#tabulate and view counts for each factor</w:t>
      </w:r>
    </w:p>
    <w:p w14:paraId="3595B627" w14:textId="53448FA8" w:rsidR="00C648B4" w:rsidRPr="00C648B4" w:rsidRDefault="00C648B4" w:rsidP="00C648B4">
      <w:pPr>
        <w:spacing w:after="60"/>
        <w:ind w:left="1077"/>
        <w:rPr>
          <w:rFonts w:ascii="Lucida Console" w:hAnsi="Lucida Console"/>
          <w:sz w:val="20"/>
        </w:rPr>
      </w:pPr>
      <w:r w:rsidRPr="00C648B4">
        <w:rPr>
          <w:rFonts w:ascii="Lucida Console" w:hAnsi="Lucida Console"/>
          <w:sz w:val="20"/>
        </w:rPr>
        <w:t>t1</w:t>
      </w:r>
      <w:r w:rsidR="0057617A">
        <w:rPr>
          <w:rFonts w:ascii="Lucida Console" w:hAnsi="Lucida Console"/>
          <w:sz w:val="20"/>
        </w:rPr>
        <w:t xml:space="preserve"> </w:t>
      </w:r>
      <w:r w:rsidRPr="00C648B4">
        <w:rPr>
          <w:rFonts w:ascii="Lucida Console" w:hAnsi="Lucida Console"/>
          <w:sz w:val="20"/>
        </w:rPr>
        <w:t>&lt;-</w:t>
      </w:r>
      <w:r w:rsidR="0057617A">
        <w:rPr>
          <w:rFonts w:ascii="Lucida Console" w:hAnsi="Lucida Console"/>
          <w:sz w:val="20"/>
        </w:rPr>
        <w:t xml:space="preserve"> </w:t>
      </w:r>
      <w:r w:rsidRPr="00C648B4">
        <w:rPr>
          <w:rFonts w:ascii="Lucida Console" w:hAnsi="Lucida Console"/>
          <w:sz w:val="20"/>
        </w:rPr>
        <w:t>table(</w:t>
      </w:r>
      <w:proofErr w:type="spellStart"/>
      <w:r w:rsidRPr="00C648B4">
        <w:rPr>
          <w:rFonts w:ascii="Lucida Console" w:hAnsi="Lucida Console"/>
          <w:sz w:val="20"/>
        </w:rPr>
        <w:t>studentData$</w:t>
      </w:r>
      <w:r>
        <w:rPr>
          <w:rFonts w:ascii="Lucida Console" w:hAnsi="Lucida Console"/>
          <w:sz w:val="20"/>
        </w:rPr>
        <w:t>chocolate</w:t>
      </w:r>
      <w:proofErr w:type="spellEnd"/>
      <w:proofErr w:type="gramStart"/>
      <w:r w:rsidRPr="00C648B4">
        <w:rPr>
          <w:rFonts w:ascii="Lucida Console" w:hAnsi="Lucida Console"/>
          <w:sz w:val="20"/>
        </w:rPr>
        <w:t>);t</w:t>
      </w:r>
      <w:proofErr w:type="gramEnd"/>
      <w:r w:rsidRPr="00C648B4">
        <w:rPr>
          <w:rFonts w:ascii="Lucida Console" w:hAnsi="Lucida Console"/>
          <w:sz w:val="20"/>
        </w:rPr>
        <w:t>1</w:t>
      </w:r>
      <w:r>
        <w:rPr>
          <w:rFonts w:ascii="Lucida Console" w:hAnsi="Lucida Console"/>
          <w:sz w:val="20"/>
        </w:rPr>
        <w:t xml:space="preserve">                   </w:t>
      </w:r>
    </w:p>
    <w:p w14:paraId="77DDA3A1" w14:textId="77777777" w:rsidR="0029680F" w:rsidRDefault="0029680F" w:rsidP="00C648B4">
      <w:pPr>
        <w:spacing w:after="60"/>
        <w:ind w:left="1077"/>
        <w:rPr>
          <w:rFonts w:ascii="Lucida Console" w:hAnsi="Lucida Console"/>
          <w:sz w:val="20"/>
        </w:rPr>
      </w:pPr>
    </w:p>
    <w:p w14:paraId="22244CC1" w14:textId="32F4E40D" w:rsidR="00C648B4" w:rsidRDefault="00C648B4" w:rsidP="00C648B4">
      <w:pPr>
        <w:spacing w:after="60"/>
        <w:ind w:left="1077"/>
        <w:rPr>
          <w:rFonts w:ascii="Lucida Console" w:hAnsi="Lucida Console"/>
          <w:sz w:val="20"/>
        </w:rPr>
      </w:pPr>
      <w:r>
        <w:rPr>
          <w:rFonts w:ascii="Lucida Console" w:hAnsi="Lucida Console"/>
          <w:sz w:val="20"/>
        </w:rPr>
        <w:t>#reorder the factor levels from hi</w:t>
      </w:r>
      <w:r w:rsidR="00636CA0">
        <w:rPr>
          <w:rFonts w:ascii="Lucida Console" w:hAnsi="Lucida Console"/>
          <w:sz w:val="20"/>
        </w:rPr>
        <w:t xml:space="preserve">ghest to lowest based on </w:t>
      </w:r>
      <w:r w:rsidR="0060581E">
        <w:rPr>
          <w:rFonts w:ascii="Lucida Console" w:hAnsi="Lucida Console"/>
          <w:sz w:val="20"/>
        </w:rPr>
        <w:t xml:space="preserve">observed </w:t>
      </w:r>
      <w:r w:rsidR="00636CA0">
        <w:rPr>
          <w:rFonts w:ascii="Lucida Console" w:hAnsi="Lucida Console"/>
          <w:sz w:val="20"/>
        </w:rPr>
        <w:t>counts in t1</w:t>
      </w:r>
    </w:p>
    <w:p w14:paraId="4B79D8A0" w14:textId="59FBF1E3" w:rsidR="00C648B4" w:rsidRPr="00C648B4" w:rsidRDefault="0057617A" w:rsidP="00C648B4">
      <w:pPr>
        <w:spacing w:after="60"/>
        <w:ind w:left="1077"/>
        <w:rPr>
          <w:rFonts w:ascii="Lucida Console" w:hAnsi="Lucida Console"/>
          <w:sz w:val="20"/>
        </w:rPr>
      </w:pPr>
      <w:r>
        <w:rPr>
          <w:rFonts w:ascii="Lucida Console" w:hAnsi="Lucida Console"/>
          <w:sz w:val="20"/>
        </w:rPr>
        <w:t>c</w:t>
      </w:r>
      <w:r w:rsidR="00C648B4">
        <w:rPr>
          <w:rFonts w:ascii="Lucida Console" w:hAnsi="Lucida Console"/>
          <w:sz w:val="20"/>
        </w:rPr>
        <w:t>hoc</w:t>
      </w:r>
      <w:r>
        <w:rPr>
          <w:rFonts w:ascii="Lucida Console" w:hAnsi="Lucida Console"/>
          <w:sz w:val="20"/>
        </w:rPr>
        <w:t xml:space="preserve"> </w:t>
      </w:r>
      <w:r w:rsidR="00C648B4" w:rsidRPr="00C648B4">
        <w:rPr>
          <w:rFonts w:ascii="Lucida Console" w:hAnsi="Lucida Console"/>
          <w:sz w:val="20"/>
        </w:rPr>
        <w:t>&lt;-</w:t>
      </w:r>
      <w:r>
        <w:rPr>
          <w:rFonts w:ascii="Lucida Console" w:hAnsi="Lucida Console"/>
          <w:sz w:val="20"/>
        </w:rPr>
        <w:t xml:space="preserve"> </w:t>
      </w:r>
      <w:r w:rsidR="00C648B4" w:rsidRPr="00C648B4">
        <w:rPr>
          <w:rFonts w:ascii="Lucida Console" w:hAnsi="Lucida Console"/>
          <w:sz w:val="20"/>
        </w:rPr>
        <w:t>factor(</w:t>
      </w:r>
      <w:proofErr w:type="spellStart"/>
      <w:r w:rsidR="00C648B4" w:rsidRPr="00C648B4">
        <w:rPr>
          <w:rFonts w:ascii="Lucida Console" w:hAnsi="Lucida Console"/>
          <w:sz w:val="20"/>
        </w:rPr>
        <w:t>studentData$</w:t>
      </w:r>
      <w:r w:rsidR="00C648B4">
        <w:rPr>
          <w:rFonts w:ascii="Lucida Console" w:hAnsi="Lucida Console"/>
          <w:sz w:val="20"/>
        </w:rPr>
        <w:t>chocolate</w:t>
      </w:r>
      <w:proofErr w:type="spellEnd"/>
      <w:r w:rsidR="00C648B4" w:rsidRPr="00C648B4">
        <w:rPr>
          <w:rFonts w:ascii="Lucida Console" w:hAnsi="Lucida Console"/>
          <w:sz w:val="20"/>
        </w:rPr>
        <w:t>, levels = c("</w:t>
      </w:r>
      <w:r w:rsidR="00C648B4">
        <w:rPr>
          <w:rFonts w:ascii="Lucida Console" w:hAnsi="Lucida Console"/>
          <w:sz w:val="20"/>
        </w:rPr>
        <w:t>Kit    Kat</w:t>
      </w:r>
      <w:r w:rsidR="00C648B4" w:rsidRPr="00C648B4">
        <w:rPr>
          <w:rFonts w:ascii="Lucida Console" w:hAnsi="Lucida Console"/>
          <w:sz w:val="20"/>
        </w:rPr>
        <w:t>","</w:t>
      </w:r>
      <w:r w:rsidR="00C648B4">
        <w:rPr>
          <w:rFonts w:ascii="Lucida Console" w:hAnsi="Lucida Console"/>
          <w:sz w:val="20"/>
        </w:rPr>
        <w:t>Cadbury</w:t>
      </w:r>
      <w:r w:rsidR="00C648B4" w:rsidRPr="00C648B4">
        <w:rPr>
          <w:rFonts w:ascii="Lucida Console" w:hAnsi="Lucida Console"/>
          <w:sz w:val="20"/>
        </w:rPr>
        <w:t>","</w:t>
      </w:r>
      <w:proofErr w:type="spellStart"/>
      <w:r w:rsidR="00C648B4">
        <w:rPr>
          <w:rFonts w:ascii="Lucida Console" w:hAnsi="Lucida Console"/>
          <w:sz w:val="20"/>
        </w:rPr>
        <w:t>Goldentree</w:t>
      </w:r>
      <w:proofErr w:type="spellEnd"/>
      <w:r w:rsidR="00C648B4" w:rsidRPr="00C648B4">
        <w:rPr>
          <w:rFonts w:ascii="Lucida Console" w:hAnsi="Lucida Console"/>
          <w:sz w:val="20"/>
        </w:rPr>
        <w:t>","</w:t>
      </w:r>
      <w:proofErr w:type="spellStart"/>
      <w:r w:rsidR="00C648B4">
        <w:rPr>
          <w:rFonts w:ascii="Lucida Console" w:hAnsi="Lucida Console"/>
          <w:sz w:val="20"/>
        </w:rPr>
        <w:t>Bounty</w:t>
      </w:r>
      <w:r w:rsidR="00C648B4" w:rsidRPr="00C648B4">
        <w:rPr>
          <w:rFonts w:ascii="Lucida Console" w:hAnsi="Lucida Console"/>
          <w:sz w:val="20"/>
        </w:rPr>
        <w:t>","Other</w:t>
      </w:r>
      <w:proofErr w:type="spellEnd"/>
      <w:r w:rsidR="00C648B4" w:rsidRPr="00C648B4">
        <w:rPr>
          <w:rFonts w:ascii="Lucida Console" w:hAnsi="Lucida Console"/>
          <w:sz w:val="20"/>
        </w:rPr>
        <w:t>"))</w:t>
      </w:r>
      <w:r w:rsidR="00C648B4">
        <w:rPr>
          <w:rFonts w:ascii="Lucida Console" w:hAnsi="Lucida Console"/>
          <w:sz w:val="20"/>
        </w:rPr>
        <w:t xml:space="preserve">        </w:t>
      </w:r>
    </w:p>
    <w:p w14:paraId="5718E387" w14:textId="77777777" w:rsidR="0029680F" w:rsidRDefault="0029680F" w:rsidP="00C648B4">
      <w:pPr>
        <w:spacing w:after="60"/>
        <w:ind w:left="1077"/>
        <w:rPr>
          <w:rFonts w:ascii="Lucida Console" w:hAnsi="Lucida Console"/>
          <w:sz w:val="20"/>
        </w:rPr>
      </w:pPr>
    </w:p>
    <w:p w14:paraId="3FEDDCDC" w14:textId="0CDB60AF" w:rsidR="00C648B4" w:rsidRDefault="00C648B4" w:rsidP="00C648B4">
      <w:pPr>
        <w:spacing w:after="60"/>
        <w:ind w:left="1077"/>
        <w:rPr>
          <w:rFonts w:ascii="Lucida Console" w:hAnsi="Lucida Console"/>
          <w:sz w:val="20"/>
        </w:rPr>
      </w:pPr>
      <w:r>
        <w:rPr>
          <w:rFonts w:ascii="Lucida Console" w:hAnsi="Lucida Console"/>
          <w:sz w:val="20"/>
        </w:rPr>
        <w:t>#tabulate and view counts for each factor</w:t>
      </w:r>
      <w:r w:rsidR="00955DFA">
        <w:rPr>
          <w:rFonts w:ascii="Lucida Console" w:hAnsi="Lucida Console"/>
          <w:sz w:val="20"/>
        </w:rPr>
        <w:t xml:space="preserve"> which are</w:t>
      </w:r>
      <w:r w:rsidR="00F21D4A">
        <w:rPr>
          <w:rFonts w:ascii="Lucida Console" w:hAnsi="Lucida Console"/>
          <w:sz w:val="20"/>
        </w:rPr>
        <w:t xml:space="preserve"> now</w:t>
      </w:r>
      <w:r>
        <w:rPr>
          <w:rFonts w:ascii="Lucida Console" w:hAnsi="Lucida Console"/>
          <w:sz w:val="20"/>
        </w:rPr>
        <w:t xml:space="preserve"> in descending order</w:t>
      </w:r>
    </w:p>
    <w:p w14:paraId="1C783F87" w14:textId="68546F8C" w:rsidR="00C648B4" w:rsidRDefault="00C648B4" w:rsidP="00C648B4">
      <w:pPr>
        <w:spacing w:after="60"/>
        <w:ind w:left="1077"/>
        <w:rPr>
          <w:rFonts w:ascii="Lucida Console" w:hAnsi="Lucida Console"/>
          <w:sz w:val="20"/>
        </w:rPr>
      </w:pPr>
      <w:r w:rsidRPr="00C648B4">
        <w:rPr>
          <w:rFonts w:ascii="Lucida Console" w:hAnsi="Lucida Console"/>
          <w:sz w:val="20"/>
        </w:rPr>
        <w:t>t2</w:t>
      </w:r>
      <w:r w:rsidR="0057617A">
        <w:rPr>
          <w:rFonts w:ascii="Lucida Console" w:hAnsi="Lucida Console"/>
          <w:sz w:val="20"/>
        </w:rPr>
        <w:t xml:space="preserve"> </w:t>
      </w:r>
      <w:r w:rsidRPr="00C648B4">
        <w:rPr>
          <w:rFonts w:ascii="Lucida Console" w:hAnsi="Lucida Console"/>
          <w:sz w:val="20"/>
        </w:rPr>
        <w:t>&lt;-</w:t>
      </w:r>
      <w:r w:rsidR="0057617A">
        <w:rPr>
          <w:rFonts w:ascii="Lucida Console" w:hAnsi="Lucida Console"/>
          <w:sz w:val="20"/>
        </w:rPr>
        <w:t xml:space="preserve"> </w:t>
      </w:r>
      <w:r w:rsidRPr="00C648B4">
        <w:rPr>
          <w:rFonts w:ascii="Lucida Console" w:hAnsi="Lucida Console"/>
          <w:sz w:val="20"/>
        </w:rPr>
        <w:t>table(</w:t>
      </w:r>
      <w:r>
        <w:rPr>
          <w:rFonts w:ascii="Lucida Console" w:hAnsi="Lucida Console"/>
          <w:sz w:val="20"/>
        </w:rPr>
        <w:t>choc</w:t>
      </w:r>
      <w:proofErr w:type="gramStart"/>
      <w:r w:rsidRPr="00C648B4">
        <w:rPr>
          <w:rFonts w:ascii="Lucida Console" w:hAnsi="Lucida Console"/>
          <w:sz w:val="20"/>
        </w:rPr>
        <w:t>);t</w:t>
      </w:r>
      <w:proofErr w:type="gramEnd"/>
      <w:r w:rsidRPr="00C648B4">
        <w:rPr>
          <w:rFonts w:ascii="Lucida Console" w:hAnsi="Lucida Console"/>
          <w:sz w:val="20"/>
        </w:rPr>
        <w:t>2</w:t>
      </w:r>
    </w:p>
    <w:p w14:paraId="657E86F2" w14:textId="77777777" w:rsidR="00FF5AB2" w:rsidRPr="00C648B4" w:rsidRDefault="00FF5AB2" w:rsidP="00C648B4">
      <w:pPr>
        <w:spacing w:after="60"/>
        <w:ind w:left="1077"/>
        <w:rPr>
          <w:rFonts w:ascii="Lucida Console" w:hAnsi="Lucida Console"/>
          <w:sz w:val="20"/>
        </w:rPr>
      </w:pPr>
    </w:p>
    <w:p w14:paraId="4D2CAD98" w14:textId="52271EC3" w:rsidR="00C648B4" w:rsidRDefault="00C648B4" w:rsidP="00C648B4">
      <w:pPr>
        <w:spacing w:after="60"/>
        <w:ind w:left="1077"/>
        <w:rPr>
          <w:rFonts w:ascii="Lucida Console" w:hAnsi="Lucida Console"/>
          <w:sz w:val="20"/>
        </w:rPr>
      </w:pPr>
      <w:r>
        <w:rPr>
          <w:rFonts w:ascii="Lucida Console" w:hAnsi="Lucida Console"/>
          <w:sz w:val="20"/>
        </w:rPr>
        <w:t xml:space="preserve">#generate the bar chart with a title and </w:t>
      </w:r>
      <w:r w:rsidR="00F21D4A">
        <w:rPr>
          <w:rFonts w:ascii="Lucida Console" w:hAnsi="Lucida Console"/>
          <w:sz w:val="20"/>
        </w:rPr>
        <w:t>y-axis as percentages</w:t>
      </w:r>
    </w:p>
    <w:p w14:paraId="7FEDD275" w14:textId="5E2B4B43" w:rsidR="00502C16" w:rsidRDefault="00C648B4" w:rsidP="00C648B4">
      <w:pPr>
        <w:ind w:left="1080"/>
        <w:rPr>
          <w:rFonts w:ascii="Lucida Console" w:hAnsi="Lucida Console"/>
          <w:sz w:val="20"/>
        </w:rPr>
      </w:pPr>
      <w:proofErr w:type="spellStart"/>
      <w:r w:rsidRPr="00C648B4">
        <w:rPr>
          <w:rFonts w:ascii="Lucida Console" w:hAnsi="Lucida Console"/>
          <w:sz w:val="20"/>
        </w:rPr>
        <w:t>barplot</w:t>
      </w:r>
      <w:proofErr w:type="spellEnd"/>
      <w:r w:rsidRPr="00C648B4">
        <w:rPr>
          <w:rFonts w:ascii="Lucida Console" w:hAnsi="Lucida Console"/>
          <w:sz w:val="20"/>
        </w:rPr>
        <w:t>(100*t2/length(</w:t>
      </w:r>
      <w:r>
        <w:rPr>
          <w:rFonts w:ascii="Lucida Console" w:hAnsi="Lucida Console"/>
          <w:sz w:val="20"/>
        </w:rPr>
        <w:t>choc</w:t>
      </w:r>
      <w:r w:rsidRPr="00C648B4">
        <w:rPr>
          <w:rFonts w:ascii="Lucida Console" w:hAnsi="Lucida Console"/>
          <w:sz w:val="20"/>
        </w:rPr>
        <w:t>),</w:t>
      </w:r>
      <w:r w:rsidR="00ED2F97">
        <w:rPr>
          <w:rFonts w:ascii="Lucida Console" w:hAnsi="Lucida Console"/>
          <w:sz w:val="20"/>
        </w:rPr>
        <w:t xml:space="preserve"> </w:t>
      </w:r>
      <w:r w:rsidRPr="00C648B4">
        <w:rPr>
          <w:rFonts w:ascii="Lucida Console" w:hAnsi="Lucida Console"/>
          <w:sz w:val="20"/>
        </w:rPr>
        <w:t>main</w:t>
      </w:r>
      <w:r w:rsidR="00ED2F97">
        <w:rPr>
          <w:rFonts w:ascii="Lucida Console" w:hAnsi="Lucida Console"/>
          <w:sz w:val="20"/>
        </w:rPr>
        <w:t xml:space="preserve"> </w:t>
      </w:r>
      <w:r w:rsidRPr="00C648B4">
        <w:rPr>
          <w:rFonts w:ascii="Lucida Console" w:hAnsi="Lucida Console"/>
          <w:sz w:val="20"/>
        </w:rPr>
        <w:t>=</w:t>
      </w:r>
      <w:r w:rsidR="00ED2F97">
        <w:rPr>
          <w:rFonts w:ascii="Lucida Console" w:hAnsi="Lucida Console"/>
          <w:sz w:val="20"/>
        </w:rPr>
        <w:t xml:space="preserve"> </w:t>
      </w:r>
      <w:r w:rsidRPr="00C648B4">
        <w:rPr>
          <w:rFonts w:ascii="Lucida Console" w:hAnsi="Lucida Console"/>
          <w:sz w:val="20"/>
        </w:rPr>
        <w:t>"Chocolate Bar Preferences of Ashesi Students",</w:t>
      </w:r>
      <w:r w:rsidR="00B1033F">
        <w:rPr>
          <w:rFonts w:ascii="Lucida Console" w:hAnsi="Lucida Console"/>
          <w:sz w:val="20"/>
        </w:rPr>
        <w:t xml:space="preserve"> </w:t>
      </w:r>
      <w:proofErr w:type="spellStart"/>
      <w:r w:rsidRPr="00C648B4">
        <w:rPr>
          <w:rFonts w:ascii="Lucida Console" w:hAnsi="Lucida Console"/>
          <w:sz w:val="20"/>
        </w:rPr>
        <w:t>ylab</w:t>
      </w:r>
      <w:proofErr w:type="spellEnd"/>
      <w:r w:rsidR="00B1033F">
        <w:rPr>
          <w:rFonts w:ascii="Lucida Console" w:hAnsi="Lucida Console"/>
          <w:sz w:val="20"/>
        </w:rPr>
        <w:t xml:space="preserve"> </w:t>
      </w:r>
      <w:r w:rsidRPr="00C648B4">
        <w:rPr>
          <w:rFonts w:ascii="Lucida Console" w:hAnsi="Lucida Console"/>
          <w:sz w:val="20"/>
        </w:rPr>
        <w:t>=</w:t>
      </w:r>
      <w:r w:rsidR="00B1033F">
        <w:rPr>
          <w:rFonts w:ascii="Lucida Console" w:hAnsi="Lucida Console"/>
          <w:sz w:val="20"/>
        </w:rPr>
        <w:t xml:space="preserve"> </w:t>
      </w:r>
      <w:r w:rsidRPr="00C648B4">
        <w:rPr>
          <w:rFonts w:ascii="Lucida Console" w:hAnsi="Lucida Console"/>
          <w:sz w:val="20"/>
        </w:rPr>
        <w:t>"Percent</w:t>
      </w:r>
      <w:r w:rsidR="008E5950">
        <w:rPr>
          <w:rFonts w:ascii="Lucida Console" w:hAnsi="Lucida Console"/>
          <w:sz w:val="20"/>
        </w:rPr>
        <w:t>age</w:t>
      </w:r>
      <w:r w:rsidRPr="00C648B4">
        <w:rPr>
          <w:rFonts w:ascii="Lucida Console" w:hAnsi="Lucida Console"/>
          <w:sz w:val="20"/>
        </w:rPr>
        <w:t>")</w:t>
      </w:r>
    </w:p>
    <w:p w14:paraId="69A39181" w14:textId="2C6088D5" w:rsidR="006A431C" w:rsidRDefault="006A431C" w:rsidP="004F4B38">
      <w:pPr>
        <w:pStyle w:val="ListParagraph"/>
        <w:numPr>
          <w:ilvl w:val="0"/>
          <w:numId w:val="3"/>
        </w:numPr>
        <w:ind w:left="357" w:hanging="357"/>
        <w:contextualSpacing w:val="0"/>
      </w:pPr>
      <w:r>
        <w:t xml:space="preserve">Type </w:t>
      </w:r>
      <w:r>
        <w:rPr>
          <w:rFonts w:ascii="Lucida Console" w:hAnsi="Lucida Console"/>
          <w:sz w:val="20"/>
        </w:rPr>
        <w:t xml:space="preserve">### Question 2 </w:t>
      </w:r>
      <w:r>
        <w:t xml:space="preserve">into RMarkdown a couple of lines below the code chunk and text for </w:t>
      </w:r>
      <w:r w:rsidR="002C39E0">
        <w:t>Q</w:t>
      </w:r>
      <w:r>
        <w:t>uestion 1</w:t>
      </w:r>
      <w:r w:rsidR="00BD7B60">
        <w:t>.</w:t>
      </w:r>
      <w:r w:rsidR="002805FC">
        <w:t xml:space="preserve"> </w:t>
      </w:r>
      <w:r w:rsidR="002805FC" w:rsidRPr="002805FC">
        <w:t>Next, create a new code chunk by typing ```{r} followed by a couple of enters and then ```.</w:t>
      </w:r>
    </w:p>
    <w:p w14:paraId="6E6715C6" w14:textId="32AEB5F6" w:rsidR="00BD7B60" w:rsidRDefault="00766709" w:rsidP="0032161A">
      <w:pPr>
        <w:pStyle w:val="ListParagraph"/>
        <w:numPr>
          <w:ilvl w:val="1"/>
          <w:numId w:val="3"/>
        </w:numPr>
        <w:contextualSpacing w:val="0"/>
      </w:pPr>
      <w:r>
        <w:t xml:space="preserve">Create </w:t>
      </w:r>
      <w:r w:rsidR="006C4F58">
        <w:t>two</w:t>
      </w:r>
      <w:r>
        <w:t xml:space="preserve"> histogram</w:t>
      </w:r>
      <w:r w:rsidR="006C4F58">
        <w:t>s, one show</w:t>
      </w:r>
      <w:r w:rsidR="004C4920">
        <w:t>ing</w:t>
      </w:r>
      <w:r w:rsidR="006C4F58">
        <w:t xml:space="preserve"> </w:t>
      </w:r>
      <w:r>
        <w:t xml:space="preserve">the distribution </w:t>
      </w:r>
      <w:r w:rsidR="00767D16">
        <w:t>in</w:t>
      </w:r>
      <w:r>
        <w:t xml:space="preserve"> </w:t>
      </w:r>
      <w:r w:rsidR="0032161A">
        <w:t xml:space="preserve">the weekly expenditure of </w:t>
      </w:r>
      <w:r>
        <w:t xml:space="preserve">statistics </w:t>
      </w:r>
      <w:r w:rsidR="0032161A">
        <w:t>students on food</w:t>
      </w:r>
      <w:r>
        <w:t xml:space="preserve"> </w:t>
      </w:r>
      <w:r w:rsidR="006C4F58">
        <w:t>and a second histog</w:t>
      </w:r>
      <w:r w:rsidR="0032161A">
        <w:t>ram showing the age distribution of the Statistics students</w:t>
      </w:r>
      <w:r w:rsidR="0046249F">
        <w:t xml:space="preserve">. </w:t>
      </w:r>
      <w:r>
        <w:t>Be sure to include a descriptive main title and appropriate x and y-axis labels.</w:t>
      </w:r>
      <w:r w:rsidR="00B3072B">
        <w:t xml:space="preserve"> Below is some sample code from the histogram example from class.</w:t>
      </w:r>
    </w:p>
    <w:p w14:paraId="28C1AE27" w14:textId="7DDFB650" w:rsidR="00DC7F3E" w:rsidRDefault="00813559" w:rsidP="00DC7F3E">
      <w:pPr>
        <w:spacing w:after="0"/>
        <w:ind w:left="1077"/>
      </w:pPr>
      <w:r w:rsidRPr="00813559">
        <w:t>hist(</w:t>
      </w:r>
      <w:proofErr w:type="spellStart"/>
      <w:r w:rsidRPr="00813559">
        <w:t>data$</w:t>
      </w:r>
      <w:r w:rsidR="00AA7F1C">
        <w:t>score</w:t>
      </w:r>
      <w:proofErr w:type="spellEnd"/>
      <w:r w:rsidRPr="00813559">
        <w:t>, breaks = 20, col = "</w:t>
      </w:r>
      <w:proofErr w:type="spellStart"/>
      <w:r w:rsidRPr="00813559">
        <w:t>lightblue</w:t>
      </w:r>
      <w:proofErr w:type="spellEnd"/>
      <w:r w:rsidRPr="00813559">
        <w:t xml:space="preserve">", </w:t>
      </w:r>
      <w:proofErr w:type="spellStart"/>
      <w:r w:rsidRPr="00813559">
        <w:t>ylim</w:t>
      </w:r>
      <w:proofErr w:type="spellEnd"/>
      <w:r w:rsidRPr="00813559">
        <w:t xml:space="preserve"> = c(0, 5), </w:t>
      </w:r>
      <w:proofErr w:type="spellStart"/>
      <w:r w:rsidRPr="00813559">
        <w:t>xlim</w:t>
      </w:r>
      <w:proofErr w:type="spellEnd"/>
      <w:r w:rsidRPr="00813559">
        <w:t xml:space="preserve"> = c(0, 25), main="Flappy Bird</w:t>
      </w:r>
    </w:p>
    <w:p w14:paraId="4F3B9F10" w14:textId="667497C0" w:rsidR="00B3072B" w:rsidRDefault="00813559" w:rsidP="00813559">
      <w:pPr>
        <w:ind w:left="1080"/>
      </w:pPr>
      <w:r w:rsidRPr="00813559">
        <w:t xml:space="preserve"> </w:t>
      </w:r>
      <w:r w:rsidR="00DC7F3E">
        <w:t xml:space="preserve">       </w:t>
      </w:r>
      <w:r w:rsidRPr="00813559">
        <w:t xml:space="preserve">Scores", </w:t>
      </w:r>
      <w:proofErr w:type="spellStart"/>
      <w:r w:rsidRPr="00813559">
        <w:t>xlab</w:t>
      </w:r>
      <w:proofErr w:type="spellEnd"/>
      <w:r w:rsidRPr="00813559">
        <w:t xml:space="preserve"> = "Highest Score in 2 Minutes", </w:t>
      </w:r>
      <w:proofErr w:type="spellStart"/>
      <w:r w:rsidRPr="00813559">
        <w:t>ylab</w:t>
      </w:r>
      <w:proofErr w:type="spellEnd"/>
      <w:r w:rsidRPr="00813559">
        <w:t xml:space="preserve"> = "Counts")</w:t>
      </w:r>
    </w:p>
    <w:p w14:paraId="34DF09BA" w14:textId="0D964FAF" w:rsidR="004E5E07" w:rsidRDefault="00766709" w:rsidP="00BD7B60">
      <w:pPr>
        <w:pStyle w:val="ListParagraph"/>
        <w:numPr>
          <w:ilvl w:val="1"/>
          <w:numId w:val="3"/>
        </w:numPr>
        <w:contextualSpacing w:val="0"/>
      </w:pPr>
      <w:r>
        <w:t>If you think the distribution</w:t>
      </w:r>
      <w:r w:rsidR="001D72E4">
        <w:t>s are</w:t>
      </w:r>
      <w:r>
        <w:t xml:space="preserve"> roughly symmetrical, calculate the mean and standard deviation as measures of center and spread. If you think the distribution</w:t>
      </w:r>
      <w:r w:rsidR="001D72E4">
        <w:t>s are</w:t>
      </w:r>
      <w:r>
        <w:t xml:space="preserve"> skew, calculate the median and IQR as measures of center and spread. </w:t>
      </w:r>
      <w:r w:rsidRPr="002773F0">
        <w:rPr>
          <w:b/>
          <w:bCs/>
        </w:rPr>
        <w:t>Calculation</w:t>
      </w:r>
      <w:r w:rsidR="00887FBB" w:rsidRPr="002773F0">
        <w:rPr>
          <w:b/>
          <w:bCs/>
        </w:rPr>
        <w:t>s</w:t>
      </w:r>
      <w:r w:rsidRPr="002773F0">
        <w:rPr>
          <w:b/>
          <w:bCs/>
        </w:rPr>
        <w:t xml:space="preserve"> should be done </w:t>
      </w:r>
      <w:r w:rsidR="002773F0">
        <w:rPr>
          <w:b/>
          <w:bCs/>
        </w:rPr>
        <w:t>using</w:t>
      </w:r>
      <w:r w:rsidRPr="002773F0">
        <w:rPr>
          <w:b/>
          <w:bCs/>
        </w:rPr>
        <w:t xml:space="preserve"> </w:t>
      </w:r>
      <w:r w:rsidR="00887FBB" w:rsidRPr="002773F0">
        <w:rPr>
          <w:b/>
          <w:bCs/>
        </w:rPr>
        <w:t>R</w:t>
      </w:r>
      <w:r w:rsidRPr="002773F0">
        <w:rPr>
          <w:b/>
          <w:bCs/>
        </w:rPr>
        <w:t xml:space="preserve"> code </w:t>
      </w:r>
      <w:r w:rsidR="002773F0">
        <w:rPr>
          <w:b/>
          <w:bCs/>
        </w:rPr>
        <w:t>in the code chunk for question 2</w:t>
      </w:r>
      <w:r>
        <w:t xml:space="preserve">. </w:t>
      </w:r>
    </w:p>
    <w:p w14:paraId="6D3F74CD" w14:textId="3D7F0C88" w:rsidR="000671CA" w:rsidRDefault="00766709" w:rsidP="00BD7B60">
      <w:pPr>
        <w:pStyle w:val="ListParagraph"/>
        <w:numPr>
          <w:ilvl w:val="1"/>
          <w:numId w:val="3"/>
        </w:numPr>
        <w:contextualSpacing w:val="0"/>
      </w:pPr>
      <w:r>
        <w:t xml:space="preserve">Write three </w:t>
      </w:r>
      <w:r w:rsidR="0085225F">
        <w:t>to</w:t>
      </w:r>
      <w:r>
        <w:t xml:space="preserve"> four sentences </w:t>
      </w:r>
      <w:r w:rsidR="0075699B">
        <w:t>comparing</w:t>
      </w:r>
      <w:r>
        <w:t xml:space="preserve"> the </w:t>
      </w:r>
      <w:r w:rsidR="001D72E4">
        <w:t xml:space="preserve">two </w:t>
      </w:r>
      <w:r>
        <w:t>distribution</w:t>
      </w:r>
      <w:r w:rsidR="001D72E4">
        <w:t>s</w:t>
      </w:r>
      <w:r>
        <w:t xml:space="preserve">. Say something about </w:t>
      </w:r>
      <w:r w:rsidR="00517BA6">
        <w:t xml:space="preserve">the </w:t>
      </w:r>
      <w:r>
        <w:t>shape, center, spread</w:t>
      </w:r>
      <w:r w:rsidR="00517BA6">
        <w:t>,</w:t>
      </w:r>
      <w:r>
        <w:t xml:space="preserve"> and whether there appear to be outliers </w:t>
      </w:r>
      <w:r w:rsidR="0075699B">
        <w:t>in each distribution.</w:t>
      </w:r>
    </w:p>
    <w:p w14:paraId="07573EFE" w14:textId="5D2B76BF" w:rsidR="004F4B38" w:rsidRDefault="004F4B38" w:rsidP="004F4B38">
      <w:pPr>
        <w:ind w:left="360"/>
      </w:pPr>
      <w:r w:rsidRPr="0036298C">
        <w:rPr>
          <w:b/>
        </w:rPr>
        <w:t>Be sure to knit the document after every</w:t>
      </w:r>
      <w:r>
        <w:rPr>
          <w:b/>
        </w:rPr>
        <w:t xml:space="preserve"> homework</w:t>
      </w:r>
      <w:r w:rsidRPr="0036298C">
        <w:rPr>
          <w:b/>
        </w:rPr>
        <w:t xml:space="preserve"> question in order to test that everything renders properly</w:t>
      </w:r>
      <w:r>
        <w:t>. Waiting till the end to knit makes it more difficult to troubleshoot any problems.</w:t>
      </w:r>
    </w:p>
    <w:p w14:paraId="677766BC" w14:textId="11ABC359" w:rsidR="00AE2E19" w:rsidRDefault="00AE2E19" w:rsidP="004F4B38">
      <w:pPr>
        <w:ind w:left="360"/>
        <w:rPr>
          <w:bCs/>
        </w:rPr>
      </w:pPr>
      <w:r w:rsidRPr="00542C3F">
        <w:rPr>
          <w:bCs/>
        </w:rPr>
        <w:t xml:space="preserve">Use </w:t>
      </w:r>
      <w:r w:rsidR="00542C3F" w:rsidRPr="00542C3F">
        <w:rPr>
          <w:rFonts w:ascii="Lucida Console" w:hAnsi="Lucida Console"/>
          <w:bCs/>
          <w:sz w:val="20"/>
          <w:szCs w:val="20"/>
        </w:rPr>
        <w:t>### Question X</w:t>
      </w:r>
      <w:r w:rsidR="00542C3F" w:rsidRPr="00542C3F">
        <w:rPr>
          <w:bCs/>
          <w:sz w:val="20"/>
          <w:szCs w:val="20"/>
        </w:rPr>
        <w:t xml:space="preserve"> </w:t>
      </w:r>
      <w:r w:rsidR="00D87FF1">
        <w:rPr>
          <w:bCs/>
          <w:sz w:val="20"/>
          <w:szCs w:val="20"/>
        </w:rPr>
        <w:t xml:space="preserve"> </w:t>
      </w:r>
      <w:r w:rsidR="00542C3F" w:rsidRPr="00542C3F">
        <w:rPr>
          <w:bCs/>
        </w:rPr>
        <w:t>to begin each new question</w:t>
      </w:r>
    </w:p>
    <w:p w14:paraId="2FDF4571" w14:textId="2A28FF8F" w:rsidR="003B0008" w:rsidRDefault="007F6197" w:rsidP="003B0008">
      <w:pPr>
        <w:pStyle w:val="ListParagraph"/>
        <w:numPr>
          <w:ilvl w:val="0"/>
          <w:numId w:val="3"/>
        </w:numPr>
        <w:rPr>
          <w:bCs/>
        </w:rPr>
      </w:pPr>
      <w:r>
        <w:rPr>
          <w:bCs/>
        </w:rPr>
        <w:t xml:space="preserve">The Governor of the Bank of Ghana </w:t>
      </w:r>
      <w:r w:rsidR="00027C87">
        <w:rPr>
          <w:bCs/>
        </w:rPr>
        <w:t>collected data on the bounced check fees, in cedis, for a sample of 25 banks</w:t>
      </w:r>
      <w:r w:rsidR="003B0008">
        <w:rPr>
          <w:bCs/>
        </w:rPr>
        <w:t xml:space="preserve"> for direct-deposit customers who maintain GH</w:t>
      </w:r>
      <w:r w:rsidR="003B0008">
        <w:rPr>
          <w:rFonts w:cstheme="minorHAnsi"/>
          <w:bCs/>
        </w:rPr>
        <w:t>₵</w:t>
      </w:r>
      <w:r w:rsidR="003B0008">
        <w:rPr>
          <w:bCs/>
        </w:rPr>
        <w:t xml:space="preserve">1,000 balance. Below is a stem-and -leaf display of the data generated in R.         </w:t>
      </w:r>
    </w:p>
    <w:p w14:paraId="08993DB9" w14:textId="0B34176D" w:rsidR="00C02ECF" w:rsidRDefault="00C02ECF" w:rsidP="00C02ECF">
      <w:pPr>
        <w:ind w:left="720"/>
      </w:pPr>
      <w:r>
        <w:t xml:space="preserve">    9 | 147</w:t>
      </w:r>
    </w:p>
    <w:p w14:paraId="5C893865" w14:textId="7322701E" w:rsidR="00C02ECF" w:rsidRDefault="00C02ECF" w:rsidP="00C02ECF">
      <w:pPr>
        <w:ind w:left="720"/>
      </w:pPr>
      <w:r>
        <w:t xml:space="preserve">  10 | 02238</w:t>
      </w:r>
    </w:p>
    <w:p w14:paraId="79B416F7" w14:textId="6DC329AB" w:rsidR="00C02ECF" w:rsidRDefault="00C02ECF" w:rsidP="00C02ECF">
      <w:pPr>
        <w:ind w:left="720"/>
      </w:pPr>
      <w:r>
        <w:t xml:space="preserve">  11 | 125566777</w:t>
      </w:r>
    </w:p>
    <w:p w14:paraId="0CE20AC7" w14:textId="77777777" w:rsidR="00C02ECF" w:rsidRDefault="00C02ECF" w:rsidP="00C02ECF">
      <w:pPr>
        <w:ind w:left="720"/>
      </w:pPr>
      <w:r>
        <w:t xml:space="preserve">  12 | 223489</w:t>
      </w:r>
    </w:p>
    <w:p w14:paraId="2C0F631F" w14:textId="664D2110" w:rsidR="00C02ECF" w:rsidRDefault="00C02ECF" w:rsidP="00C02ECF">
      <w:pPr>
        <w:ind w:left="720"/>
      </w:pPr>
      <w:r>
        <w:t xml:space="preserve">  13 | 02</w:t>
      </w:r>
    </w:p>
    <w:p w14:paraId="37FA5AA0" w14:textId="2F70C784" w:rsidR="004D007D" w:rsidRPr="004D007D" w:rsidRDefault="004D007D" w:rsidP="004D007D">
      <w:pPr>
        <w:rPr>
          <w:b/>
          <w:bCs/>
          <w:highlight w:val="red"/>
        </w:rPr>
      </w:pPr>
      <w:r w:rsidRPr="004D007D">
        <w:rPr>
          <w:b/>
          <w:bCs/>
        </w:rPr>
        <w:t>Note: 11 | 7 = 117</w:t>
      </w:r>
    </w:p>
    <w:p w14:paraId="1AAC30B2" w14:textId="44DE9360" w:rsidR="00F044E8" w:rsidRDefault="00F044E8" w:rsidP="00F044E8">
      <w:pPr>
        <w:pStyle w:val="ListParagraph"/>
        <w:numPr>
          <w:ilvl w:val="1"/>
          <w:numId w:val="3"/>
        </w:numPr>
      </w:pPr>
      <w:r>
        <w:t>List the first 5 values in the data set.</w:t>
      </w:r>
    </w:p>
    <w:p w14:paraId="42DB1991" w14:textId="7F27B67B" w:rsidR="00F044E8" w:rsidRDefault="00F044E8" w:rsidP="00F044E8">
      <w:pPr>
        <w:pStyle w:val="ListParagraph"/>
        <w:numPr>
          <w:ilvl w:val="1"/>
          <w:numId w:val="3"/>
        </w:numPr>
      </w:pPr>
      <w:r>
        <w:t>What is the media</w:t>
      </w:r>
      <w:r w:rsidR="00BF5AE5">
        <w:t>n</w:t>
      </w:r>
      <w:r>
        <w:t xml:space="preserve"> amount of </w:t>
      </w:r>
      <w:r w:rsidR="004D007D">
        <w:t>fees paid</w:t>
      </w:r>
      <w:r>
        <w:t>?</w:t>
      </w:r>
    </w:p>
    <w:p w14:paraId="6034ECE9" w14:textId="265007F2" w:rsidR="00F044E8" w:rsidRDefault="00F044E8" w:rsidP="00F044E8">
      <w:pPr>
        <w:pStyle w:val="ListParagraph"/>
        <w:numPr>
          <w:ilvl w:val="1"/>
          <w:numId w:val="3"/>
        </w:numPr>
      </w:pPr>
      <w:r>
        <w:t>Does the dataset have a mode? Explain.</w:t>
      </w:r>
    </w:p>
    <w:p w14:paraId="674D8443" w14:textId="33F1CD87" w:rsidR="00F044E8" w:rsidRDefault="00BF5AE5" w:rsidP="00F044E8">
      <w:pPr>
        <w:pStyle w:val="ListParagraph"/>
        <w:numPr>
          <w:ilvl w:val="1"/>
          <w:numId w:val="3"/>
        </w:numPr>
      </w:pPr>
      <w:r>
        <w:t xml:space="preserve">Complete the following sentence “The middle 50% of </w:t>
      </w:r>
      <w:r w:rsidR="004F4B38">
        <w:t>customers</w:t>
      </w:r>
      <w:r>
        <w:t xml:space="preserve"> </w:t>
      </w:r>
      <w:r w:rsidR="004D007D">
        <w:t>paid</w:t>
      </w:r>
      <w:r>
        <w:t xml:space="preserve"> between ____ and ____ </w:t>
      </w:r>
      <w:r w:rsidR="004D007D">
        <w:t>cedis</w:t>
      </w:r>
      <w:r>
        <w:t xml:space="preserve"> </w:t>
      </w:r>
      <w:r w:rsidR="004D007D">
        <w:t>as</w:t>
      </w:r>
      <w:r>
        <w:t xml:space="preserve"> </w:t>
      </w:r>
      <w:r w:rsidR="004D007D">
        <w:t>fees.</w:t>
      </w:r>
    </w:p>
    <w:p w14:paraId="794EC908" w14:textId="44A564E1" w:rsidR="00BF5AE5" w:rsidRDefault="00BF5AE5" w:rsidP="00F044E8">
      <w:pPr>
        <w:pStyle w:val="ListParagraph"/>
        <w:numPr>
          <w:ilvl w:val="1"/>
          <w:numId w:val="3"/>
        </w:numPr>
      </w:pPr>
      <w:r>
        <w:lastRenderedPageBreak/>
        <w:t>What is the IQR</w:t>
      </w:r>
      <w:r w:rsidR="00667C7C">
        <w:t xml:space="preserve"> for the dataset</w:t>
      </w:r>
      <w:r>
        <w:t>?</w:t>
      </w:r>
    </w:p>
    <w:p w14:paraId="609BD91F" w14:textId="3B86601F" w:rsidR="007E2832" w:rsidRDefault="007E2832" w:rsidP="00D81FE4">
      <w:pPr>
        <w:pStyle w:val="ListParagraph"/>
        <w:numPr>
          <w:ilvl w:val="1"/>
          <w:numId w:val="3"/>
        </w:numPr>
        <w:ind w:left="1077" w:hanging="357"/>
        <w:contextualSpacing w:val="0"/>
      </w:pPr>
      <w:r>
        <w:t>Determine if there are any outliers using the IQR rule.</w:t>
      </w:r>
      <w:r w:rsidR="00BB566F">
        <w:t xml:space="preserve"> </w:t>
      </w:r>
      <w:r w:rsidR="008C0154">
        <w:t>(S</w:t>
      </w:r>
      <w:r w:rsidR="00BB566F">
        <w:t>how calculations for the IQR rule in a code chunk</w:t>
      </w:r>
      <w:r w:rsidR="008C0154">
        <w:t>.</w:t>
      </w:r>
      <w:r w:rsidR="00BB566F">
        <w:t>)</w:t>
      </w:r>
    </w:p>
    <w:p w14:paraId="33EAC845" w14:textId="0FCC5610" w:rsidR="006003D4" w:rsidRDefault="003759A7" w:rsidP="008D5C5E">
      <w:pPr>
        <w:pStyle w:val="ListParagraph"/>
        <w:numPr>
          <w:ilvl w:val="0"/>
          <w:numId w:val="3"/>
        </w:numPr>
        <w:ind w:left="357" w:hanging="357"/>
        <w:contextualSpacing w:val="0"/>
      </w:pPr>
      <w:r>
        <w:t xml:space="preserve">A box and whisker plot is a useful </w:t>
      </w:r>
      <w:r w:rsidR="006003D4">
        <w:t xml:space="preserve">visual display for exploring relationships between </w:t>
      </w:r>
      <w:r w:rsidR="00A52A32">
        <w:t xml:space="preserve">a </w:t>
      </w:r>
      <w:r w:rsidR="006003D4">
        <w:t>c</w:t>
      </w:r>
      <w:r w:rsidR="00A52A32">
        <w:t>ategorical explanatory variable</w:t>
      </w:r>
      <w:r w:rsidR="006003D4">
        <w:t xml:space="preserve"> and </w:t>
      </w:r>
      <w:r w:rsidR="008C6CD8">
        <w:t>a quantitative response variable</w:t>
      </w:r>
      <w:r w:rsidR="00A52A32">
        <w:t xml:space="preserve">, that </w:t>
      </w:r>
      <w:r w:rsidR="007F6197">
        <w:t>is C</w:t>
      </w:r>
      <w:r w:rsidR="00A52A32">
        <w:t xml:space="preserve"> </w:t>
      </w:r>
      <w:r w:rsidR="00A52A32">
        <w:rPr>
          <w:rFonts w:cstheme="minorHAnsi"/>
        </w:rPr>
        <w:t>→</w:t>
      </w:r>
      <w:r w:rsidR="00A52A32">
        <w:t xml:space="preserve"> Q</w:t>
      </w:r>
      <w:r w:rsidR="004C22DC">
        <w:t xml:space="preserve"> relationship</w:t>
      </w:r>
      <w:r w:rsidR="00A52A32">
        <w:t xml:space="preserve">. Look through the statistics </w:t>
      </w:r>
      <w:r w:rsidR="008F0622">
        <w:t>students’</w:t>
      </w:r>
      <w:r w:rsidR="00A52A32">
        <w:t xml:space="preserve"> </w:t>
      </w:r>
      <w:r w:rsidR="009848CF">
        <w:t>data frame</w:t>
      </w:r>
      <w:r w:rsidR="00A52A32">
        <w:t xml:space="preserve">. Identify a quantitative variable that you think might differ in part by one of the categorical variables. For example, </w:t>
      </w:r>
      <w:r w:rsidR="0032161A">
        <w:t>is the number of hours spent on studies different for CS, BA</w:t>
      </w:r>
      <w:r w:rsidR="008F0622">
        <w:t>,</w:t>
      </w:r>
      <w:r w:rsidR="0032161A">
        <w:t xml:space="preserve"> and MIS students</w:t>
      </w:r>
      <w:r w:rsidR="00A52A32">
        <w:t xml:space="preserve">? In this </w:t>
      </w:r>
      <w:proofErr w:type="gramStart"/>
      <w:r w:rsidR="00F60DBF">
        <w:t>case</w:t>
      </w:r>
      <w:r w:rsidR="0032161A">
        <w:t>,  Program</w:t>
      </w:r>
      <w:proofErr w:type="gramEnd"/>
      <w:r w:rsidR="0032161A">
        <w:t xml:space="preserve"> major </w:t>
      </w:r>
      <w:r w:rsidR="00A52A32">
        <w:t>is the categorical explanatory variable</w:t>
      </w:r>
      <w:r w:rsidR="008F0622">
        <w:t>,</w:t>
      </w:r>
      <w:r w:rsidR="00A52A32">
        <w:t xml:space="preserve"> and </w:t>
      </w:r>
      <w:r w:rsidR="0032161A">
        <w:t xml:space="preserve">hours spent </w:t>
      </w:r>
      <w:r w:rsidR="008F0622">
        <w:t>on</w:t>
      </w:r>
      <w:r w:rsidR="0032161A">
        <w:t xml:space="preserve"> studies </w:t>
      </w:r>
      <w:r w:rsidR="00A52A32">
        <w:t>is the quantitative response variable.</w:t>
      </w:r>
      <w:r w:rsidR="0032161A">
        <w:t xml:space="preserve"> Here’s another example: is weekly expenditure </w:t>
      </w:r>
      <w:r w:rsidR="009848CF">
        <w:t>related</w:t>
      </w:r>
      <w:r w:rsidR="0032161A">
        <w:t xml:space="preserve"> to gender</w:t>
      </w:r>
      <w:r w:rsidR="009848CF">
        <w:t xml:space="preserve">? </w:t>
      </w:r>
    </w:p>
    <w:p w14:paraId="354AFF3F" w14:textId="079E0E82" w:rsidR="009848CF" w:rsidRDefault="009848CF" w:rsidP="008D5C5E">
      <w:pPr>
        <w:pStyle w:val="ListParagraph"/>
        <w:numPr>
          <w:ilvl w:val="1"/>
          <w:numId w:val="3"/>
        </w:numPr>
      </w:pPr>
      <w:r>
        <w:t>Use the sample code below as a guide to generate side-by-side boxplots</w:t>
      </w:r>
      <w:r w:rsidR="008D5C5E">
        <w:t xml:space="preserve"> for </w:t>
      </w:r>
      <w:r w:rsidR="006F095C">
        <w:t xml:space="preserve">the </w:t>
      </w:r>
      <w:r w:rsidR="007F6197">
        <w:t>two variables</w:t>
      </w:r>
      <w:r w:rsidR="008D5C5E">
        <w:t xml:space="preserve"> you choose</w:t>
      </w:r>
      <w:r w:rsidR="008424D5">
        <w:t xml:space="preserve"> (do not choose age and gender)</w:t>
      </w:r>
      <w:r w:rsidR="008D5C5E">
        <w:t>.</w:t>
      </w:r>
    </w:p>
    <w:p w14:paraId="045499D0" w14:textId="77777777" w:rsidR="00AC52FD" w:rsidRDefault="001E43F0" w:rsidP="00AC52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077"/>
        <w:rPr>
          <w:rFonts w:ascii="Lucida Console" w:eastAsia="Times New Roman" w:hAnsi="Lucida Console" w:cs="Courier New"/>
          <w:sz w:val="20"/>
          <w:szCs w:val="20"/>
          <w:lang w:val="en-GB" w:eastAsia="en-GB"/>
        </w:rPr>
      </w:pPr>
      <w:r w:rsidRPr="001E43F0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boxplot(</w:t>
      </w:r>
      <w:proofErr w:type="spellStart"/>
      <w:r w:rsidRPr="001E43F0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studentData$</w:t>
      </w:r>
      <w:r w:rsidR="00F609D1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a</w:t>
      </w:r>
      <w:r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ge</w:t>
      </w:r>
      <w:proofErr w:type="spellEnd"/>
      <w:r w:rsidRPr="001E43F0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 xml:space="preserve"> ~ </w:t>
      </w:r>
      <w:proofErr w:type="spellStart"/>
      <w:r w:rsidRPr="001E43F0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studentData$gender,main</w:t>
      </w:r>
      <w:proofErr w:type="spellEnd"/>
      <w:r w:rsidRPr="001E43F0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 xml:space="preserve">="Age </w:t>
      </w:r>
      <w:r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of Statistics Students</w:t>
      </w:r>
      <w:r w:rsidRPr="001E43F0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 xml:space="preserve"> by</w:t>
      </w:r>
    </w:p>
    <w:p w14:paraId="091EBD85" w14:textId="11E45F85" w:rsidR="001E43F0" w:rsidRPr="001E43F0" w:rsidRDefault="00AC52FD" w:rsidP="008D5C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1080"/>
        <w:rPr>
          <w:rFonts w:ascii="Lucida Console" w:eastAsia="Times New Roman" w:hAnsi="Lucida Console" w:cs="Courier New"/>
          <w:sz w:val="20"/>
          <w:szCs w:val="20"/>
          <w:lang w:val="en-GB" w:eastAsia="en-GB"/>
        </w:rPr>
      </w:pPr>
      <w:r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 xml:space="preserve">       </w:t>
      </w:r>
      <w:r w:rsidR="001E43F0" w:rsidRPr="001E43F0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 xml:space="preserve"> Gender",</w:t>
      </w:r>
      <w:proofErr w:type="spellStart"/>
      <w:r w:rsidR="001E43F0" w:rsidRPr="001E43F0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ylab</w:t>
      </w:r>
      <w:proofErr w:type="spellEnd"/>
      <w:r w:rsidR="001E43F0" w:rsidRPr="001E43F0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="Age (years)")</w:t>
      </w:r>
    </w:p>
    <w:p w14:paraId="1869BA4A" w14:textId="220DA562" w:rsidR="00230A5B" w:rsidRDefault="00230A5B" w:rsidP="008D5C5E">
      <w:pPr>
        <w:ind w:left="1080"/>
      </w:pPr>
      <w:r>
        <w:t>The ~</w:t>
      </w:r>
      <w:r w:rsidR="001411EC">
        <w:t xml:space="preserve"> symbol reads</w:t>
      </w:r>
      <w:r>
        <w:t xml:space="preserve"> “modeled as” </w:t>
      </w:r>
      <w:r w:rsidR="001411EC">
        <w:t xml:space="preserve">or “a function of” </w:t>
      </w:r>
      <w:r>
        <w:t xml:space="preserve">so the command above instructs R to display the </w:t>
      </w:r>
      <w:r w:rsidR="000B6AF5">
        <w:t xml:space="preserve">quantitative </w:t>
      </w:r>
      <w:r w:rsidR="00632B75">
        <w:t>response</w:t>
      </w:r>
      <w:r w:rsidR="000B6AF5">
        <w:t xml:space="preserve"> </w:t>
      </w:r>
      <w:r>
        <w:t xml:space="preserve">variable </w:t>
      </w:r>
      <w:r w:rsidR="00C820F3">
        <w:t>a</w:t>
      </w:r>
      <w:r w:rsidR="000B6AF5">
        <w:t xml:space="preserve">ge </w:t>
      </w:r>
      <w:r w:rsidR="001411EC">
        <w:t>“</w:t>
      </w:r>
      <w:r>
        <w:t>as a function of</w:t>
      </w:r>
      <w:r w:rsidR="001411EC">
        <w:t>”</w:t>
      </w:r>
      <w:r>
        <w:t xml:space="preserve"> the </w:t>
      </w:r>
      <w:r w:rsidR="00632B75">
        <w:t>categorical explanatory</w:t>
      </w:r>
      <w:r w:rsidR="000B6AF5">
        <w:t xml:space="preserve"> </w:t>
      </w:r>
      <w:r w:rsidRPr="001411EC">
        <w:t xml:space="preserve">variable </w:t>
      </w:r>
      <w:r w:rsidRPr="000B6AF5">
        <w:t>gender</w:t>
      </w:r>
      <w:r>
        <w:t>.</w:t>
      </w:r>
    </w:p>
    <w:p w14:paraId="1F1242D4" w14:textId="28B40B24" w:rsidR="005F1D94" w:rsidRDefault="005F1D94" w:rsidP="008D5C5E">
      <w:pPr>
        <w:pStyle w:val="ListParagraph"/>
        <w:numPr>
          <w:ilvl w:val="1"/>
          <w:numId w:val="3"/>
        </w:numPr>
      </w:pPr>
      <w:r>
        <w:t>Calculate the 5-number summary of</w:t>
      </w:r>
      <w:r w:rsidR="000B6AF5">
        <w:t xml:space="preserve"> the quantitative response variable </w:t>
      </w:r>
      <w:r w:rsidR="00902402">
        <w:t>for each group of the</w:t>
      </w:r>
      <w:r w:rsidR="000B6AF5">
        <w:t xml:space="preserve"> categorical explanatory variable. This is done with the </w:t>
      </w:r>
      <w:proofErr w:type="spellStart"/>
      <w:proofErr w:type="gramStart"/>
      <w:r w:rsidR="00A874E8" w:rsidRPr="008D5C5E">
        <w:rPr>
          <w:i/>
        </w:rPr>
        <w:t>tapply</w:t>
      </w:r>
      <w:proofErr w:type="spellEnd"/>
      <w:r w:rsidR="00A874E8" w:rsidRPr="008D5C5E">
        <w:rPr>
          <w:i/>
        </w:rPr>
        <w:t>(</w:t>
      </w:r>
      <w:proofErr w:type="gramEnd"/>
      <w:r w:rsidR="00A874E8" w:rsidRPr="008D5C5E">
        <w:rPr>
          <w:i/>
        </w:rPr>
        <w:t>)</w:t>
      </w:r>
      <w:r w:rsidR="000B6AF5" w:rsidRPr="008D5C5E">
        <w:rPr>
          <w:i/>
        </w:rPr>
        <w:t xml:space="preserve"> </w:t>
      </w:r>
      <w:r w:rsidR="000B6AF5">
        <w:t>function. Use the code below as a guide.</w:t>
      </w:r>
    </w:p>
    <w:p w14:paraId="6DB80C82" w14:textId="35CEEF6B" w:rsidR="00902402" w:rsidRPr="00902402" w:rsidRDefault="00902402" w:rsidP="008D5C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1080"/>
        <w:rPr>
          <w:rFonts w:ascii="Lucida Console" w:eastAsia="Times New Roman" w:hAnsi="Lucida Console" w:cs="Courier New"/>
          <w:sz w:val="20"/>
          <w:szCs w:val="20"/>
          <w:lang w:val="en-GB" w:eastAsia="en-GB"/>
        </w:rPr>
      </w:pPr>
      <w:proofErr w:type="spellStart"/>
      <w:r w:rsidRPr="008D5C5E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tapply</w:t>
      </w:r>
      <w:proofErr w:type="spellEnd"/>
      <w:r w:rsidRPr="008D5C5E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(</w:t>
      </w:r>
      <w:proofErr w:type="spellStart"/>
      <w:r w:rsidRPr="008D5C5E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studentData$</w:t>
      </w:r>
      <w:r w:rsidR="00215D6A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a</w:t>
      </w:r>
      <w:r w:rsidRPr="008D5C5E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ge,studentData$gender,fivenum</w:t>
      </w:r>
      <w:proofErr w:type="spellEnd"/>
      <w:r w:rsidRPr="008D5C5E">
        <w:rPr>
          <w:rFonts w:ascii="Lucida Console" w:eastAsia="Times New Roman" w:hAnsi="Lucida Console" w:cs="Courier New"/>
          <w:sz w:val="20"/>
          <w:szCs w:val="20"/>
          <w:lang w:val="en-GB" w:eastAsia="en-GB"/>
        </w:rPr>
        <w:t>)</w:t>
      </w:r>
    </w:p>
    <w:p w14:paraId="25E1A1A4" w14:textId="2AD7C9CC" w:rsidR="00902402" w:rsidRDefault="00902402" w:rsidP="00432057">
      <w:pPr>
        <w:pStyle w:val="ListParagraph"/>
        <w:numPr>
          <w:ilvl w:val="1"/>
          <w:numId w:val="3"/>
        </w:numPr>
        <w:ind w:left="1077" w:hanging="357"/>
        <w:contextualSpacing w:val="0"/>
      </w:pPr>
      <w:r>
        <w:t xml:space="preserve">Write </w:t>
      </w:r>
      <w:r w:rsidR="008D5C5E">
        <w:t>three to five sentences summarizing the relationship between the explanatory and response variable</w:t>
      </w:r>
      <w:r w:rsidR="008C6CD8">
        <w:t>s</w:t>
      </w:r>
      <w:r w:rsidR="008D5C5E">
        <w:t xml:space="preserve">. Don’t forget to </w:t>
      </w:r>
      <w:r w:rsidR="008C6CD8">
        <w:t>include</w:t>
      </w:r>
      <w:r w:rsidR="008D5C5E">
        <w:t xml:space="preserve"> numbers, units and</w:t>
      </w:r>
      <w:r w:rsidR="00324DD6">
        <w:t xml:space="preserve"> context</w:t>
      </w:r>
      <w:r w:rsidR="008C6CD8">
        <w:t xml:space="preserve"> in your summary</w:t>
      </w:r>
      <w:r w:rsidR="008D5C5E">
        <w:t>.</w:t>
      </w:r>
    </w:p>
    <w:p w14:paraId="3DE32FEB" w14:textId="3DE5F240" w:rsidR="00181241" w:rsidRDefault="00432057" w:rsidP="00181241">
      <w:pPr>
        <w:pStyle w:val="ListParagraph"/>
        <w:numPr>
          <w:ilvl w:val="0"/>
          <w:numId w:val="3"/>
        </w:numPr>
      </w:pPr>
      <w:r>
        <w:t>The visual display for exploring the relationship between two quantitative variables</w:t>
      </w:r>
      <w:r w:rsidR="005069FB">
        <w:t xml:space="preserve">, Q </w:t>
      </w:r>
      <w:r w:rsidR="005069FB">
        <w:rPr>
          <w:rFonts w:cstheme="minorHAnsi"/>
        </w:rPr>
        <w:t>→</w:t>
      </w:r>
      <w:r w:rsidR="005069FB">
        <w:t xml:space="preserve"> Q,</w:t>
      </w:r>
      <w:r>
        <w:t xml:space="preserve"> is a scatterplot.</w:t>
      </w:r>
      <w:r w:rsidR="009F01B2">
        <w:t xml:space="preserve"> Refer to the code in the</w:t>
      </w:r>
      <w:r w:rsidR="00FA25A9">
        <w:t xml:space="preserve"> two</w:t>
      </w:r>
      <w:r w:rsidR="009F01B2">
        <w:t xml:space="preserve"> </w:t>
      </w:r>
      <w:r w:rsidR="00E21354">
        <w:t xml:space="preserve">OLI </w:t>
      </w:r>
      <w:r w:rsidR="009F01B2">
        <w:t>Module 5</w:t>
      </w:r>
      <w:r w:rsidR="00C71B22">
        <w:t xml:space="preserve"> Learn by Doing activities</w:t>
      </w:r>
      <w:r w:rsidR="009F01B2">
        <w:t xml:space="preserve"> on Linear Relationships. </w:t>
      </w:r>
    </w:p>
    <w:p w14:paraId="5876E855" w14:textId="07045E02" w:rsidR="00FC4E98" w:rsidRDefault="00FC4E98" w:rsidP="00144722">
      <w:pPr>
        <w:ind w:left="360"/>
      </w:pPr>
      <w:r>
        <w:t xml:space="preserve">Choose two quantitative variables from the statistics </w:t>
      </w:r>
      <w:r w:rsidR="007F6197">
        <w:t>students’</w:t>
      </w:r>
      <w:r>
        <w:t xml:space="preserve"> data set. Identify one as the explanatory variable (</w:t>
      </w:r>
      <w:r w:rsidR="00FA25A9">
        <w:t>x-</w:t>
      </w:r>
      <w:r>
        <w:t>axis</w:t>
      </w:r>
      <w:r w:rsidR="00511420">
        <w:t xml:space="preserve"> variable</w:t>
      </w:r>
      <w:r>
        <w:t>) and one to be the response variable (</w:t>
      </w:r>
      <w:r w:rsidR="00FA25A9">
        <w:t>y-</w:t>
      </w:r>
      <w:r>
        <w:t>axis</w:t>
      </w:r>
      <w:r w:rsidR="00511420">
        <w:t xml:space="preserve"> variable</w:t>
      </w:r>
      <w:r>
        <w:t>). If there is no clear dependency, this may be an arbitrary decision.</w:t>
      </w:r>
    </w:p>
    <w:p w14:paraId="10599042" w14:textId="336D971E" w:rsidR="00144722" w:rsidRDefault="00511420" w:rsidP="00144722">
      <w:pPr>
        <w:pStyle w:val="ListParagraph"/>
        <w:numPr>
          <w:ilvl w:val="1"/>
          <w:numId w:val="3"/>
        </w:numPr>
      </w:pPr>
      <w:r>
        <w:t xml:space="preserve">Generate a scatterplot of the data. The plot should have a descriptive main title and appropriate x and y-axis labels </w:t>
      </w:r>
      <w:r w:rsidRPr="00C00052">
        <w:rPr>
          <w:b/>
          <w:bCs/>
        </w:rPr>
        <w:t>with units</w:t>
      </w:r>
      <w:r>
        <w:t>.</w:t>
      </w:r>
      <w:r w:rsidR="00C71B22">
        <w:t xml:space="preserve"> (Note that in the plot() function the x-</w:t>
      </w:r>
      <w:r w:rsidR="00FA25A9">
        <w:t xml:space="preserve">axis </w:t>
      </w:r>
      <w:r w:rsidR="00C71B22">
        <w:t>variable comes first and the y-</w:t>
      </w:r>
      <w:r w:rsidR="00FA25A9">
        <w:t xml:space="preserve">axis </w:t>
      </w:r>
      <w:r w:rsidR="00C71B22">
        <w:t>variable second)</w:t>
      </w:r>
    </w:p>
    <w:p w14:paraId="3546C5C4" w14:textId="0F2F6B05" w:rsidR="00511420" w:rsidRDefault="00511420" w:rsidP="00144722">
      <w:pPr>
        <w:pStyle w:val="ListParagraph"/>
        <w:numPr>
          <w:ilvl w:val="1"/>
          <w:numId w:val="3"/>
        </w:numPr>
      </w:pPr>
      <w:r>
        <w:t>Generate a linear model and add the</w:t>
      </w:r>
      <w:r w:rsidR="0085225F">
        <w:t xml:space="preserve"> regression line to the scatter</w:t>
      </w:r>
      <w:r>
        <w:t>plot.</w:t>
      </w:r>
      <w:r w:rsidR="00C71B22">
        <w:t xml:space="preserve"> </w:t>
      </w:r>
      <w:r w:rsidR="00FA25A9">
        <w:t>N</w:t>
      </w:r>
      <w:r w:rsidR="00C71B22">
        <w:t xml:space="preserve">ote that in the lm() function, the format is </w:t>
      </w:r>
      <w:r w:rsidR="00C317DF">
        <w:t>lm(</w:t>
      </w:r>
      <w:r w:rsidR="00C71B22">
        <w:t>y-</w:t>
      </w:r>
      <w:r w:rsidR="00FA25A9">
        <w:t xml:space="preserve">axis </w:t>
      </w:r>
      <w:r w:rsidR="00C71B22">
        <w:t>variable ~ x-</w:t>
      </w:r>
      <w:r w:rsidR="00FA25A9">
        <w:t>axis variable)</w:t>
      </w:r>
      <w:r w:rsidR="00627472">
        <w:t>.</w:t>
      </w:r>
    </w:p>
    <w:p w14:paraId="4EF1CB3F" w14:textId="735A9464" w:rsidR="00216FCC" w:rsidRDefault="00216FCC" w:rsidP="00144722">
      <w:pPr>
        <w:pStyle w:val="ListParagraph"/>
        <w:numPr>
          <w:ilvl w:val="1"/>
          <w:numId w:val="3"/>
        </w:numPr>
      </w:pPr>
      <w:r>
        <w:t>Calculate the correlation coefficient.</w:t>
      </w:r>
      <w:r w:rsidR="00FA25A9">
        <w:t xml:space="preserve"> (Note that in the </w:t>
      </w:r>
      <w:proofErr w:type="spellStart"/>
      <w:r w:rsidR="00FA25A9">
        <w:t>cor</w:t>
      </w:r>
      <w:proofErr w:type="spellEnd"/>
      <w:r w:rsidR="00FA25A9">
        <w:t>() function, the x-axis variable comes first and the y-axis variable comes second</w:t>
      </w:r>
      <w:r w:rsidR="00116813">
        <w:t>;</w:t>
      </w:r>
      <w:r w:rsidR="00AA3053">
        <w:t xml:space="preserve"> if </w:t>
      </w:r>
      <w:proofErr w:type="spellStart"/>
      <w:r w:rsidR="00116813">
        <w:t>cor</w:t>
      </w:r>
      <w:proofErr w:type="spellEnd"/>
      <w:r w:rsidR="00116813">
        <w:t>() returns</w:t>
      </w:r>
      <w:r w:rsidR="00AA3053">
        <w:t xml:space="preserve"> NA, then there is likely missing data, add the parameter</w:t>
      </w:r>
      <w:r w:rsidR="00116813">
        <w:t xml:space="preserve"> use = “</w:t>
      </w:r>
      <w:proofErr w:type="spellStart"/>
      <w:r w:rsidR="00116813">
        <w:t>complete</w:t>
      </w:r>
      <w:r w:rsidR="00FA25A9">
        <w:t>.</w:t>
      </w:r>
      <w:r w:rsidR="00116813">
        <w:t>obs</w:t>
      </w:r>
      <w:proofErr w:type="spellEnd"/>
      <w:r w:rsidR="00116813">
        <w:t>” as the third argument in the function to tell R to remove missing data</w:t>
      </w:r>
      <w:r w:rsidR="00FA25A9">
        <w:t>)</w:t>
      </w:r>
      <w:r w:rsidR="00116813">
        <w:t>.</w:t>
      </w:r>
    </w:p>
    <w:p w14:paraId="44EBF683" w14:textId="4CA2364C" w:rsidR="00511420" w:rsidRDefault="00511420" w:rsidP="00144722">
      <w:pPr>
        <w:pStyle w:val="ListParagraph"/>
        <w:numPr>
          <w:ilvl w:val="1"/>
          <w:numId w:val="3"/>
        </w:numPr>
      </w:pPr>
      <w:r>
        <w:t>Based on the</w:t>
      </w:r>
      <w:r w:rsidR="00216FCC">
        <w:t xml:space="preserve"> pattern you observe in the</w:t>
      </w:r>
      <w:r>
        <w:t xml:space="preserve"> scatter plot</w:t>
      </w:r>
      <w:r w:rsidR="00216FCC">
        <w:t xml:space="preserve"> and the value for </w:t>
      </w:r>
      <w:r w:rsidR="00FA25A9">
        <w:t xml:space="preserve">the correlation coefficient </w:t>
      </w:r>
      <w:r w:rsidR="00216FCC">
        <w:t>r</w:t>
      </w:r>
      <w:r>
        <w:t xml:space="preserve">, </w:t>
      </w:r>
      <w:r w:rsidR="00216FCC">
        <w:t xml:space="preserve">does there appear to be a linear relationship between the two variables? </w:t>
      </w:r>
      <w:r w:rsidR="00CA3F86">
        <w:t>Comment on the direction</w:t>
      </w:r>
      <w:r w:rsidR="00393364">
        <w:t xml:space="preserve"> and strength of</w:t>
      </w:r>
      <w:r w:rsidR="00E801C2">
        <w:t xml:space="preserve"> a</w:t>
      </w:r>
      <w:r w:rsidR="00393364">
        <w:t xml:space="preserve"> linear relationship and any possible outliers.</w:t>
      </w:r>
    </w:p>
    <w:p w14:paraId="381DCE99" w14:textId="6901D35F" w:rsidR="0003368B" w:rsidRDefault="0003368B" w:rsidP="0003368B">
      <w:pPr>
        <w:ind w:left="1080"/>
      </w:pPr>
      <w:r>
        <w:t>Below is some sample code.</w:t>
      </w:r>
    </w:p>
    <w:p w14:paraId="27C451D9" w14:textId="77777777" w:rsidR="00F21198" w:rsidRDefault="0003368B" w:rsidP="0041123D">
      <w:pPr>
        <w:spacing w:after="0"/>
        <w:ind w:left="1077"/>
      </w:pPr>
      <w:r>
        <w:t>plot(</w:t>
      </w:r>
      <w:proofErr w:type="spellStart"/>
      <w:r>
        <w:t>Data$SocialMedia,Data$Sleep</w:t>
      </w:r>
      <w:proofErr w:type="spellEnd"/>
      <w:r>
        <w:t xml:space="preserve">, main="Hours of Sleep as a function of Hours on Social </w:t>
      </w:r>
    </w:p>
    <w:p w14:paraId="1420CBF1" w14:textId="06091856" w:rsidR="0003368B" w:rsidRDefault="00F21198" w:rsidP="0041123D">
      <w:pPr>
        <w:spacing w:after="0"/>
        <w:ind w:left="1077"/>
      </w:pPr>
      <w:r>
        <w:t xml:space="preserve">         </w:t>
      </w:r>
      <w:r w:rsidR="0003368B">
        <w:t>Media",</w:t>
      </w:r>
      <w:proofErr w:type="spellStart"/>
      <w:r w:rsidR="0003368B">
        <w:t>xlab</w:t>
      </w:r>
      <w:proofErr w:type="spellEnd"/>
      <w:r w:rsidR="0003368B">
        <w:t>="Time on social media (hours)",</w:t>
      </w:r>
      <w:proofErr w:type="spellStart"/>
      <w:r w:rsidR="0003368B">
        <w:t>ylab</w:t>
      </w:r>
      <w:proofErr w:type="spellEnd"/>
      <w:r w:rsidR="0003368B">
        <w:t>="Hours of sleep")</w:t>
      </w:r>
    </w:p>
    <w:p w14:paraId="493C96B2" w14:textId="778BE4A6" w:rsidR="0003368B" w:rsidRDefault="0003368B" w:rsidP="0041123D">
      <w:pPr>
        <w:spacing w:after="0"/>
        <w:ind w:left="1077"/>
      </w:pPr>
      <w:r>
        <w:t xml:space="preserve">model = </w:t>
      </w:r>
      <w:proofErr w:type="spellStart"/>
      <w:r>
        <w:t>lm</w:t>
      </w:r>
      <w:proofErr w:type="spellEnd"/>
      <w:r>
        <w:t>(</w:t>
      </w:r>
      <w:proofErr w:type="spellStart"/>
      <w:r>
        <w:t>Data$Sleep</w:t>
      </w:r>
      <w:proofErr w:type="spellEnd"/>
      <w:r>
        <w:t xml:space="preserve"> ~ </w:t>
      </w:r>
      <w:proofErr w:type="spellStart"/>
      <w:r>
        <w:t>Data$SocialMedia</w:t>
      </w:r>
      <w:proofErr w:type="spellEnd"/>
      <w:r>
        <w:t>)</w:t>
      </w:r>
    </w:p>
    <w:p w14:paraId="346E02B5" w14:textId="761C86D6" w:rsidR="0003368B" w:rsidRDefault="0003368B" w:rsidP="0041123D">
      <w:pPr>
        <w:spacing w:after="0"/>
        <w:ind w:left="1077"/>
      </w:pPr>
      <w:proofErr w:type="spellStart"/>
      <w:r>
        <w:t>abline</w:t>
      </w:r>
      <w:proofErr w:type="spellEnd"/>
      <w:r>
        <w:t>(model)</w:t>
      </w:r>
    </w:p>
    <w:p w14:paraId="79403A12" w14:textId="77777777" w:rsidR="008C6B2D" w:rsidRDefault="0003368B" w:rsidP="008C6B2D">
      <w:pPr>
        <w:spacing w:after="0"/>
        <w:ind w:left="1077"/>
      </w:pPr>
      <w:proofErr w:type="spellStart"/>
      <w:r>
        <w:t>cor</w:t>
      </w:r>
      <w:proofErr w:type="spellEnd"/>
      <w:r>
        <w:t>(</w:t>
      </w:r>
      <w:proofErr w:type="spellStart"/>
      <w:r>
        <w:t>Data$Sleep,Data$SocialMedia,use</w:t>
      </w:r>
      <w:proofErr w:type="spellEnd"/>
      <w:r>
        <w:t>="</w:t>
      </w:r>
      <w:proofErr w:type="spellStart"/>
      <w:r>
        <w:t>complete.obs</w:t>
      </w:r>
      <w:proofErr w:type="spellEnd"/>
      <w:r>
        <w:t>")</w:t>
      </w:r>
    </w:p>
    <w:p w14:paraId="268E9589" w14:textId="77777777" w:rsidR="008C6B2D" w:rsidRDefault="008C6B2D" w:rsidP="008C6B2D">
      <w:pPr>
        <w:spacing w:after="0"/>
        <w:ind w:left="1077"/>
      </w:pPr>
    </w:p>
    <w:p w14:paraId="21C7700F" w14:textId="21D782B8" w:rsidR="008C6B2D" w:rsidRPr="00BF7570" w:rsidRDefault="008C6B2D" w:rsidP="008C6B2D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BF7570">
        <w:rPr>
          <w:rFonts w:cstheme="minorHAnsi"/>
          <w:color w:val="231F20"/>
          <w:lang w:val="en-GB"/>
        </w:rPr>
        <w:lastRenderedPageBreak/>
        <w:t xml:space="preserve">The operations manager of </w:t>
      </w:r>
      <w:r w:rsidR="007F6197" w:rsidRPr="00BF7570">
        <w:rPr>
          <w:rFonts w:cstheme="minorHAnsi"/>
          <w:color w:val="231F20"/>
          <w:lang w:val="en-GB"/>
        </w:rPr>
        <w:t xml:space="preserve">Hankook </w:t>
      </w:r>
      <w:r w:rsidRPr="00BF7570">
        <w:rPr>
          <w:rFonts w:cstheme="minorHAnsi"/>
          <w:color w:val="231F20"/>
          <w:lang w:val="en-GB"/>
        </w:rPr>
        <w:t xml:space="preserve">tires wants to compare the actual inner diameters of two grades of tires, each of which is expected to be 575 </w:t>
      </w:r>
      <w:proofErr w:type="spellStart"/>
      <w:r w:rsidR="00DD5135">
        <w:rPr>
          <w:rFonts w:cstheme="minorHAnsi"/>
          <w:color w:val="231F20"/>
          <w:lang w:val="en-GB"/>
        </w:rPr>
        <w:t>millimeters</w:t>
      </w:r>
      <w:proofErr w:type="spellEnd"/>
      <w:r w:rsidRPr="00BF7570">
        <w:rPr>
          <w:rFonts w:cstheme="minorHAnsi"/>
          <w:color w:val="231F20"/>
          <w:lang w:val="en-GB"/>
        </w:rPr>
        <w:t>. A sample of five tires of each grade was selected, and the results representing the inner diameters of the tires, ranked from smallest to largest, are as follows:</w:t>
      </w:r>
    </w:p>
    <w:p w14:paraId="01CB97FC" w14:textId="77777777" w:rsidR="007F6197" w:rsidRPr="00BF7570" w:rsidRDefault="007F6197" w:rsidP="007F6197">
      <w:pPr>
        <w:pStyle w:val="ListParagraph"/>
        <w:spacing w:after="0"/>
        <w:ind w:left="360"/>
        <w:rPr>
          <w:rFonts w:cstheme="minorHAnsi"/>
        </w:rPr>
      </w:pPr>
    </w:p>
    <w:p w14:paraId="6F30A216" w14:textId="2912074B" w:rsidR="008C6B2D" w:rsidRPr="00BF7570" w:rsidRDefault="008C6B2D" w:rsidP="008C6B2D">
      <w:pPr>
        <w:pStyle w:val="ListParagraph"/>
        <w:spacing w:after="0"/>
        <w:ind w:left="360"/>
        <w:rPr>
          <w:rFonts w:cstheme="minorHAnsi"/>
          <w:color w:val="231F20"/>
          <w:lang w:val="en-GB"/>
        </w:rPr>
      </w:pPr>
      <w:r w:rsidRPr="00BF7570">
        <w:rPr>
          <w:rFonts w:cstheme="minorHAnsi"/>
          <w:color w:val="231F20"/>
          <w:lang w:val="en-GB"/>
        </w:rPr>
        <w:t xml:space="preserve">       </w:t>
      </w:r>
      <w:r w:rsidR="00867E63">
        <w:rPr>
          <w:rFonts w:cstheme="minorHAnsi"/>
          <w:color w:val="231F20"/>
          <w:lang w:val="en-GB"/>
        </w:rPr>
        <w:t>Grade A : 588, 579, 585, 580, 583</w:t>
      </w:r>
    </w:p>
    <w:p w14:paraId="2E46FF3F" w14:textId="349AE9ED" w:rsidR="00B775E2" w:rsidRPr="00BF7570" w:rsidRDefault="00867E63" w:rsidP="008C6B2D">
      <w:pPr>
        <w:pStyle w:val="ListParagraph"/>
        <w:spacing w:after="0"/>
        <w:ind w:left="360"/>
        <w:rPr>
          <w:rFonts w:cstheme="minorHAnsi"/>
          <w:color w:val="231F20"/>
          <w:lang w:val="en-GB"/>
        </w:rPr>
      </w:pPr>
      <w:r>
        <w:rPr>
          <w:rFonts w:cstheme="minorHAnsi"/>
          <w:color w:val="231F20"/>
          <w:lang w:val="en-GB"/>
        </w:rPr>
        <w:t xml:space="preserve">       Grade B : 570, 574, 572, 571, 578</w:t>
      </w:r>
    </w:p>
    <w:p w14:paraId="1666F209" w14:textId="54752C60" w:rsidR="00B775E2" w:rsidRPr="00BF7570" w:rsidRDefault="00B775E2" w:rsidP="00B775E2">
      <w:pPr>
        <w:pStyle w:val="ListParagraph"/>
        <w:numPr>
          <w:ilvl w:val="1"/>
          <w:numId w:val="3"/>
        </w:numPr>
        <w:spacing w:after="0"/>
        <w:rPr>
          <w:rFonts w:cstheme="minorHAnsi"/>
        </w:rPr>
      </w:pPr>
      <w:r w:rsidRPr="00BF7570">
        <w:rPr>
          <w:rFonts w:cstheme="minorHAnsi"/>
          <w:color w:val="231F20"/>
          <w:lang w:val="en-GB"/>
        </w:rPr>
        <w:t>For each of the two grades of tires, compute the mean, median, and standard deviation.</w:t>
      </w:r>
    </w:p>
    <w:p w14:paraId="2E342E86" w14:textId="41E6E5DA" w:rsidR="00B775E2" w:rsidRPr="00BF7570" w:rsidRDefault="00B775E2" w:rsidP="00B775E2">
      <w:pPr>
        <w:pStyle w:val="ListParagraph"/>
        <w:numPr>
          <w:ilvl w:val="1"/>
          <w:numId w:val="3"/>
        </w:numPr>
        <w:spacing w:after="0"/>
        <w:rPr>
          <w:rFonts w:cstheme="minorHAnsi"/>
        </w:rPr>
      </w:pPr>
      <w:r w:rsidRPr="00BF7570">
        <w:rPr>
          <w:rFonts w:cstheme="minorHAnsi"/>
          <w:color w:val="231F20"/>
          <w:lang w:val="en-GB"/>
        </w:rPr>
        <w:t>Which grade of tire is providing better quality? Explain.</w:t>
      </w:r>
    </w:p>
    <w:p w14:paraId="520CAEEA" w14:textId="48611538" w:rsidR="00B775E2" w:rsidRPr="00BF7570" w:rsidRDefault="00B775E2" w:rsidP="00B775E2">
      <w:pPr>
        <w:pStyle w:val="ListParagraph"/>
        <w:numPr>
          <w:ilvl w:val="1"/>
          <w:numId w:val="3"/>
        </w:numPr>
        <w:spacing w:after="0"/>
        <w:rPr>
          <w:rFonts w:cstheme="minorHAnsi"/>
        </w:rPr>
      </w:pPr>
      <w:r w:rsidRPr="00BF7570">
        <w:rPr>
          <w:rFonts w:cstheme="minorHAnsi"/>
          <w:color w:val="231F20"/>
          <w:lang w:val="en-GB"/>
        </w:rPr>
        <w:t xml:space="preserve">What would be the effect on your answers in (a) and (b) if the last value </w:t>
      </w:r>
      <w:r w:rsidR="00976609" w:rsidRPr="00BF7570">
        <w:rPr>
          <w:rFonts w:cstheme="minorHAnsi"/>
          <w:color w:val="231F20"/>
          <w:lang w:val="en-GB"/>
        </w:rPr>
        <w:t>for grade B were 588 instead of 578? Explain.</w:t>
      </w:r>
    </w:p>
    <w:p w14:paraId="1AC2AA23" w14:textId="25C085E1" w:rsidR="00902453" w:rsidRPr="000B6AF5" w:rsidRDefault="00902453" w:rsidP="00976609"/>
    <w:p w14:paraId="59189447" w14:textId="7BF783FD" w:rsidR="009F44A3" w:rsidRDefault="009F44A3" w:rsidP="00286E8D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</w:rPr>
      </w:pPr>
      <w:r w:rsidRPr="00501E2A">
        <w:rPr>
          <w:rFonts w:asciiTheme="minorHAnsi" w:hAnsiTheme="minorHAnsi" w:cstheme="minorHAnsi"/>
          <w:b/>
          <w:sz w:val="22"/>
        </w:rPr>
        <w:t>ASSIGNMENT SUBMISSION</w:t>
      </w:r>
      <w:r>
        <w:rPr>
          <w:rFonts w:asciiTheme="minorHAnsi" w:hAnsiTheme="minorHAnsi" w:cstheme="minorHAnsi"/>
          <w:sz w:val="22"/>
        </w:rPr>
        <w:t xml:space="preserve">: Knit the final version of your completed assignment </w:t>
      </w:r>
      <w:r w:rsidR="0085225F">
        <w:rPr>
          <w:rFonts w:asciiTheme="minorHAnsi" w:hAnsiTheme="minorHAnsi" w:cstheme="minorHAnsi"/>
          <w:sz w:val="22"/>
        </w:rPr>
        <w:t xml:space="preserve">in order </w:t>
      </w:r>
      <w:r>
        <w:rPr>
          <w:rFonts w:asciiTheme="minorHAnsi" w:hAnsiTheme="minorHAnsi" w:cstheme="minorHAnsi"/>
          <w:sz w:val="22"/>
        </w:rPr>
        <w:t>to make sure it renders properly in MS Word</w:t>
      </w:r>
      <w:r w:rsidR="00492C8C">
        <w:rPr>
          <w:rFonts w:asciiTheme="minorHAnsi" w:hAnsiTheme="minorHAnsi" w:cstheme="minorHAnsi"/>
          <w:sz w:val="22"/>
        </w:rPr>
        <w:t>. Troubleshoot any problems</w:t>
      </w:r>
      <w:r w:rsidR="00492C8C" w:rsidRPr="00492C8C">
        <w:rPr>
          <w:rFonts w:asciiTheme="minorHAnsi" w:hAnsiTheme="minorHAnsi" w:cstheme="minorHAnsi"/>
          <w:sz w:val="22"/>
        </w:rPr>
        <w:t xml:space="preserve">. </w:t>
      </w:r>
      <w:r w:rsidR="00492C8C" w:rsidRPr="008846B4">
        <w:rPr>
          <w:rFonts w:asciiTheme="minorHAnsi" w:hAnsiTheme="minorHAnsi" w:cstheme="minorHAnsi"/>
          <w:sz w:val="22"/>
          <w:highlight w:val="yellow"/>
          <w:u w:val="single"/>
        </w:rPr>
        <w:t xml:space="preserve">Important: </w:t>
      </w:r>
      <w:r w:rsidRPr="008846B4">
        <w:rPr>
          <w:rFonts w:asciiTheme="minorHAnsi" w:hAnsiTheme="minorHAnsi" w:cstheme="minorHAnsi"/>
          <w:sz w:val="22"/>
          <w:highlight w:val="yellow"/>
          <w:u w:val="single"/>
        </w:rPr>
        <w:t>Upload the</w:t>
      </w:r>
      <w:r w:rsidR="00944DC0" w:rsidRPr="008846B4">
        <w:rPr>
          <w:rFonts w:asciiTheme="minorHAnsi" w:hAnsiTheme="minorHAnsi" w:cstheme="minorHAnsi"/>
          <w:sz w:val="22"/>
          <w:highlight w:val="yellow"/>
          <w:u w:val="single"/>
        </w:rPr>
        <w:t xml:space="preserve"> </w:t>
      </w:r>
      <w:r w:rsidRPr="008846B4">
        <w:rPr>
          <w:rFonts w:asciiTheme="minorHAnsi" w:hAnsiTheme="minorHAnsi" w:cstheme="minorHAnsi"/>
          <w:sz w:val="22"/>
          <w:highlight w:val="yellow"/>
          <w:u w:val="single"/>
        </w:rPr>
        <w:t>.</w:t>
      </w:r>
      <w:r w:rsidRPr="008846B4">
        <w:rPr>
          <w:rFonts w:asciiTheme="minorHAnsi" w:hAnsiTheme="minorHAnsi" w:cstheme="minorHAnsi"/>
          <w:b/>
          <w:sz w:val="22"/>
          <w:highlight w:val="yellow"/>
          <w:u w:val="single"/>
        </w:rPr>
        <w:t>RMD</w:t>
      </w:r>
      <w:r w:rsidRPr="008846B4">
        <w:rPr>
          <w:rFonts w:asciiTheme="minorHAnsi" w:hAnsiTheme="minorHAnsi" w:cstheme="minorHAnsi"/>
          <w:sz w:val="22"/>
          <w:highlight w:val="yellow"/>
          <w:u w:val="single"/>
        </w:rPr>
        <w:t xml:space="preserve"> file to </w:t>
      </w:r>
      <w:r w:rsidR="00E345F1" w:rsidRPr="008846B4">
        <w:rPr>
          <w:rFonts w:asciiTheme="minorHAnsi" w:hAnsiTheme="minorHAnsi" w:cstheme="minorHAnsi"/>
          <w:sz w:val="22"/>
          <w:highlight w:val="yellow"/>
          <w:u w:val="single"/>
        </w:rPr>
        <w:t>Canva</w:t>
      </w:r>
      <w:r w:rsidR="00286E8D">
        <w:rPr>
          <w:rFonts w:asciiTheme="minorHAnsi" w:hAnsiTheme="minorHAnsi" w:cstheme="minorHAnsi"/>
          <w:sz w:val="22"/>
          <w:u w:val="single"/>
        </w:rPr>
        <w:t>s</w:t>
      </w:r>
      <w:r w:rsidR="00492C8C">
        <w:rPr>
          <w:rFonts w:asciiTheme="minorHAnsi" w:hAnsiTheme="minorHAnsi" w:cstheme="minorHAnsi"/>
          <w:sz w:val="22"/>
          <w:u w:val="single"/>
        </w:rPr>
        <w:t xml:space="preserve"> (not the MS Word file</w:t>
      </w:r>
      <w:r w:rsidR="00E345F1">
        <w:rPr>
          <w:rFonts w:asciiTheme="minorHAnsi" w:hAnsiTheme="minorHAnsi" w:cstheme="minorHAnsi"/>
          <w:sz w:val="22"/>
          <w:u w:val="single"/>
        </w:rPr>
        <w:t>!</w:t>
      </w:r>
      <w:r w:rsidR="00492C8C">
        <w:rPr>
          <w:rFonts w:asciiTheme="minorHAnsi" w:hAnsiTheme="minorHAnsi" w:cstheme="minorHAnsi"/>
          <w:sz w:val="22"/>
          <w:u w:val="single"/>
        </w:rPr>
        <w:t>)</w:t>
      </w:r>
      <w:r w:rsidRPr="009F44A3">
        <w:rPr>
          <w:rFonts w:asciiTheme="minorHAnsi" w:hAnsiTheme="minorHAnsi" w:cstheme="minorHAnsi"/>
          <w:b/>
          <w:sz w:val="22"/>
        </w:rPr>
        <w:t>.</w:t>
      </w:r>
      <w:r>
        <w:rPr>
          <w:rFonts w:asciiTheme="minorHAnsi" w:hAnsiTheme="minorHAnsi" w:cstheme="minorHAnsi"/>
          <w:sz w:val="22"/>
        </w:rPr>
        <w:t xml:space="preserve"> </w:t>
      </w:r>
      <w:r w:rsidR="00944DC0">
        <w:rPr>
          <w:rFonts w:asciiTheme="minorHAnsi" w:hAnsiTheme="minorHAnsi" w:cstheme="minorHAnsi"/>
          <w:sz w:val="22"/>
        </w:rPr>
        <w:t xml:space="preserve">The first step in the grading process for homework is knitting the submitted .RMD file. If it doesn’t render, your homework </w:t>
      </w:r>
      <w:r w:rsidR="00492C8C">
        <w:rPr>
          <w:rFonts w:asciiTheme="minorHAnsi" w:hAnsiTheme="minorHAnsi" w:cstheme="minorHAnsi"/>
          <w:sz w:val="22"/>
        </w:rPr>
        <w:t>will be reduced to a maximum C grade</w:t>
      </w:r>
      <w:r w:rsidR="00944DC0">
        <w:rPr>
          <w:rFonts w:asciiTheme="minorHAnsi" w:hAnsiTheme="minorHAnsi" w:cstheme="minorHAnsi"/>
          <w:sz w:val="22"/>
        </w:rPr>
        <w:t>.</w:t>
      </w:r>
    </w:p>
    <w:p w14:paraId="072BB0C4" w14:textId="7AED09A0" w:rsidR="00C5045E" w:rsidRDefault="00354196" w:rsidP="00492C8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pload by 11:59 pm on Sunday</w:t>
      </w:r>
      <w:r w:rsidR="00C5045E">
        <w:rPr>
          <w:rFonts w:asciiTheme="minorHAnsi" w:hAnsiTheme="minorHAnsi" w:cstheme="minorHAnsi"/>
          <w:sz w:val="22"/>
        </w:rPr>
        <w:t>.</w:t>
      </w:r>
    </w:p>
    <w:p w14:paraId="374103ED" w14:textId="77777777" w:rsidR="004E1B0C" w:rsidRDefault="004E1B0C" w:rsidP="004E1B0C">
      <w:pPr>
        <w:pStyle w:val="NormalWeb"/>
        <w:rPr>
          <w:rFonts w:asciiTheme="minorHAnsi" w:hAnsiTheme="minorHAnsi" w:cstheme="minorHAnsi"/>
          <w:sz w:val="22"/>
        </w:rPr>
      </w:pPr>
    </w:p>
    <w:p w14:paraId="46FB568F" w14:textId="77777777" w:rsidR="004E1B0C" w:rsidRDefault="004E1B0C" w:rsidP="004E1B0C">
      <w:pPr>
        <w:pStyle w:val="NormalWeb"/>
        <w:rPr>
          <w:rFonts w:asciiTheme="minorHAnsi" w:hAnsiTheme="minorHAnsi" w:cstheme="minorHAnsi"/>
          <w:sz w:val="22"/>
        </w:rPr>
      </w:pPr>
    </w:p>
    <w:p w14:paraId="418BC08B" w14:textId="54406F51" w:rsidR="004E1B0C" w:rsidRPr="004E1B0C" w:rsidRDefault="004E1B0C" w:rsidP="004E1B0C">
      <w:pPr>
        <w:pStyle w:val="NormalWeb"/>
        <w:jc w:val="center"/>
        <w:rPr>
          <w:rFonts w:asciiTheme="minorHAnsi" w:hAnsiTheme="minorHAnsi" w:cstheme="minorHAnsi"/>
          <w:i/>
          <w:iCs/>
          <w:sz w:val="22"/>
        </w:rPr>
      </w:pPr>
      <w:r w:rsidRPr="004E1B0C">
        <w:rPr>
          <w:rFonts w:asciiTheme="minorHAnsi" w:hAnsiTheme="minorHAnsi" w:cstheme="minorHAnsi"/>
          <w:i/>
          <w:iCs/>
          <w:sz w:val="22"/>
        </w:rPr>
        <w:t>The only time a pie chart is appropriate is at a baker's convention.</w:t>
      </w:r>
    </w:p>
    <w:p w14:paraId="36BD33B7" w14:textId="77777777" w:rsidR="004E1B0C" w:rsidRPr="004E1B0C" w:rsidRDefault="004E1B0C" w:rsidP="004E1B0C">
      <w:pPr>
        <w:pStyle w:val="NormalWeb"/>
        <w:jc w:val="center"/>
        <w:rPr>
          <w:rFonts w:asciiTheme="minorHAnsi" w:hAnsiTheme="minorHAnsi" w:cstheme="minorHAnsi"/>
          <w:sz w:val="36"/>
          <w:szCs w:val="36"/>
        </w:rPr>
      </w:pPr>
      <w:r w:rsidRPr="004E1B0C">
        <w:rPr>
          <w:rFonts w:asciiTheme="minorHAnsi" w:hAnsiTheme="minorHAnsi" w:cstheme="minorHAnsi"/>
          <w:sz w:val="36"/>
          <w:szCs w:val="36"/>
        </w:rPr>
        <w:sym w:font="Wingdings" w:char="F04A"/>
      </w:r>
    </w:p>
    <w:p w14:paraId="2BD6D33C" w14:textId="6812DD35" w:rsidR="00A81990" w:rsidRPr="004E1B0C" w:rsidRDefault="004E1B0C" w:rsidP="004E1B0C">
      <w:pPr>
        <w:pStyle w:val="NormalWeb"/>
        <w:jc w:val="center"/>
        <w:rPr>
          <w:rFonts w:asciiTheme="minorHAnsi" w:hAnsiTheme="minorHAnsi" w:cstheme="minorHAnsi"/>
          <w:i/>
          <w:iCs/>
          <w:sz w:val="22"/>
        </w:rPr>
      </w:pPr>
      <w:r w:rsidRPr="004E1B0C">
        <w:rPr>
          <w:rFonts w:asciiTheme="minorHAnsi" w:hAnsiTheme="minorHAnsi" w:cstheme="minorHAnsi"/>
          <w:i/>
          <w:iCs/>
          <w:sz w:val="22"/>
        </w:rPr>
        <w:t>Never show a bar chart at an AA meeting.</w:t>
      </w:r>
    </w:p>
    <w:sectPr w:rsidR="00A81990" w:rsidRPr="004E1B0C" w:rsidSect="00587AB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62894"/>
    <w:multiLevelType w:val="hybridMultilevel"/>
    <w:tmpl w:val="DD7ED6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75920"/>
    <w:multiLevelType w:val="hybridMultilevel"/>
    <w:tmpl w:val="E42AA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338A2"/>
    <w:multiLevelType w:val="hybridMultilevel"/>
    <w:tmpl w:val="9ED0F9C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843413"/>
    <w:multiLevelType w:val="hybridMultilevel"/>
    <w:tmpl w:val="15B626F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D2932C2"/>
    <w:multiLevelType w:val="hybridMultilevel"/>
    <w:tmpl w:val="FD3A5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575D2"/>
    <w:multiLevelType w:val="hybridMultilevel"/>
    <w:tmpl w:val="A1B6575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7BD1205"/>
    <w:multiLevelType w:val="hybridMultilevel"/>
    <w:tmpl w:val="21004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BA156C"/>
    <w:multiLevelType w:val="hybridMultilevel"/>
    <w:tmpl w:val="E67A6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4D64FCA"/>
    <w:multiLevelType w:val="hybridMultilevel"/>
    <w:tmpl w:val="6A4A39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B47732D"/>
    <w:multiLevelType w:val="hybridMultilevel"/>
    <w:tmpl w:val="C69C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E6DA9"/>
    <w:multiLevelType w:val="hybridMultilevel"/>
    <w:tmpl w:val="50FC42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F087A"/>
    <w:multiLevelType w:val="hybridMultilevel"/>
    <w:tmpl w:val="B58685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FDF7F28"/>
    <w:multiLevelType w:val="hybridMultilevel"/>
    <w:tmpl w:val="EA6E0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920233A"/>
    <w:multiLevelType w:val="hybridMultilevel"/>
    <w:tmpl w:val="63E254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701658">
    <w:abstractNumId w:val="9"/>
  </w:num>
  <w:num w:numId="2" w16cid:durableId="1081296586">
    <w:abstractNumId w:val="4"/>
  </w:num>
  <w:num w:numId="3" w16cid:durableId="1816415558">
    <w:abstractNumId w:val="8"/>
  </w:num>
  <w:num w:numId="4" w16cid:durableId="453250270">
    <w:abstractNumId w:val="1"/>
  </w:num>
  <w:num w:numId="5" w16cid:durableId="261305143">
    <w:abstractNumId w:val="6"/>
  </w:num>
  <w:num w:numId="6" w16cid:durableId="1916084993">
    <w:abstractNumId w:val="0"/>
  </w:num>
  <w:num w:numId="7" w16cid:durableId="863520616">
    <w:abstractNumId w:val="10"/>
  </w:num>
  <w:num w:numId="8" w16cid:durableId="103352605">
    <w:abstractNumId w:val="11"/>
  </w:num>
  <w:num w:numId="9" w16cid:durableId="415636622">
    <w:abstractNumId w:val="5"/>
  </w:num>
  <w:num w:numId="10" w16cid:durableId="1392075585">
    <w:abstractNumId w:val="2"/>
  </w:num>
  <w:num w:numId="11" w16cid:durableId="1189946900">
    <w:abstractNumId w:val="7"/>
  </w:num>
  <w:num w:numId="12" w16cid:durableId="2090154696">
    <w:abstractNumId w:val="12"/>
  </w:num>
  <w:num w:numId="13" w16cid:durableId="1431273361">
    <w:abstractNumId w:val="3"/>
  </w:num>
  <w:num w:numId="14" w16cid:durableId="10775511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t7A0MjU1tjQxNLNU0lEKTi0uzszPAykwrAUA2I8uHCwAAAA="/>
  </w:docVars>
  <w:rsids>
    <w:rsidRoot w:val="00CB7E0D"/>
    <w:rsid w:val="000020E0"/>
    <w:rsid w:val="0001386D"/>
    <w:rsid w:val="00020DDF"/>
    <w:rsid w:val="00023C91"/>
    <w:rsid w:val="00026181"/>
    <w:rsid w:val="00026ECD"/>
    <w:rsid w:val="0002754D"/>
    <w:rsid w:val="00027C87"/>
    <w:rsid w:val="000309A3"/>
    <w:rsid w:val="0003142D"/>
    <w:rsid w:val="00031499"/>
    <w:rsid w:val="0003368B"/>
    <w:rsid w:val="000342EE"/>
    <w:rsid w:val="00044038"/>
    <w:rsid w:val="00046F69"/>
    <w:rsid w:val="00051D8B"/>
    <w:rsid w:val="00053493"/>
    <w:rsid w:val="00056B32"/>
    <w:rsid w:val="00060B37"/>
    <w:rsid w:val="00061F6E"/>
    <w:rsid w:val="00066EDB"/>
    <w:rsid w:val="000671CA"/>
    <w:rsid w:val="00071262"/>
    <w:rsid w:val="00072FC6"/>
    <w:rsid w:val="00075233"/>
    <w:rsid w:val="00080B4E"/>
    <w:rsid w:val="00081B32"/>
    <w:rsid w:val="0008526F"/>
    <w:rsid w:val="00086094"/>
    <w:rsid w:val="00086957"/>
    <w:rsid w:val="00087939"/>
    <w:rsid w:val="00090D0C"/>
    <w:rsid w:val="000A3C28"/>
    <w:rsid w:val="000B1DB9"/>
    <w:rsid w:val="000B35CE"/>
    <w:rsid w:val="000B4E5C"/>
    <w:rsid w:val="000B6A9F"/>
    <w:rsid w:val="000B6AF5"/>
    <w:rsid w:val="000B6BE8"/>
    <w:rsid w:val="000C5FF0"/>
    <w:rsid w:val="000E2686"/>
    <w:rsid w:val="001005DF"/>
    <w:rsid w:val="001017EF"/>
    <w:rsid w:val="00105D94"/>
    <w:rsid w:val="001067DF"/>
    <w:rsid w:val="00111B18"/>
    <w:rsid w:val="00116813"/>
    <w:rsid w:val="00120EDE"/>
    <w:rsid w:val="00127D54"/>
    <w:rsid w:val="00127D82"/>
    <w:rsid w:val="00137B56"/>
    <w:rsid w:val="001411EC"/>
    <w:rsid w:val="00141AE0"/>
    <w:rsid w:val="00143774"/>
    <w:rsid w:val="00143ED3"/>
    <w:rsid w:val="00144722"/>
    <w:rsid w:val="0014610D"/>
    <w:rsid w:val="001476E7"/>
    <w:rsid w:val="00151CF9"/>
    <w:rsid w:val="00160594"/>
    <w:rsid w:val="001605EA"/>
    <w:rsid w:val="001612F4"/>
    <w:rsid w:val="0016383B"/>
    <w:rsid w:val="0017045D"/>
    <w:rsid w:val="00171AB7"/>
    <w:rsid w:val="0017245B"/>
    <w:rsid w:val="001770F2"/>
    <w:rsid w:val="00177653"/>
    <w:rsid w:val="00181241"/>
    <w:rsid w:val="00184DE3"/>
    <w:rsid w:val="0019067F"/>
    <w:rsid w:val="00194547"/>
    <w:rsid w:val="001A17AA"/>
    <w:rsid w:val="001A5E8D"/>
    <w:rsid w:val="001B0D85"/>
    <w:rsid w:val="001B1567"/>
    <w:rsid w:val="001B5B0A"/>
    <w:rsid w:val="001C0140"/>
    <w:rsid w:val="001D29C3"/>
    <w:rsid w:val="001D58E5"/>
    <w:rsid w:val="001D72E4"/>
    <w:rsid w:val="001E0710"/>
    <w:rsid w:val="001E0DD3"/>
    <w:rsid w:val="001E370E"/>
    <w:rsid w:val="001E39B0"/>
    <w:rsid w:val="001E43F0"/>
    <w:rsid w:val="001E521D"/>
    <w:rsid w:val="001E79B7"/>
    <w:rsid w:val="001F0868"/>
    <w:rsid w:val="001F2F9A"/>
    <w:rsid w:val="00202786"/>
    <w:rsid w:val="002145DA"/>
    <w:rsid w:val="00215D6A"/>
    <w:rsid w:val="00216FCC"/>
    <w:rsid w:val="0022080B"/>
    <w:rsid w:val="0022332A"/>
    <w:rsid w:val="00224FC9"/>
    <w:rsid w:val="00226ABE"/>
    <w:rsid w:val="00226F98"/>
    <w:rsid w:val="00230A5B"/>
    <w:rsid w:val="00236F9B"/>
    <w:rsid w:val="00242D10"/>
    <w:rsid w:val="00243BA1"/>
    <w:rsid w:val="002444BB"/>
    <w:rsid w:val="00245F21"/>
    <w:rsid w:val="00247091"/>
    <w:rsid w:val="0025544E"/>
    <w:rsid w:val="0026534C"/>
    <w:rsid w:val="002653CC"/>
    <w:rsid w:val="00266138"/>
    <w:rsid w:val="00272E9A"/>
    <w:rsid w:val="00274241"/>
    <w:rsid w:val="002773F0"/>
    <w:rsid w:val="002805FC"/>
    <w:rsid w:val="00281281"/>
    <w:rsid w:val="00282DAC"/>
    <w:rsid w:val="00285D50"/>
    <w:rsid w:val="00286E8D"/>
    <w:rsid w:val="00291595"/>
    <w:rsid w:val="00295561"/>
    <w:rsid w:val="0029680F"/>
    <w:rsid w:val="002979DF"/>
    <w:rsid w:val="002A3E8E"/>
    <w:rsid w:val="002A77A3"/>
    <w:rsid w:val="002B5A37"/>
    <w:rsid w:val="002C0304"/>
    <w:rsid w:val="002C39E0"/>
    <w:rsid w:val="002C73A0"/>
    <w:rsid w:val="002E1598"/>
    <w:rsid w:val="002E2723"/>
    <w:rsid w:val="002E68CB"/>
    <w:rsid w:val="00301E00"/>
    <w:rsid w:val="00301E1C"/>
    <w:rsid w:val="00304D5D"/>
    <w:rsid w:val="0030547B"/>
    <w:rsid w:val="003146CF"/>
    <w:rsid w:val="003204AE"/>
    <w:rsid w:val="0032161A"/>
    <w:rsid w:val="00324DD6"/>
    <w:rsid w:val="00327B07"/>
    <w:rsid w:val="00330A49"/>
    <w:rsid w:val="0033678B"/>
    <w:rsid w:val="0034592B"/>
    <w:rsid w:val="00352FCD"/>
    <w:rsid w:val="00354196"/>
    <w:rsid w:val="003552DE"/>
    <w:rsid w:val="00360ABE"/>
    <w:rsid w:val="0036298C"/>
    <w:rsid w:val="003648A4"/>
    <w:rsid w:val="00365850"/>
    <w:rsid w:val="0037124F"/>
    <w:rsid w:val="0037332A"/>
    <w:rsid w:val="0037550D"/>
    <w:rsid w:val="003759A7"/>
    <w:rsid w:val="00385937"/>
    <w:rsid w:val="00391157"/>
    <w:rsid w:val="00391971"/>
    <w:rsid w:val="00393364"/>
    <w:rsid w:val="00393686"/>
    <w:rsid w:val="003A54FE"/>
    <w:rsid w:val="003B0008"/>
    <w:rsid w:val="003C151C"/>
    <w:rsid w:val="003C3B61"/>
    <w:rsid w:val="003C7499"/>
    <w:rsid w:val="003D0E8E"/>
    <w:rsid w:val="003D2602"/>
    <w:rsid w:val="003D6C13"/>
    <w:rsid w:val="003D783B"/>
    <w:rsid w:val="003E00F3"/>
    <w:rsid w:val="003E1EC1"/>
    <w:rsid w:val="003F091B"/>
    <w:rsid w:val="003F448C"/>
    <w:rsid w:val="003F4E88"/>
    <w:rsid w:val="004006B8"/>
    <w:rsid w:val="004007E2"/>
    <w:rsid w:val="0041123D"/>
    <w:rsid w:val="0041492E"/>
    <w:rsid w:val="004155E6"/>
    <w:rsid w:val="00417CC1"/>
    <w:rsid w:val="004235A7"/>
    <w:rsid w:val="0042362A"/>
    <w:rsid w:val="0042646D"/>
    <w:rsid w:val="00430E1B"/>
    <w:rsid w:val="00432057"/>
    <w:rsid w:val="00443A04"/>
    <w:rsid w:val="004470F4"/>
    <w:rsid w:val="004501CA"/>
    <w:rsid w:val="00453A0B"/>
    <w:rsid w:val="0046249F"/>
    <w:rsid w:val="00470B9E"/>
    <w:rsid w:val="00471F3E"/>
    <w:rsid w:val="0047523F"/>
    <w:rsid w:val="0047584A"/>
    <w:rsid w:val="00477971"/>
    <w:rsid w:val="004804DC"/>
    <w:rsid w:val="0048108B"/>
    <w:rsid w:val="0049065F"/>
    <w:rsid w:val="00492C8C"/>
    <w:rsid w:val="00497295"/>
    <w:rsid w:val="004A018B"/>
    <w:rsid w:val="004A062A"/>
    <w:rsid w:val="004A4B9E"/>
    <w:rsid w:val="004A755E"/>
    <w:rsid w:val="004A7639"/>
    <w:rsid w:val="004B14EE"/>
    <w:rsid w:val="004B2C92"/>
    <w:rsid w:val="004C16FD"/>
    <w:rsid w:val="004C22DC"/>
    <w:rsid w:val="004C27E9"/>
    <w:rsid w:val="004C4920"/>
    <w:rsid w:val="004D007D"/>
    <w:rsid w:val="004E1B0C"/>
    <w:rsid w:val="004E5E07"/>
    <w:rsid w:val="004F4552"/>
    <w:rsid w:val="004F4B38"/>
    <w:rsid w:val="004F57F7"/>
    <w:rsid w:val="00501E2A"/>
    <w:rsid w:val="00502C16"/>
    <w:rsid w:val="00503EA0"/>
    <w:rsid w:val="005069FB"/>
    <w:rsid w:val="00511420"/>
    <w:rsid w:val="00517BA6"/>
    <w:rsid w:val="00521CED"/>
    <w:rsid w:val="00522349"/>
    <w:rsid w:val="00530CD3"/>
    <w:rsid w:val="005323D0"/>
    <w:rsid w:val="00535AED"/>
    <w:rsid w:val="005402BC"/>
    <w:rsid w:val="00541482"/>
    <w:rsid w:val="00542938"/>
    <w:rsid w:val="00542AE2"/>
    <w:rsid w:val="00542C3F"/>
    <w:rsid w:val="0054357B"/>
    <w:rsid w:val="005447CB"/>
    <w:rsid w:val="00550116"/>
    <w:rsid w:val="00551EAA"/>
    <w:rsid w:val="00552DA5"/>
    <w:rsid w:val="005539F6"/>
    <w:rsid w:val="00554993"/>
    <w:rsid w:val="00554C4F"/>
    <w:rsid w:val="00556F63"/>
    <w:rsid w:val="00560F1B"/>
    <w:rsid w:val="005649E8"/>
    <w:rsid w:val="0056757F"/>
    <w:rsid w:val="00571B41"/>
    <w:rsid w:val="0057617A"/>
    <w:rsid w:val="00587ABE"/>
    <w:rsid w:val="00594E02"/>
    <w:rsid w:val="00597EA6"/>
    <w:rsid w:val="005A07A4"/>
    <w:rsid w:val="005A5ABC"/>
    <w:rsid w:val="005A6646"/>
    <w:rsid w:val="005A75D0"/>
    <w:rsid w:val="005B08C1"/>
    <w:rsid w:val="005B3CB0"/>
    <w:rsid w:val="005D1883"/>
    <w:rsid w:val="005F1D94"/>
    <w:rsid w:val="005F2C85"/>
    <w:rsid w:val="005F3C06"/>
    <w:rsid w:val="005F4BA0"/>
    <w:rsid w:val="005F74D0"/>
    <w:rsid w:val="006003D4"/>
    <w:rsid w:val="0060118A"/>
    <w:rsid w:val="0060581E"/>
    <w:rsid w:val="00610F78"/>
    <w:rsid w:val="00613389"/>
    <w:rsid w:val="00623D71"/>
    <w:rsid w:val="00624638"/>
    <w:rsid w:val="00624B7A"/>
    <w:rsid w:val="00627472"/>
    <w:rsid w:val="00630E9F"/>
    <w:rsid w:val="00630FB8"/>
    <w:rsid w:val="006313A8"/>
    <w:rsid w:val="00632B75"/>
    <w:rsid w:val="00636951"/>
    <w:rsid w:val="00636CA0"/>
    <w:rsid w:val="00641EFC"/>
    <w:rsid w:val="00647D1D"/>
    <w:rsid w:val="00651256"/>
    <w:rsid w:val="00653464"/>
    <w:rsid w:val="00656489"/>
    <w:rsid w:val="00656FC6"/>
    <w:rsid w:val="006635AA"/>
    <w:rsid w:val="00663F2A"/>
    <w:rsid w:val="00667C7C"/>
    <w:rsid w:val="006718FD"/>
    <w:rsid w:val="00673771"/>
    <w:rsid w:val="00682414"/>
    <w:rsid w:val="006A1C5F"/>
    <w:rsid w:val="006A227F"/>
    <w:rsid w:val="006A431C"/>
    <w:rsid w:val="006A5369"/>
    <w:rsid w:val="006B3FBE"/>
    <w:rsid w:val="006C040E"/>
    <w:rsid w:val="006C4F58"/>
    <w:rsid w:val="006D55E8"/>
    <w:rsid w:val="006E031C"/>
    <w:rsid w:val="006E48BF"/>
    <w:rsid w:val="006E587E"/>
    <w:rsid w:val="006E75B4"/>
    <w:rsid w:val="006F095C"/>
    <w:rsid w:val="006F324F"/>
    <w:rsid w:val="006F459F"/>
    <w:rsid w:val="006F651B"/>
    <w:rsid w:val="00706ACC"/>
    <w:rsid w:val="007119D6"/>
    <w:rsid w:val="00713176"/>
    <w:rsid w:val="00713218"/>
    <w:rsid w:val="00717A95"/>
    <w:rsid w:val="00720497"/>
    <w:rsid w:val="00722742"/>
    <w:rsid w:val="0072488C"/>
    <w:rsid w:val="0072557F"/>
    <w:rsid w:val="007262FF"/>
    <w:rsid w:val="0073291F"/>
    <w:rsid w:val="00743687"/>
    <w:rsid w:val="00750275"/>
    <w:rsid w:val="00750D4E"/>
    <w:rsid w:val="00751214"/>
    <w:rsid w:val="00751E0A"/>
    <w:rsid w:val="0075395A"/>
    <w:rsid w:val="0075699B"/>
    <w:rsid w:val="007640E9"/>
    <w:rsid w:val="00766709"/>
    <w:rsid w:val="00767D16"/>
    <w:rsid w:val="00773A1F"/>
    <w:rsid w:val="00774236"/>
    <w:rsid w:val="0077438F"/>
    <w:rsid w:val="007766DF"/>
    <w:rsid w:val="0078461A"/>
    <w:rsid w:val="00791AD1"/>
    <w:rsid w:val="007A19BD"/>
    <w:rsid w:val="007A7EF4"/>
    <w:rsid w:val="007B04CF"/>
    <w:rsid w:val="007B0769"/>
    <w:rsid w:val="007B0FCD"/>
    <w:rsid w:val="007B1E37"/>
    <w:rsid w:val="007C09EB"/>
    <w:rsid w:val="007C1C1E"/>
    <w:rsid w:val="007C5B94"/>
    <w:rsid w:val="007D0C6E"/>
    <w:rsid w:val="007D64FC"/>
    <w:rsid w:val="007D6950"/>
    <w:rsid w:val="007D784D"/>
    <w:rsid w:val="007D7FD9"/>
    <w:rsid w:val="007E2832"/>
    <w:rsid w:val="007E2CDF"/>
    <w:rsid w:val="007E32F0"/>
    <w:rsid w:val="007E59C3"/>
    <w:rsid w:val="007F3F1D"/>
    <w:rsid w:val="007F6197"/>
    <w:rsid w:val="00804B5B"/>
    <w:rsid w:val="00806495"/>
    <w:rsid w:val="00812FF0"/>
    <w:rsid w:val="00813559"/>
    <w:rsid w:val="008424D5"/>
    <w:rsid w:val="00843E1F"/>
    <w:rsid w:val="0085225F"/>
    <w:rsid w:val="00856484"/>
    <w:rsid w:val="00860F4D"/>
    <w:rsid w:val="00863F77"/>
    <w:rsid w:val="00866A60"/>
    <w:rsid w:val="00867E63"/>
    <w:rsid w:val="00870768"/>
    <w:rsid w:val="00873143"/>
    <w:rsid w:val="00873390"/>
    <w:rsid w:val="008767E4"/>
    <w:rsid w:val="0088436F"/>
    <w:rsid w:val="008846B4"/>
    <w:rsid w:val="008848FA"/>
    <w:rsid w:val="00887FBB"/>
    <w:rsid w:val="00890715"/>
    <w:rsid w:val="00892180"/>
    <w:rsid w:val="00892FA3"/>
    <w:rsid w:val="008C0154"/>
    <w:rsid w:val="008C5398"/>
    <w:rsid w:val="008C5DC8"/>
    <w:rsid w:val="008C6852"/>
    <w:rsid w:val="008C6B2D"/>
    <w:rsid w:val="008C6CD8"/>
    <w:rsid w:val="008C7BB6"/>
    <w:rsid w:val="008D5C5E"/>
    <w:rsid w:val="008E5950"/>
    <w:rsid w:val="008E5C2F"/>
    <w:rsid w:val="008E7365"/>
    <w:rsid w:val="008E7C75"/>
    <w:rsid w:val="008F0622"/>
    <w:rsid w:val="008F45EB"/>
    <w:rsid w:val="008F600D"/>
    <w:rsid w:val="008F7D38"/>
    <w:rsid w:val="00902402"/>
    <w:rsid w:val="00902453"/>
    <w:rsid w:val="00906507"/>
    <w:rsid w:val="009158CA"/>
    <w:rsid w:val="0092154A"/>
    <w:rsid w:val="00933E57"/>
    <w:rsid w:val="009347D7"/>
    <w:rsid w:val="00936C1D"/>
    <w:rsid w:val="00943686"/>
    <w:rsid w:val="00944DC0"/>
    <w:rsid w:val="0095020A"/>
    <w:rsid w:val="0095128D"/>
    <w:rsid w:val="00951BFC"/>
    <w:rsid w:val="00951D7A"/>
    <w:rsid w:val="00954DC5"/>
    <w:rsid w:val="00955DFA"/>
    <w:rsid w:val="00975CF1"/>
    <w:rsid w:val="00976609"/>
    <w:rsid w:val="00977C59"/>
    <w:rsid w:val="00980B54"/>
    <w:rsid w:val="009848CF"/>
    <w:rsid w:val="009866AA"/>
    <w:rsid w:val="009877D5"/>
    <w:rsid w:val="00992952"/>
    <w:rsid w:val="009954DB"/>
    <w:rsid w:val="009A1151"/>
    <w:rsid w:val="009B0570"/>
    <w:rsid w:val="009B0795"/>
    <w:rsid w:val="009B377E"/>
    <w:rsid w:val="009C1723"/>
    <w:rsid w:val="009C7A21"/>
    <w:rsid w:val="009D3AA3"/>
    <w:rsid w:val="009D4D5A"/>
    <w:rsid w:val="009E6D09"/>
    <w:rsid w:val="009F01B2"/>
    <w:rsid w:val="009F05A8"/>
    <w:rsid w:val="009F2F33"/>
    <w:rsid w:val="009F44A3"/>
    <w:rsid w:val="009F4D93"/>
    <w:rsid w:val="00A048C4"/>
    <w:rsid w:val="00A16803"/>
    <w:rsid w:val="00A20D58"/>
    <w:rsid w:val="00A23418"/>
    <w:rsid w:val="00A24412"/>
    <w:rsid w:val="00A25E78"/>
    <w:rsid w:val="00A33072"/>
    <w:rsid w:val="00A33ECC"/>
    <w:rsid w:val="00A40905"/>
    <w:rsid w:val="00A4242B"/>
    <w:rsid w:val="00A461A8"/>
    <w:rsid w:val="00A520D8"/>
    <w:rsid w:val="00A52A32"/>
    <w:rsid w:val="00A5788E"/>
    <w:rsid w:val="00A72617"/>
    <w:rsid w:val="00A749CD"/>
    <w:rsid w:val="00A80027"/>
    <w:rsid w:val="00A812C7"/>
    <w:rsid w:val="00A81990"/>
    <w:rsid w:val="00A82864"/>
    <w:rsid w:val="00A874E8"/>
    <w:rsid w:val="00A87A0A"/>
    <w:rsid w:val="00A91A3D"/>
    <w:rsid w:val="00A97787"/>
    <w:rsid w:val="00AA17C2"/>
    <w:rsid w:val="00AA3053"/>
    <w:rsid w:val="00AA7F1C"/>
    <w:rsid w:val="00AB0EED"/>
    <w:rsid w:val="00AB1A53"/>
    <w:rsid w:val="00AB7765"/>
    <w:rsid w:val="00AB7A43"/>
    <w:rsid w:val="00AC3827"/>
    <w:rsid w:val="00AC52FD"/>
    <w:rsid w:val="00AC612F"/>
    <w:rsid w:val="00AD53F1"/>
    <w:rsid w:val="00AE2E19"/>
    <w:rsid w:val="00AE7381"/>
    <w:rsid w:val="00AF7AA3"/>
    <w:rsid w:val="00B01839"/>
    <w:rsid w:val="00B01BD7"/>
    <w:rsid w:val="00B05D3C"/>
    <w:rsid w:val="00B1033F"/>
    <w:rsid w:val="00B1749F"/>
    <w:rsid w:val="00B255EE"/>
    <w:rsid w:val="00B3072B"/>
    <w:rsid w:val="00B41B1C"/>
    <w:rsid w:val="00B41B40"/>
    <w:rsid w:val="00B43A35"/>
    <w:rsid w:val="00B555DC"/>
    <w:rsid w:val="00B5562A"/>
    <w:rsid w:val="00B6047A"/>
    <w:rsid w:val="00B72C39"/>
    <w:rsid w:val="00B73401"/>
    <w:rsid w:val="00B76B00"/>
    <w:rsid w:val="00B76CD0"/>
    <w:rsid w:val="00B7722C"/>
    <w:rsid w:val="00B775E2"/>
    <w:rsid w:val="00B80766"/>
    <w:rsid w:val="00B8274B"/>
    <w:rsid w:val="00B82A54"/>
    <w:rsid w:val="00B85664"/>
    <w:rsid w:val="00B9350E"/>
    <w:rsid w:val="00BB36D0"/>
    <w:rsid w:val="00BB541B"/>
    <w:rsid w:val="00BB566F"/>
    <w:rsid w:val="00BB6DFC"/>
    <w:rsid w:val="00BC146A"/>
    <w:rsid w:val="00BC25F0"/>
    <w:rsid w:val="00BC331E"/>
    <w:rsid w:val="00BC3FE3"/>
    <w:rsid w:val="00BC4E35"/>
    <w:rsid w:val="00BC71E5"/>
    <w:rsid w:val="00BD0C1F"/>
    <w:rsid w:val="00BD1860"/>
    <w:rsid w:val="00BD7B60"/>
    <w:rsid w:val="00BE53B6"/>
    <w:rsid w:val="00BE7949"/>
    <w:rsid w:val="00BF1EE1"/>
    <w:rsid w:val="00BF5AE5"/>
    <w:rsid w:val="00BF60DD"/>
    <w:rsid w:val="00BF7429"/>
    <w:rsid w:val="00BF7570"/>
    <w:rsid w:val="00C00052"/>
    <w:rsid w:val="00C00A21"/>
    <w:rsid w:val="00C02ECF"/>
    <w:rsid w:val="00C10F3F"/>
    <w:rsid w:val="00C1374E"/>
    <w:rsid w:val="00C14971"/>
    <w:rsid w:val="00C15154"/>
    <w:rsid w:val="00C17231"/>
    <w:rsid w:val="00C25A62"/>
    <w:rsid w:val="00C26E68"/>
    <w:rsid w:val="00C27140"/>
    <w:rsid w:val="00C317DF"/>
    <w:rsid w:val="00C37EAE"/>
    <w:rsid w:val="00C4676F"/>
    <w:rsid w:val="00C5045E"/>
    <w:rsid w:val="00C52AE4"/>
    <w:rsid w:val="00C54360"/>
    <w:rsid w:val="00C544C3"/>
    <w:rsid w:val="00C648B4"/>
    <w:rsid w:val="00C668E1"/>
    <w:rsid w:val="00C71B22"/>
    <w:rsid w:val="00C75A9D"/>
    <w:rsid w:val="00C7630F"/>
    <w:rsid w:val="00C8087F"/>
    <w:rsid w:val="00C811D7"/>
    <w:rsid w:val="00C81B4B"/>
    <w:rsid w:val="00C820F3"/>
    <w:rsid w:val="00C979E7"/>
    <w:rsid w:val="00CA1DD1"/>
    <w:rsid w:val="00CA3796"/>
    <w:rsid w:val="00CA3F86"/>
    <w:rsid w:val="00CA4C6D"/>
    <w:rsid w:val="00CA5FA5"/>
    <w:rsid w:val="00CA7D50"/>
    <w:rsid w:val="00CB6459"/>
    <w:rsid w:val="00CB7E0D"/>
    <w:rsid w:val="00CC26FB"/>
    <w:rsid w:val="00CD779B"/>
    <w:rsid w:val="00CE1AEF"/>
    <w:rsid w:val="00CF52F5"/>
    <w:rsid w:val="00D07BA4"/>
    <w:rsid w:val="00D10D7B"/>
    <w:rsid w:val="00D14BDE"/>
    <w:rsid w:val="00D16315"/>
    <w:rsid w:val="00D208C6"/>
    <w:rsid w:val="00D23181"/>
    <w:rsid w:val="00D23299"/>
    <w:rsid w:val="00D307C5"/>
    <w:rsid w:val="00D313CA"/>
    <w:rsid w:val="00D32993"/>
    <w:rsid w:val="00D355E7"/>
    <w:rsid w:val="00D35CD4"/>
    <w:rsid w:val="00D40186"/>
    <w:rsid w:val="00D414BF"/>
    <w:rsid w:val="00D42803"/>
    <w:rsid w:val="00D430BB"/>
    <w:rsid w:val="00D43A5C"/>
    <w:rsid w:val="00D52FE8"/>
    <w:rsid w:val="00D536D4"/>
    <w:rsid w:val="00D55CA5"/>
    <w:rsid w:val="00D60063"/>
    <w:rsid w:val="00D6431F"/>
    <w:rsid w:val="00D67B45"/>
    <w:rsid w:val="00D8116C"/>
    <w:rsid w:val="00D81FE4"/>
    <w:rsid w:val="00D87F11"/>
    <w:rsid w:val="00D87FF1"/>
    <w:rsid w:val="00D90242"/>
    <w:rsid w:val="00D906C9"/>
    <w:rsid w:val="00D92E38"/>
    <w:rsid w:val="00DA2D59"/>
    <w:rsid w:val="00DB1A99"/>
    <w:rsid w:val="00DB24A1"/>
    <w:rsid w:val="00DB659D"/>
    <w:rsid w:val="00DC02CC"/>
    <w:rsid w:val="00DC56F8"/>
    <w:rsid w:val="00DC6DC5"/>
    <w:rsid w:val="00DC7F3E"/>
    <w:rsid w:val="00DD0984"/>
    <w:rsid w:val="00DD1DC2"/>
    <w:rsid w:val="00DD5135"/>
    <w:rsid w:val="00DE0EAE"/>
    <w:rsid w:val="00DE345F"/>
    <w:rsid w:val="00DE48B5"/>
    <w:rsid w:val="00DE52EC"/>
    <w:rsid w:val="00DF155E"/>
    <w:rsid w:val="00DF1E48"/>
    <w:rsid w:val="00DF31D8"/>
    <w:rsid w:val="00DF3623"/>
    <w:rsid w:val="00E02576"/>
    <w:rsid w:val="00E0363E"/>
    <w:rsid w:val="00E07418"/>
    <w:rsid w:val="00E124CD"/>
    <w:rsid w:val="00E12F0C"/>
    <w:rsid w:val="00E147B8"/>
    <w:rsid w:val="00E21354"/>
    <w:rsid w:val="00E23B62"/>
    <w:rsid w:val="00E3028D"/>
    <w:rsid w:val="00E34143"/>
    <w:rsid w:val="00E345F1"/>
    <w:rsid w:val="00E40F7D"/>
    <w:rsid w:val="00E56946"/>
    <w:rsid w:val="00E801C2"/>
    <w:rsid w:val="00E840FB"/>
    <w:rsid w:val="00E936DC"/>
    <w:rsid w:val="00E94187"/>
    <w:rsid w:val="00E945AD"/>
    <w:rsid w:val="00E95B3D"/>
    <w:rsid w:val="00EA025B"/>
    <w:rsid w:val="00EA7CD0"/>
    <w:rsid w:val="00EB25A7"/>
    <w:rsid w:val="00EB2AD2"/>
    <w:rsid w:val="00EB6ABE"/>
    <w:rsid w:val="00EC3356"/>
    <w:rsid w:val="00ED23A9"/>
    <w:rsid w:val="00ED2F97"/>
    <w:rsid w:val="00ED692F"/>
    <w:rsid w:val="00ED6C6D"/>
    <w:rsid w:val="00EF0906"/>
    <w:rsid w:val="00EF22FA"/>
    <w:rsid w:val="00EF3CFD"/>
    <w:rsid w:val="00F009C1"/>
    <w:rsid w:val="00F00C7A"/>
    <w:rsid w:val="00F044E8"/>
    <w:rsid w:val="00F2117E"/>
    <w:rsid w:val="00F21198"/>
    <w:rsid w:val="00F21D4A"/>
    <w:rsid w:val="00F2394F"/>
    <w:rsid w:val="00F3010B"/>
    <w:rsid w:val="00F3208B"/>
    <w:rsid w:val="00F45176"/>
    <w:rsid w:val="00F609D1"/>
    <w:rsid w:val="00F60DBF"/>
    <w:rsid w:val="00F616D0"/>
    <w:rsid w:val="00F66B42"/>
    <w:rsid w:val="00F71E08"/>
    <w:rsid w:val="00F73CCC"/>
    <w:rsid w:val="00F74250"/>
    <w:rsid w:val="00F94EFE"/>
    <w:rsid w:val="00F96F56"/>
    <w:rsid w:val="00FA0804"/>
    <w:rsid w:val="00FA25A9"/>
    <w:rsid w:val="00FA4685"/>
    <w:rsid w:val="00FB1193"/>
    <w:rsid w:val="00FB51F1"/>
    <w:rsid w:val="00FC11B9"/>
    <w:rsid w:val="00FC30BC"/>
    <w:rsid w:val="00FC4E98"/>
    <w:rsid w:val="00FD1E7B"/>
    <w:rsid w:val="00FD3131"/>
    <w:rsid w:val="00FE1C87"/>
    <w:rsid w:val="00FE41F3"/>
    <w:rsid w:val="00FE683A"/>
    <w:rsid w:val="00FE6A0E"/>
    <w:rsid w:val="00FF41C3"/>
    <w:rsid w:val="00FF5AB2"/>
    <w:rsid w:val="00FF5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9BA2C"/>
  <w15:chartTrackingRefBased/>
  <w15:docId w15:val="{37BB35DB-43CF-41BA-9215-B3FE113B7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E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076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D69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146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1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19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24412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1A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1AD1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gghfmyibcob">
    <w:name w:val="gghfmyibcob"/>
    <w:basedOn w:val="DefaultParagraphFont"/>
    <w:rsid w:val="00791AD1"/>
  </w:style>
  <w:style w:type="character" w:customStyle="1" w:styleId="gd15mcfceub">
    <w:name w:val="gd15mcfceub"/>
    <w:basedOn w:val="DefaultParagraphFont"/>
    <w:rsid w:val="006E031C"/>
  </w:style>
  <w:style w:type="character" w:styleId="CommentReference">
    <w:name w:val="annotation reference"/>
    <w:basedOn w:val="DefaultParagraphFont"/>
    <w:uiPriority w:val="99"/>
    <w:semiHidden/>
    <w:unhideWhenUsed/>
    <w:rsid w:val="00E40F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F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F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F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F7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5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JPG"/><Relationship Id="rId4" Type="http://schemas.openxmlformats.org/officeDocument/2006/relationships/customXml" Target="../customXml/item4.xml"/><Relationship Id="rId9" Type="http://schemas.openxmlformats.org/officeDocument/2006/relationships/hyperlink" Target="http://rmarkdown.rstudio.com/authoring_basic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8C3A148D1FF342A8B93E4FB09F40EE" ma:contentTypeVersion="9" ma:contentTypeDescription="Create a new document." ma:contentTypeScope="" ma:versionID="281b9a67c061118e08b6667d429f0b3a">
  <xsd:schema xmlns:xsd="http://www.w3.org/2001/XMLSchema" xmlns:xs="http://www.w3.org/2001/XMLSchema" xmlns:p="http://schemas.microsoft.com/office/2006/metadata/properties" xmlns:ns2="87fa364f-3074-4d92-8442-4772e1624e25" targetNamespace="http://schemas.microsoft.com/office/2006/metadata/properties" ma:root="true" ma:fieldsID="181bc7a778355c6b4c1af489929a7d58" ns2:_="">
    <xsd:import namespace="87fa364f-3074-4d92-8442-4772e1624e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fa364f-3074-4d92-8442-4772e1624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1015EA-1FE3-41F1-9C60-2D7BD01B20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DB1AEE-2063-4AD6-8D89-8B283A1F1E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2C0BEE-47C0-41B2-B111-E6B19AD465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fa364f-3074-4d92-8442-4772e1624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FCB543-B00B-44CA-9343-CD425C52C3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2448</Words>
  <Characters>12192</Characters>
  <Application>Microsoft Office Word</Application>
  <DocSecurity>0</DocSecurity>
  <Lines>221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Awuah</dc:creator>
  <cp:keywords/>
  <dc:description/>
  <cp:lastModifiedBy>Enock Opoku</cp:lastModifiedBy>
  <cp:revision>2</cp:revision>
  <cp:lastPrinted>2020-08-28T20:19:00Z</cp:lastPrinted>
  <dcterms:created xsi:type="dcterms:W3CDTF">2023-01-21T15:01:00Z</dcterms:created>
  <dcterms:modified xsi:type="dcterms:W3CDTF">2023-01-21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8C3A148D1FF342A8B93E4FB09F40EE</vt:lpwstr>
  </property>
  <property fmtid="{D5CDD505-2E9C-101B-9397-08002B2CF9AE}" pid="3" name="GrammarlyDocumentId">
    <vt:lpwstr>d53175e73328769b995c416b1f768e9aed361ca1836ab51df43350b32193450e</vt:lpwstr>
  </property>
</Properties>
</file>